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083766" w14:textId="77A4E590" w:rsidR="00030EE3" w:rsidRPr="00406474" w:rsidRDefault="00406474" w:rsidP="00916EC9">
      <w:pPr>
        <w:spacing w:after="0" w:line="276" w:lineRule="auto"/>
        <w:contextualSpacing/>
        <w:jc w:val="right"/>
        <w:rPr>
          <w:rFonts w:cstheme="minorHAnsi"/>
          <w:bCs/>
          <w:sz w:val="24"/>
          <w:szCs w:val="24"/>
        </w:rPr>
      </w:pPr>
      <w:r w:rsidRPr="007C3B7D">
        <w:rPr>
          <w:rFonts w:cstheme="minorHAnsi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59264" behindDoc="0" locked="0" layoutInCell="1" allowOverlap="1" wp14:anchorId="0C07AF7D" wp14:editId="0ED50614">
            <wp:simplePos x="0" y="0"/>
            <wp:positionH relativeFrom="column">
              <wp:posOffset>-424815</wp:posOffset>
            </wp:positionH>
            <wp:positionV relativeFrom="paragraph">
              <wp:posOffset>-513080</wp:posOffset>
            </wp:positionV>
            <wp:extent cx="1285875" cy="1178484"/>
            <wp:effectExtent l="0" t="0" r="0" b="3175"/>
            <wp:wrapNone/>
            <wp:docPr id="2" name="Picture 1" descr="SV sredjen gr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V sredjen grb.jp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85875" cy="11784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540E" w:rsidRPr="00406474">
        <w:rPr>
          <w:rFonts w:cstheme="minorHAnsi"/>
          <w:bCs/>
          <w:sz w:val="24"/>
          <w:szCs w:val="24"/>
        </w:rPr>
        <w:t>ПРИЛОГ 1</w:t>
      </w:r>
    </w:p>
    <w:p w14:paraId="1380FDD4" w14:textId="4113761A" w:rsidR="00612AAC" w:rsidRPr="00406474" w:rsidRDefault="00612AAC" w:rsidP="03AB1252">
      <w:pPr>
        <w:spacing w:after="0" w:line="276" w:lineRule="auto"/>
        <w:jc w:val="center"/>
        <w:rPr>
          <w:rFonts w:cstheme="minorHAnsi"/>
          <w:b/>
          <w:bCs/>
          <w:sz w:val="28"/>
          <w:szCs w:val="28"/>
        </w:rPr>
      </w:pPr>
      <w:r w:rsidRPr="00406474">
        <w:rPr>
          <w:rFonts w:cstheme="minorHAnsi"/>
          <w:b/>
          <w:bCs/>
          <w:sz w:val="28"/>
          <w:szCs w:val="28"/>
        </w:rPr>
        <w:t>ПРИЈАВ</w:t>
      </w:r>
      <w:r w:rsidR="00F927AD" w:rsidRPr="00406474">
        <w:rPr>
          <w:rFonts w:cstheme="minorHAnsi"/>
          <w:b/>
          <w:bCs/>
          <w:sz w:val="28"/>
          <w:szCs w:val="28"/>
        </w:rPr>
        <w:t>А</w:t>
      </w:r>
      <w:r w:rsidR="6BBEA0B3" w:rsidRPr="00406474">
        <w:rPr>
          <w:rFonts w:cstheme="minorHAnsi"/>
          <w:b/>
          <w:bCs/>
          <w:sz w:val="28"/>
          <w:szCs w:val="28"/>
        </w:rPr>
        <w:t xml:space="preserve"> ЗА КАТЕГОРИЈУ ОСТАЛИ ГРАЂАНИ</w:t>
      </w:r>
    </w:p>
    <w:p w14:paraId="60B700FF" w14:textId="448EDFFE" w:rsidR="00612AAC" w:rsidRPr="00406474" w:rsidRDefault="0030537C" w:rsidP="00030EE3">
      <w:pPr>
        <w:spacing w:after="0" w:line="276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 </w:t>
      </w:r>
    </w:p>
    <w:p w14:paraId="3621E681" w14:textId="08400771" w:rsidR="0006100F" w:rsidRPr="00406474" w:rsidRDefault="4E6F551D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eastAsia="Times New Roman" w:cstheme="minorHAnsi"/>
          <w:sz w:val="24"/>
          <w:szCs w:val="24"/>
        </w:rPr>
      </w:pPr>
      <w:r w:rsidRPr="00406474">
        <w:rPr>
          <w:rFonts w:eastAsia="Times New Roman" w:cstheme="minorHAnsi"/>
          <w:b/>
          <w:bCs/>
          <w:sz w:val="24"/>
          <w:szCs w:val="24"/>
        </w:rPr>
        <w:t>1.1. ЛИЧНИ ПОДАЦИ ПОДНОСИОЦА ПРИЈАВЕ</w:t>
      </w:r>
      <w:r w:rsidR="0006100F" w:rsidRPr="00406474">
        <w:rPr>
          <w:rFonts w:cstheme="minorHAnsi"/>
        </w:rPr>
        <w:tab/>
      </w:r>
      <w:r w:rsidR="007E4638">
        <w:rPr>
          <w:rFonts w:cstheme="minorHAnsi"/>
        </w:rPr>
        <w:t xml:space="preserve"> </w:t>
      </w:r>
    </w:p>
    <w:p w14:paraId="21987719" w14:textId="6D03F19A" w:rsidR="0006100F" w:rsidRPr="00406474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eastAsia="Times New Roman" w:cstheme="minorHAnsi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6525"/>
      </w:tblGrid>
      <w:tr w:rsidR="00777091" w:rsidRPr="00406474" w14:paraId="4E498C52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B0564EA" w14:textId="530003DF" w:rsidR="24B4ED0D" w:rsidRPr="00406474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406474">
              <w:rPr>
                <w:rFonts w:eastAsia="Times New Roman" w:cstheme="minorHAnsi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C61FD8C" w14:textId="3008581F" w:rsidR="24B4ED0D" w:rsidRPr="00406474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eastAsia="Times New Roman" w:cstheme="minorHAnsi"/>
                <w:sz w:val="24"/>
                <w:szCs w:val="24"/>
              </w:rPr>
            </w:pPr>
            <w:r w:rsidRPr="00406474">
              <w:rPr>
                <w:rFonts w:eastAsia="Times New Roman" w:cstheme="minorHAnsi"/>
                <w:sz w:val="24"/>
                <w:szCs w:val="24"/>
              </w:rPr>
              <w:t>Име и презиме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5D66CE0" w14:textId="58E6061A" w:rsidR="24B4ED0D" w:rsidRPr="00406474" w:rsidRDefault="24B4ED0D" w:rsidP="00B71B17">
            <w:pPr>
              <w:tabs>
                <w:tab w:val="right" w:pos="8789"/>
              </w:tabs>
              <w:spacing w:after="0" w:line="276" w:lineRule="auto"/>
              <w:rPr>
                <w:rFonts w:eastAsia="Times New Roman" w:cstheme="minorHAnsi"/>
                <w:sz w:val="19"/>
                <w:szCs w:val="19"/>
              </w:rPr>
            </w:pPr>
          </w:p>
        </w:tc>
      </w:tr>
      <w:tr w:rsidR="00777091" w:rsidRPr="00406474" w14:paraId="495BDCD4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44B214" w14:textId="41EFA7BB" w:rsidR="24B4ED0D" w:rsidRPr="00406474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406474">
              <w:rPr>
                <w:rFonts w:eastAsia="Times New Roman" w:cstheme="minorHAnsi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CC06D6" w14:textId="6C4C2E75" w:rsidR="24B4ED0D" w:rsidRPr="00406474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eastAsia="Times New Roman" w:cstheme="minorHAnsi"/>
                <w:sz w:val="24"/>
                <w:szCs w:val="24"/>
              </w:rPr>
            </w:pPr>
            <w:r w:rsidRPr="00406474">
              <w:rPr>
                <w:rFonts w:eastAsia="Times New Roman" w:cstheme="minorHAnsi"/>
                <w:sz w:val="24"/>
                <w:szCs w:val="24"/>
              </w:rPr>
              <w:t xml:space="preserve">Број личне карте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33B4D58" w14:textId="24CE6ADB" w:rsidR="24B4ED0D" w:rsidRPr="00406474" w:rsidRDefault="24B4ED0D" w:rsidP="00B71B17">
            <w:pPr>
              <w:tabs>
                <w:tab w:val="right" w:pos="8789"/>
              </w:tabs>
              <w:spacing w:after="0" w:line="276" w:lineRule="auto"/>
              <w:jc w:val="center"/>
              <w:rPr>
                <w:rFonts w:eastAsia="Times New Roman" w:cstheme="minorHAnsi"/>
                <w:sz w:val="19"/>
                <w:szCs w:val="19"/>
              </w:rPr>
            </w:pPr>
          </w:p>
        </w:tc>
      </w:tr>
      <w:tr w:rsidR="00174995" w:rsidRPr="00406474" w14:paraId="62428F8F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630E7B" w14:textId="63CA03B9" w:rsidR="00174995" w:rsidRPr="00406474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406474">
              <w:rPr>
                <w:rFonts w:eastAsia="Times New Roman" w:cstheme="minorHAnsi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A2F735A" w14:textId="57FDBD4D" w:rsidR="00174995" w:rsidRPr="00406474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eastAsia="Times New Roman" w:cstheme="minorHAnsi"/>
                <w:sz w:val="24"/>
                <w:szCs w:val="24"/>
              </w:rPr>
            </w:pPr>
            <w:r w:rsidRPr="00406474">
              <w:rPr>
                <w:rFonts w:eastAsia="Times New Roman" w:cstheme="minorHAnsi"/>
                <w:sz w:val="24"/>
                <w:szCs w:val="24"/>
              </w:rPr>
              <w:t>ЈМБГ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49692879" w14:textId="77777777" w:rsidR="00174995" w:rsidRPr="00406474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eastAsia="Times New Roman" w:cstheme="minorHAnsi"/>
                <w:sz w:val="19"/>
                <w:szCs w:val="19"/>
              </w:rPr>
            </w:pPr>
          </w:p>
        </w:tc>
      </w:tr>
      <w:tr w:rsidR="00174995" w:rsidRPr="00406474" w14:paraId="0AADFE39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BCD112E" w14:textId="7E561DDC" w:rsidR="00174995" w:rsidRPr="00406474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406474">
              <w:rPr>
                <w:rFonts w:eastAsia="Times New Roman" w:cstheme="minorHAnsi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518D12C" w14:textId="48C48E16" w:rsidR="00174995" w:rsidRPr="00406474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eastAsia="Times New Roman" w:cstheme="minorHAnsi"/>
                <w:sz w:val="24"/>
                <w:szCs w:val="24"/>
              </w:rPr>
            </w:pPr>
            <w:r w:rsidRPr="00406474">
              <w:rPr>
                <w:rFonts w:eastAsia="Times New Roman" w:cstheme="minorHAnsi"/>
                <w:sz w:val="24"/>
                <w:szCs w:val="24"/>
              </w:rPr>
              <w:t>Адреса (улица и број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41D7F6B" w14:textId="77777777" w:rsidR="00174995" w:rsidRPr="00406474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eastAsia="Times New Roman" w:cstheme="minorHAnsi"/>
                <w:sz w:val="19"/>
                <w:szCs w:val="19"/>
              </w:rPr>
            </w:pPr>
          </w:p>
        </w:tc>
      </w:tr>
      <w:tr w:rsidR="00174995" w:rsidRPr="00406474" w14:paraId="59249F0D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C6980D9" w14:textId="5CF582E7" w:rsidR="00174995" w:rsidRPr="00406474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406474">
              <w:rPr>
                <w:rFonts w:eastAsia="Times New Roman" w:cstheme="minorHAnsi"/>
                <w:sz w:val="24"/>
                <w:szCs w:val="24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680E8DD" w14:textId="51ABC816" w:rsidR="00174995" w:rsidRPr="00406474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eastAsia="Times New Roman" w:cstheme="minorHAnsi"/>
                <w:sz w:val="24"/>
                <w:szCs w:val="24"/>
              </w:rPr>
            </w:pPr>
            <w:r w:rsidRPr="00406474">
              <w:rPr>
                <w:rFonts w:eastAsia="Times New Roman" w:cstheme="minorHAnsi"/>
                <w:sz w:val="24"/>
                <w:szCs w:val="24"/>
              </w:rPr>
              <w:t>Поштански број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A722C92" w14:textId="77777777" w:rsidR="00174995" w:rsidRPr="00406474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eastAsia="Times New Roman" w:cstheme="minorHAnsi"/>
                <w:sz w:val="19"/>
                <w:szCs w:val="19"/>
              </w:rPr>
            </w:pPr>
          </w:p>
        </w:tc>
      </w:tr>
      <w:tr w:rsidR="00174995" w:rsidRPr="00406474" w14:paraId="7218CB85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A4634A4" w14:textId="5DE19DD0" w:rsidR="00174995" w:rsidRPr="00406474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406474">
              <w:rPr>
                <w:rFonts w:eastAsia="Times New Roman" w:cstheme="minorHAnsi"/>
                <w:sz w:val="24"/>
                <w:szCs w:val="24"/>
              </w:rPr>
              <w:t>6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5E4B7F" w14:textId="2EF2280A" w:rsidR="00174995" w:rsidRPr="00406474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eastAsia="Times New Roman" w:cstheme="minorHAnsi"/>
                <w:sz w:val="24"/>
                <w:szCs w:val="24"/>
              </w:rPr>
            </w:pPr>
            <w:r w:rsidRPr="00406474">
              <w:rPr>
                <w:rFonts w:eastAsia="Times New Roman" w:cstheme="minorHAnsi"/>
                <w:sz w:val="24"/>
                <w:szCs w:val="24"/>
              </w:rPr>
              <w:t xml:space="preserve">Број телефона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68331C3" w14:textId="77777777" w:rsidR="00174995" w:rsidRPr="00406474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eastAsia="Times New Roman" w:cstheme="minorHAnsi"/>
                <w:sz w:val="19"/>
                <w:szCs w:val="19"/>
              </w:rPr>
            </w:pPr>
          </w:p>
        </w:tc>
      </w:tr>
      <w:tr w:rsidR="00174995" w:rsidRPr="00406474" w14:paraId="3116F3F0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721C2D" w14:textId="10EE2BBD" w:rsidR="00174995" w:rsidRPr="00406474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406474">
              <w:rPr>
                <w:rFonts w:eastAsia="Times New Roman" w:cstheme="minorHAnsi"/>
                <w:sz w:val="24"/>
                <w:szCs w:val="24"/>
              </w:rPr>
              <w:t>7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AFC5FC" w14:textId="10FC2762" w:rsidR="00174995" w:rsidRPr="00406474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eastAsia="Times New Roman" w:cstheme="minorHAnsi"/>
                <w:sz w:val="24"/>
                <w:szCs w:val="24"/>
              </w:rPr>
            </w:pPr>
            <w:r w:rsidRPr="00406474">
              <w:rPr>
                <w:rFonts w:eastAsia="Times New Roman" w:cstheme="minorHAnsi"/>
                <w:sz w:val="24"/>
                <w:szCs w:val="24"/>
              </w:rPr>
              <w:t xml:space="preserve">Адреса електронске поште - </w:t>
            </w:r>
            <w:r w:rsidR="003D2B36" w:rsidRPr="00406474">
              <w:rPr>
                <w:rFonts w:eastAsia="Times New Roman" w:cstheme="minorHAnsi"/>
                <w:sz w:val="24"/>
                <w:szCs w:val="24"/>
                <w:lang w:val="sr-Cyrl-CS"/>
              </w:rPr>
              <w:t>имејл</w:t>
            </w:r>
            <w:r w:rsidRPr="00406474">
              <w:rPr>
                <w:rFonts w:eastAsia="Times New Roman" w:cstheme="minorHAnsi"/>
                <w:sz w:val="24"/>
                <w:szCs w:val="24"/>
              </w:rPr>
              <w:t xml:space="preserve"> (опционално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54B3402" w14:textId="77777777" w:rsidR="00174995" w:rsidRPr="00406474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eastAsia="Times New Roman" w:cstheme="minorHAnsi"/>
                <w:sz w:val="19"/>
                <w:szCs w:val="19"/>
              </w:rPr>
            </w:pPr>
          </w:p>
        </w:tc>
      </w:tr>
    </w:tbl>
    <w:p w14:paraId="059635CD" w14:textId="77777777" w:rsidR="00174995" w:rsidRPr="00406474" w:rsidRDefault="00174995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14:paraId="798547FA" w14:textId="5EE15567" w:rsidR="0006100F" w:rsidRPr="00406474" w:rsidRDefault="0CC9C0FA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eastAsia="Times New Roman" w:cstheme="minorHAnsi"/>
          <w:sz w:val="24"/>
          <w:szCs w:val="24"/>
        </w:rPr>
      </w:pPr>
      <w:r w:rsidRPr="00406474">
        <w:rPr>
          <w:rFonts w:eastAsia="Times New Roman" w:cstheme="minorHAnsi"/>
          <w:b/>
          <w:bCs/>
          <w:sz w:val="24"/>
          <w:szCs w:val="24"/>
        </w:rPr>
        <w:t>1.2. ПОДАЦИ О ПРЕДМЕТНОМ ОБЈЕКТУ</w:t>
      </w:r>
    </w:p>
    <w:p w14:paraId="67BC659F" w14:textId="22183238" w:rsidR="0006100F" w:rsidRPr="00406474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eastAsia="Times New Roman" w:cstheme="minorHAnsi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5731"/>
        <w:gridCol w:w="740"/>
      </w:tblGrid>
      <w:tr w:rsidR="00174995" w:rsidRPr="00406474" w14:paraId="22135A93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99790A7" w14:textId="703C8A93" w:rsidR="4DE8B5F4" w:rsidRPr="00406474" w:rsidRDefault="4DE8B5F4" w:rsidP="0077709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406474">
              <w:rPr>
                <w:rFonts w:eastAsia="Times New Roman" w:cstheme="minorHAnsi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02C1291" w14:textId="1F6EDAA7" w:rsidR="4DE8B5F4" w:rsidRPr="00406474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eastAsia="Times New Roman" w:cstheme="minorHAnsi"/>
                <w:sz w:val="24"/>
                <w:szCs w:val="24"/>
              </w:rPr>
            </w:pPr>
            <w:r w:rsidRPr="00406474">
              <w:rPr>
                <w:rFonts w:eastAsia="Times New Roman" w:cstheme="minorHAnsi"/>
                <w:sz w:val="24"/>
                <w:szCs w:val="24"/>
              </w:rPr>
              <w:t>Адреса (улица и број)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F51FE69" w14:textId="78FA5092" w:rsidR="4DE8B5F4" w:rsidRPr="00406474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eastAsia="Times New Roman" w:cstheme="minorHAnsi"/>
                <w:sz w:val="19"/>
                <w:szCs w:val="19"/>
              </w:rPr>
            </w:pPr>
          </w:p>
        </w:tc>
      </w:tr>
      <w:tr w:rsidR="00F82A4D" w:rsidRPr="00406474" w14:paraId="1B38E9D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B003373" w14:textId="1285DC37" w:rsidR="00F82A4D" w:rsidRPr="00406474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406474">
              <w:rPr>
                <w:rFonts w:eastAsia="Times New Roman" w:cstheme="minorHAnsi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1C281F2" w14:textId="0F0B8E6E" w:rsidR="00F82A4D" w:rsidRPr="00406474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eastAsia="Times New Roman" w:cstheme="minorHAnsi"/>
                <w:sz w:val="24"/>
                <w:szCs w:val="24"/>
              </w:rPr>
            </w:pPr>
            <w:r w:rsidRPr="00406474">
              <w:rPr>
                <w:rFonts w:eastAsia="Times New Roman" w:cstheme="minorHAnsi"/>
                <w:sz w:val="24"/>
                <w:szCs w:val="24"/>
              </w:rPr>
              <w:t>Место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DFFD91C" w14:textId="77777777" w:rsidR="00F82A4D" w:rsidRPr="00406474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eastAsia="Times New Roman" w:cstheme="minorHAnsi"/>
                <w:sz w:val="19"/>
                <w:szCs w:val="19"/>
              </w:rPr>
            </w:pPr>
          </w:p>
        </w:tc>
      </w:tr>
      <w:tr w:rsidR="00F82A4D" w:rsidRPr="00406474" w14:paraId="30F7D60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4525CA3" w14:textId="48B22B53" w:rsidR="00F82A4D" w:rsidRPr="00406474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406474">
              <w:rPr>
                <w:rFonts w:eastAsia="Times New Roman" w:cstheme="minorHAnsi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6B89994" w14:textId="666B0EFD" w:rsidR="00F82A4D" w:rsidRPr="00406474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eastAsia="Times New Roman" w:cstheme="minorHAnsi"/>
                <w:sz w:val="24"/>
                <w:szCs w:val="24"/>
              </w:rPr>
            </w:pPr>
            <w:r w:rsidRPr="00406474">
              <w:rPr>
                <w:rFonts w:eastAsia="Times New Roman" w:cstheme="minorHAnsi"/>
                <w:sz w:val="24"/>
                <w:szCs w:val="24"/>
              </w:rPr>
              <w:t>Поштански број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2E89DBC" w14:textId="77777777" w:rsidR="00F82A4D" w:rsidRPr="00406474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eastAsia="Times New Roman" w:cstheme="minorHAnsi"/>
                <w:sz w:val="19"/>
                <w:szCs w:val="19"/>
              </w:rPr>
            </w:pPr>
          </w:p>
        </w:tc>
      </w:tr>
      <w:tr w:rsidR="00F82A4D" w:rsidRPr="00406474" w14:paraId="5C555696" w14:textId="77777777" w:rsidTr="00F82A4D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5E4DC1E" w14:textId="3F443234" w:rsidR="00F82A4D" w:rsidRPr="00406474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406474">
              <w:rPr>
                <w:rFonts w:eastAsia="Times New Roman" w:cstheme="minorHAnsi"/>
                <w:sz w:val="24"/>
                <w:szCs w:val="24"/>
              </w:rPr>
              <w:t>4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DD1070" w14:textId="3646CCB5" w:rsidR="00F82A4D" w:rsidRPr="00406474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eastAsia="Times New Roman" w:cstheme="minorHAnsi"/>
                <w:sz w:val="24"/>
                <w:szCs w:val="24"/>
              </w:rPr>
            </w:pPr>
            <w:r w:rsidRPr="00406474">
              <w:rPr>
                <w:rFonts w:eastAsia="Times New Roman" w:cstheme="minorHAnsi"/>
                <w:sz w:val="24"/>
                <w:szCs w:val="24"/>
              </w:rPr>
              <w:t>Тип објекта (означи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B589FBD" w14:textId="3FCB2C0E" w:rsidR="00F82A4D" w:rsidRPr="00406474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eastAsia="Times New Roman" w:cstheme="minorHAnsi"/>
                <w:sz w:val="19"/>
                <w:szCs w:val="19"/>
              </w:rPr>
            </w:pPr>
            <w:r w:rsidRPr="00406474">
              <w:rPr>
                <w:rFonts w:eastAsia="Times New Roman" w:cstheme="minorHAnsi"/>
                <w:sz w:val="24"/>
                <w:szCs w:val="24"/>
              </w:rPr>
              <w:t>Породична кућа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CC729A" w14:textId="2F2A0D9A" w:rsidR="00F82A4D" w:rsidRPr="00406474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eastAsia="Times New Roman" w:cstheme="minorHAnsi"/>
                <w:sz w:val="19"/>
                <w:szCs w:val="19"/>
              </w:rPr>
            </w:pPr>
          </w:p>
        </w:tc>
      </w:tr>
      <w:tr w:rsidR="00F82A4D" w:rsidRPr="00406474" w14:paraId="660FB109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27660F5" w14:textId="77777777" w:rsidR="00F82A4D" w:rsidRPr="00406474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727F87" w14:textId="77777777" w:rsidR="00F82A4D" w:rsidRPr="00406474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2AC3D21" w14:textId="0A51B54B" w:rsidR="00F82A4D" w:rsidRPr="00406474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eastAsia="Times New Roman" w:cstheme="minorHAnsi"/>
                <w:sz w:val="19"/>
                <w:szCs w:val="19"/>
              </w:rPr>
            </w:pPr>
            <w:r w:rsidRPr="00406474">
              <w:rPr>
                <w:rFonts w:eastAsia="Times New Roman" w:cstheme="minorHAnsi"/>
                <w:sz w:val="24"/>
                <w:szCs w:val="24"/>
              </w:rPr>
              <w:t>Двојна кућа или кућа у низу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9346CC" w14:textId="2DB3B825" w:rsidR="00F82A4D" w:rsidRPr="00406474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eastAsia="Times New Roman" w:cstheme="minorHAnsi"/>
                <w:sz w:val="19"/>
                <w:szCs w:val="19"/>
              </w:rPr>
            </w:pPr>
          </w:p>
        </w:tc>
      </w:tr>
      <w:tr w:rsidR="00F82A4D" w:rsidRPr="00406474" w14:paraId="30CAC29E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079791" w14:textId="77777777" w:rsidR="00F82A4D" w:rsidRPr="00406474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54E3B5D" w14:textId="77777777" w:rsidR="00F82A4D" w:rsidRPr="00406474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D311ADD" w14:textId="1560035E" w:rsidR="00F82A4D" w:rsidRPr="00406474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eastAsia="Times New Roman" w:cstheme="minorHAnsi"/>
                <w:sz w:val="19"/>
                <w:szCs w:val="19"/>
              </w:rPr>
            </w:pPr>
            <w:r w:rsidRPr="00406474">
              <w:rPr>
                <w:rFonts w:eastAsia="Times New Roman" w:cstheme="minorHAnsi"/>
                <w:sz w:val="24"/>
                <w:szCs w:val="24"/>
              </w:rPr>
              <w:t xml:space="preserve">Стан у стамбеној згради  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4846A4" w14:textId="656F62E0" w:rsidR="00F82A4D" w:rsidRPr="00406474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eastAsia="Times New Roman" w:cstheme="minorHAnsi"/>
                <w:sz w:val="19"/>
                <w:szCs w:val="19"/>
              </w:rPr>
            </w:pPr>
          </w:p>
        </w:tc>
      </w:tr>
    </w:tbl>
    <w:p w14:paraId="6E0357DB" w14:textId="77777777" w:rsidR="002D234C" w:rsidRPr="00406474" w:rsidRDefault="002D234C" w:rsidP="00916EC9">
      <w:pPr>
        <w:rPr>
          <w:rFonts w:eastAsia="Times New Roman" w:cstheme="minorHAnsi"/>
          <w:b/>
          <w:bCs/>
          <w:sz w:val="24"/>
          <w:szCs w:val="24"/>
        </w:rPr>
      </w:pPr>
    </w:p>
    <w:p w14:paraId="5AAEAE32" w14:textId="5CDEDD43" w:rsidR="00675765" w:rsidRPr="00406474" w:rsidRDefault="00030EE3" w:rsidP="00916EC9">
      <w:pPr>
        <w:rPr>
          <w:rFonts w:eastAsia="Times New Roman" w:cstheme="minorHAnsi"/>
          <w:b/>
          <w:bCs/>
          <w:sz w:val="24"/>
          <w:szCs w:val="24"/>
        </w:rPr>
      </w:pPr>
      <w:r w:rsidRPr="00406474">
        <w:rPr>
          <w:rFonts w:eastAsia="Times New Roman" w:cstheme="minorHAnsi"/>
          <w:b/>
          <w:bCs/>
          <w:sz w:val="24"/>
          <w:szCs w:val="24"/>
        </w:rPr>
        <w:t xml:space="preserve">2. </w:t>
      </w:r>
      <w:r w:rsidR="00675765" w:rsidRPr="00406474">
        <w:rPr>
          <w:rFonts w:eastAsia="Times New Roman" w:cstheme="minorHAnsi"/>
          <w:b/>
          <w:bCs/>
          <w:sz w:val="24"/>
          <w:szCs w:val="24"/>
        </w:rPr>
        <w:t>МЕР</w:t>
      </w:r>
      <w:r w:rsidR="005524E5" w:rsidRPr="00406474">
        <w:rPr>
          <w:rFonts w:eastAsia="Times New Roman" w:cstheme="minorHAnsi"/>
          <w:b/>
          <w:bCs/>
          <w:sz w:val="24"/>
          <w:szCs w:val="24"/>
        </w:rPr>
        <w:t>Е</w:t>
      </w:r>
      <w:r w:rsidR="00C51A4F" w:rsidRPr="00406474">
        <w:rPr>
          <w:rFonts w:eastAsia="Times New Roman" w:cstheme="minorHAnsi"/>
          <w:b/>
          <w:bCs/>
          <w:sz w:val="24"/>
          <w:szCs w:val="24"/>
        </w:rPr>
        <w:t>/</w:t>
      </w:r>
      <w:r w:rsidR="0095725F" w:rsidRPr="00406474">
        <w:rPr>
          <w:rFonts w:eastAsia="Times New Roman" w:cstheme="minorHAnsi"/>
          <w:b/>
          <w:bCs/>
          <w:sz w:val="24"/>
          <w:szCs w:val="24"/>
        </w:rPr>
        <w:t xml:space="preserve">ПАКЕТ </w:t>
      </w:r>
      <w:r w:rsidR="00C51A4F" w:rsidRPr="00406474">
        <w:rPr>
          <w:rFonts w:eastAsia="Times New Roman" w:cstheme="minorHAnsi"/>
          <w:b/>
          <w:bCs/>
          <w:sz w:val="24"/>
          <w:szCs w:val="24"/>
        </w:rPr>
        <w:t>МЕР</w:t>
      </w:r>
      <w:r w:rsidR="0095725F" w:rsidRPr="00406474">
        <w:rPr>
          <w:rFonts w:eastAsia="Times New Roman" w:cstheme="minorHAnsi"/>
          <w:b/>
          <w:bCs/>
          <w:sz w:val="24"/>
          <w:szCs w:val="24"/>
        </w:rPr>
        <w:t>А</w:t>
      </w:r>
      <w:r w:rsidR="00675765" w:rsidRPr="00406474">
        <w:rPr>
          <w:rFonts w:eastAsia="Times New Roman" w:cstheme="minorHAnsi"/>
          <w:b/>
          <w:bCs/>
          <w:sz w:val="24"/>
          <w:szCs w:val="24"/>
        </w:rPr>
        <w:t xml:space="preserve"> ЗА КОЈ</w:t>
      </w:r>
      <w:r w:rsidR="00C51A4F" w:rsidRPr="00406474">
        <w:rPr>
          <w:rFonts w:eastAsia="Times New Roman" w:cstheme="minorHAnsi"/>
          <w:b/>
          <w:bCs/>
          <w:sz w:val="24"/>
          <w:szCs w:val="24"/>
        </w:rPr>
        <w:t>Е</w:t>
      </w:r>
      <w:r w:rsidR="00675765" w:rsidRPr="00406474">
        <w:rPr>
          <w:rFonts w:eastAsia="Times New Roman" w:cstheme="minorHAnsi"/>
          <w:b/>
          <w:bCs/>
          <w:sz w:val="24"/>
          <w:szCs w:val="24"/>
        </w:rPr>
        <w:t xml:space="preserve"> СЕ ПРИЈАВЉУЈЕТЕ </w:t>
      </w:r>
    </w:p>
    <w:p w14:paraId="5327CDDC" w14:textId="3574FD2D" w:rsidR="0014373C" w:rsidRPr="00406474" w:rsidRDefault="0014373C" w:rsidP="002F7814">
      <w:pPr>
        <w:rPr>
          <w:rFonts w:eastAsia="Times New Roman" w:cstheme="minorHAnsi"/>
          <w:b/>
          <w:bCs/>
          <w:sz w:val="24"/>
          <w:szCs w:val="24"/>
        </w:rPr>
      </w:pPr>
      <w:r w:rsidRPr="00406474">
        <w:rPr>
          <w:rFonts w:eastAsia="Times New Roman" w:cstheme="minorHAnsi"/>
          <w:b/>
          <w:bCs/>
          <w:sz w:val="24"/>
          <w:szCs w:val="24"/>
        </w:rPr>
        <w:t>2.1 МЕРЕ ЗА КОЈЕ СЕ ПРИЈАВЉУЈЕТЕ</w:t>
      </w:r>
    </w:p>
    <w:p w14:paraId="71EA991F" w14:textId="4A525230" w:rsidR="004F36FD" w:rsidRPr="00406474" w:rsidRDefault="004F36FD" w:rsidP="002F7814">
      <w:pPr>
        <w:rPr>
          <w:rFonts w:eastAsia="Times New Roman" w:cstheme="minorHAnsi"/>
          <w:b/>
          <w:bCs/>
          <w:sz w:val="24"/>
          <w:szCs w:val="24"/>
          <w:u w:val="single"/>
        </w:rPr>
      </w:pPr>
      <w:r w:rsidRPr="00406474">
        <w:rPr>
          <w:rFonts w:eastAsia="Times New Roman" w:cstheme="minorHAnsi"/>
          <w:b/>
          <w:bCs/>
          <w:sz w:val="24"/>
          <w:szCs w:val="24"/>
          <w:u w:val="single"/>
        </w:rPr>
        <w:t>ПОРОДИЧНЕ КУЋЕ</w:t>
      </w:r>
    </w:p>
    <w:p w14:paraId="0C259479" w14:textId="0F0ABB34" w:rsidR="000E3BDF" w:rsidRPr="00406474" w:rsidRDefault="000E3BDF" w:rsidP="002F7814">
      <w:pPr>
        <w:rPr>
          <w:rFonts w:eastAsia="Times New Roman" w:cstheme="minorHAnsi"/>
          <w:sz w:val="24"/>
          <w:szCs w:val="24"/>
        </w:rPr>
      </w:pPr>
      <w:r w:rsidRPr="00406474">
        <w:rPr>
          <w:rFonts w:eastAsia="Times New Roman" w:cstheme="minorHAnsi"/>
          <w:sz w:val="24"/>
          <w:szCs w:val="24"/>
        </w:rPr>
        <w:t>Крајњи корисник има право да се пријави за једну појединачну меру из тач. 1)-6), 8) и 9) или  максимално две појединачне мере из тач. 1)-6).</w:t>
      </w:r>
    </w:p>
    <w:p w14:paraId="04E74959" w14:textId="29BC607B" w:rsidR="002F7814" w:rsidRPr="00406474" w:rsidRDefault="00C041E1" w:rsidP="002F7814">
      <w:pPr>
        <w:rPr>
          <w:rFonts w:eastAsia="Times New Roman" w:cstheme="minorHAnsi"/>
          <w:sz w:val="24"/>
          <w:szCs w:val="24"/>
        </w:rPr>
      </w:pPr>
      <w:bookmarkStart w:id="0" w:name="_Hlk145668329"/>
      <w:r w:rsidRPr="00406474">
        <w:rPr>
          <w:rFonts w:eastAsia="Times New Roman" w:cstheme="minorHAnsi"/>
          <w:sz w:val="24"/>
          <w:szCs w:val="24"/>
        </w:rPr>
        <w:t>Мере под тач. 7) и 10) се не убрајају у појединачне мере јер нису предвиђене за самосталну примену.</w:t>
      </w:r>
      <w:bookmarkEnd w:id="0"/>
    </w:p>
    <w:p w14:paraId="4A2724AC" w14:textId="44818856" w:rsidR="006E0396" w:rsidRPr="00406474" w:rsidRDefault="006E0396" w:rsidP="00536FD8">
      <w:pPr>
        <w:rPr>
          <w:rFonts w:eastAsia="Times New Roman" w:cstheme="minorHAnsi"/>
          <w:sz w:val="24"/>
          <w:szCs w:val="24"/>
        </w:rPr>
      </w:pPr>
      <w:r w:rsidRPr="00406474">
        <w:rPr>
          <w:rFonts w:eastAsia="Times New Roman" w:cstheme="minorHAnsi"/>
          <w:sz w:val="24"/>
          <w:szCs w:val="24"/>
        </w:rPr>
        <w:t>Удео бесповратних средстава за примену појединачне мере</w:t>
      </w:r>
      <w:r w:rsidR="00536FD8" w:rsidRPr="00406474">
        <w:rPr>
          <w:rFonts w:eastAsia="Times New Roman" w:cstheme="minorHAnsi"/>
          <w:sz w:val="24"/>
          <w:szCs w:val="24"/>
        </w:rPr>
        <w:t>/мера</w:t>
      </w:r>
      <w:r w:rsidRPr="00406474">
        <w:rPr>
          <w:rFonts w:eastAsia="Times New Roman" w:cstheme="minorHAnsi"/>
          <w:sz w:val="24"/>
          <w:szCs w:val="24"/>
        </w:rPr>
        <w:t xml:space="preserve"> износи највише 50% од укупне вредности инвестиције. </w:t>
      </w:r>
    </w:p>
    <w:p w14:paraId="3180EB90" w14:textId="77777777" w:rsidR="000E3BDF" w:rsidRPr="00406474" w:rsidRDefault="000E3BDF" w:rsidP="00916EC9">
      <w:pPr>
        <w:rPr>
          <w:rFonts w:eastAsia="Times New Roman" w:cstheme="minorHAnsi"/>
          <w:b/>
          <w:bCs/>
          <w:sz w:val="24"/>
          <w:szCs w:val="24"/>
        </w:rPr>
      </w:pPr>
    </w:p>
    <w:p w14:paraId="1282B7C5" w14:textId="77777777" w:rsidR="00406474" w:rsidRPr="00406474" w:rsidRDefault="00406474" w:rsidP="00916EC9">
      <w:pPr>
        <w:rPr>
          <w:rFonts w:eastAsia="Times New Roman" w:cstheme="minorHAnsi"/>
          <w:b/>
          <w:bCs/>
          <w:sz w:val="24"/>
          <w:szCs w:val="24"/>
        </w:rPr>
      </w:pPr>
    </w:p>
    <w:p w14:paraId="0BA90C1D" w14:textId="0F57AC7D" w:rsidR="005C12AC" w:rsidRPr="00406474" w:rsidRDefault="005C12AC" w:rsidP="00916EC9">
      <w:pPr>
        <w:rPr>
          <w:rFonts w:eastAsia="Times New Roman" w:cstheme="minorHAnsi"/>
          <w:b/>
          <w:bCs/>
          <w:sz w:val="24"/>
          <w:szCs w:val="24"/>
        </w:rPr>
      </w:pPr>
      <w:r w:rsidRPr="00406474">
        <w:rPr>
          <w:rFonts w:eastAsia="Times New Roman" w:cstheme="minorHAnsi"/>
          <w:b/>
          <w:bCs/>
          <w:sz w:val="24"/>
          <w:szCs w:val="24"/>
        </w:rPr>
        <w:lastRenderedPageBreak/>
        <w:t>Табела 1.</w:t>
      </w:r>
      <w:r w:rsidRPr="00406474">
        <w:rPr>
          <w:rFonts w:eastAsia="Times New Roman" w:cstheme="minorHAnsi"/>
          <w:sz w:val="24"/>
          <w:szCs w:val="24"/>
        </w:rPr>
        <w:t xml:space="preserve"> Списак појединачних мера енергетске санације</w:t>
      </w:r>
      <w:r w:rsidR="0029310E" w:rsidRPr="00406474">
        <w:rPr>
          <w:rFonts w:eastAsia="Times New Roman" w:cstheme="minorHAnsi"/>
          <w:sz w:val="24"/>
          <w:szCs w:val="24"/>
        </w:rPr>
        <w:t xml:space="preserve"> </w:t>
      </w:r>
      <w:r w:rsidR="0029310E" w:rsidRPr="00406474">
        <w:rPr>
          <w:rFonts w:eastAsia="Times New Roman" w:cstheme="minorHAnsi"/>
          <w:sz w:val="24"/>
          <w:szCs w:val="24"/>
          <w:u w:val="single"/>
        </w:rPr>
        <w:t>ЗА ПОРОДИЧНЕ КУЋЕ</w:t>
      </w:r>
      <w:r w:rsidR="00FA0DD0" w:rsidRPr="00406474">
        <w:rPr>
          <w:rFonts w:eastAsia="Times New Roman" w:cstheme="minorHAnsi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777091" w:rsidRPr="00406474" w14:paraId="1DA4C3D6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406474" w:rsidRDefault="00A00A87" w:rsidP="00675765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406474">
              <w:rPr>
                <w:rFonts w:cstheme="minorHAnsi"/>
                <w:b/>
                <w:bCs/>
                <w:sz w:val="24"/>
                <w:szCs w:val="24"/>
              </w:rPr>
              <w:t>1</w:t>
            </w:r>
            <w:r w:rsidR="00675765" w:rsidRPr="00406474">
              <w:rPr>
                <w:rFonts w:cstheme="minorHAnsi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215E953" w14:textId="28C92C6D" w:rsidR="00675765" w:rsidRPr="00406474" w:rsidRDefault="00C86291" w:rsidP="004B4A5D">
            <w:pPr>
              <w:rPr>
                <w:rFonts w:eastAsia="Times New Roman" w:cstheme="minorHAnsi"/>
                <w:sz w:val="24"/>
                <w:szCs w:val="24"/>
              </w:rPr>
            </w:pPr>
            <w:r w:rsidRPr="00406474">
              <w:rPr>
                <w:rFonts w:cstheme="minorHAnsi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406474" w14:paraId="40345A1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406474" w:rsidRDefault="00A00A87" w:rsidP="0067576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406474">
              <w:rPr>
                <w:rFonts w:cstheme="minorHAnsi"/>
                <w:b/>
                <w:sz w:val="24"/>
                <w:szCs w:val="24"/>
              </w:rPr>
              <w:t>2</w:t>
            </w:r>
            <w:r w:rsidR="00675765" w:rsidRPr="00406474">
              <w:rPr>
                <w:rFonts w:cstheme="minorHAnsi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7D98E4A" w14:textId="672536FF" w:rsidR="00675765" w:rsidRPr="00406474" w:rsidRDefault="00C86291" w:rsidP="00C86291">
            <w:p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406474" w14:paraId="2944AC5E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406474" w:rsidRDefault="00A00A87" w:rsidP="00675765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406474">
              <w:rPr>
                <w:rFonts w:cstheme="minorHAnsi"/>
                <w:b/>
                <w:bCs/>
                <w:sz w:val="24"/>
                <w:szCs w:val="24"/>
              </w:rPr>
              <w:t>3</w:t>
            </w:r>
            <w:r w:rsidR="00675765" w:rsidRPr="00406474">
              <w:rPr>
                <w:rFonts w:cstheme="minorHAnsi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6BA1624A" w14:textId="19DBCCDB" w:rsidR="00675765" w:rsidRPr="00406474" w:rsidRDefault="00C86291" w:rsidP="1441D6CB">
            <w:pPr>
              <w:rPr>
                <w:rFonts w:cstheme="minorHAnsi"/>
                <w:sz w:val="24"/>
                <w:szCs w:val="24"/>
              </w:rPr>
            </w:pPr>
            <w:r w:rsidRPr="00406474">
              <w:rPr>
                <w:rStyle w:val="markedcontent"/>
                <w:rFonts w:cstheme="minorHAnsi"/>
                <w:sz w:val="24"/>
                <w:szCs w:val="24"/>
              </w:rPr>
              <w:t xml:space="preserve">постављање и набавка </w:t>
            </w:r>
            <w:r w:rsidR="7D7CBB8C" w:rsidRPr="00406474">
              <w:rPr>
                <w:rStyle w:val="markedcontent"/>
                <w:rFonts w:cstheme="minorHAnsi"/>
                <w:sz w:val="24"/>
                <w:szCs w:val="24"/>
              </w:rPr>
              <w:t>минералне вуне</w:t>
            </w:r>
            <w:r w:rsidRPr="00406474">
              <w:rPr>
                <w:rStyle w:val="markedcontent"/>
                <w:rFonts w:cstheme="minorHAnsi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406474" w14:paraId="7C38244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406474" w:rsidRDefault="00A00A87" w:rsidP="0067576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406474">
              <w:rPr>
                <w:rFonts w:cstheme="minorHAnsi"/>
                <w:b/>
                <w:sz w:val="24"/>
                <w:szCs w:val="24"/>
              </w:rPr>
              <w:t>4</w:t>
            </w:r>
            <w:r w:rsidR="00675765" w:rsidRPr="00406474">
              <w:rPr>
                <w:rFonts w:cstheme="minorHAnsi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5D96C609" w14:textId="7FB988A3" w:rsidR="00675765" w:rsidRPr="00406474" w:rsidRDefault="12830216" w:rsidP="004B4A5D">
            <w:p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замена постојећег грејача простора на чврсто гориво, течно гориво или електричну енергију (котао или пећ) ефикаснијим котлом на</w:t>
            </w:r>
            <w:r w:rsidR="05D5ADFB" w:rsidRPr="00406474">
              <w:rPr>
                <w:rFonts w:cstheme="minorHAnsi"/>
                <w:sz w:val="24"/>
                <w:szCs w:val="24"/>
              </w:rPr>
              <w:t xml:space="preserve"> природни </w:t>
            </w:r>
            <w:r w:rsidRPr="00406474">
              <w:rPr>
                <w:rFonts w:cstheme="minorHAnsi"/>
                <w:sz w:val="24"/>
                <w:szCs w:val="24"/>
              </w:rPr>
              <w:t>гас</w:t>
            </w:r>
          </w:p>
        </w:tc>
      </w:tr>
      <w:tr w:rsidR="00777091" w:rsidRPr="00406474" w14:paraId="41BCE9AA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406474" w:rsidRDefault="00C86291" w:rsidP="0067576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406474">
              <w:rPr>
                <w:rFonts w:cstheme="minorHAnsi"/>
                <w:b/>
                <w:sz w:val="24"/>
                <w:szCs w:val="24"/>
              </w:rPr>
              <w:t>5)</w:t>
            </w:r>
          </w:p>
        </w:tc>
        <w:tc>
          <w:tcPr>
            <w:tcW w:w="7736" w:type="dxa"/>
          </w:tcPr>
          <w:p w14:paraId="25C99745" w14:textId="7D0C48DB" w:rsidR="00C86291" w:rsidRPr="00406474" w:rsidRDefault="009453DF" w:rsidP="004B4A5D">
            <w:pPr>
              <w:rPr>
                <w:rStyle w:val="markedcontent"/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замена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406474" w14:paraId="6368EA2F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Pr="00406474" w:rsidRDefault="0095725F" w:rsidP="0067576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bookmarkStart w:id="1" w:name="_Hlk169529460"/>
            <w:r w:rsidRPr="00406474">
              <w:rPr>
                <w:rFonts w:cstheme="minorHAnsi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14:paraId="7C083F14" w14:textId="4D32E947" w:rsidR="0095725F" w:rsidRPr="00406474" w:rsidRDefault="0095725F" w:rsidP="004B4A5D">
            <w:p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уградња топлотних пумпи</w:t>
            </w:r>
          </w:p>
        </w:tc>
      </w:tr>
      <w:tr w:rsidR="008B13FD" w:rsidRPr="00406474" w14:paraId="60EEEDB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E52C88" w14:textId="77777777" w:rsidR="008B13FD" w:rsidRPr="00406474" w:rsidRDefault="008B13FD" w:rsidP="008B13FD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06EA2DE2" w14:textId="64DA26DD" w:rsidR="008B13FD" w:rsidRPr="00406474" w:rsidRDefault="008B13FD" w:rsidP="008B13FD">
            <w:p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a) Ваздух-ваздух</w:t>
            </w:r>
          </w:p>
        </w:tc>
      </w:tr>
      <w:tr w:rsidR="008B13FD" w:rsidRPr="00406474" w14:paraId="349C990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922BC01" w14:textId="77777777" w:rsidR="008B13FD" w:rsidRPr="00406474" w:rsidRDefault="008B13FD" w:rsidP="008B13FD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54935E7C" w14:textId="67C795C8" w:rsidR="008B13FD" w:rsidRPr="00406474" w:rsidRDefault="008B13FD" w:rsidP="008B13FD">
            <w:p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б) Ваздух-вода</w:t>
            </w:r>
          </w:p>
        </w:tc>
      </w:tr>
      <w:tr w:rsidR="008B13FD" w:rsidRPr="00406474" w14:paraId="420BB730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6A6B305" w14:textId="77777777" w:rsidR="008B13FD" w:rsidRPr="00406474" w:rsidRDefault="008B13FD" w:rsidP="008B13FD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42ECA17" w14:textId="56C84733" w:rsidR="008B13FD" w:rsidRPr="00406474" w:rsidRDefault="008B13FD" w:rsidP="008B13FD">
            <w:p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в) Вода-вода</w:t>
            </w:r>
          </w:p>
        </w:tc>
      </w:tr>
      <w:tr w:rsidR="008B13FD" w:rsidRPr="00406474" w14:paraId="25C0B4CD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67F7664" w14:textId="77777777" w:rsidR="008B13FD" w:rsidRPr="00406474" w:rsidRDefault="008B13FD" w:rsidP="008B13FD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2EDBEE1" w14:textId="790D3D3A" w:rsidR="008B13FD" w:rsidRPr="00406474" w:rsidRDefault="008B13FD" w:rsidP="008B13FD">
            <w:p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г) Земља-вода</w:t>
            </w:r>
          </w:p>
        </w:tc>
      </w:tr>
      <w:bookmarkEnd w:id="1"/>
      <w:tr w:rsidR="00777091" w:rsidRPr="00406474" w14:paraId="1D288A78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406474" w:rsidRDefault="0095725F" w:rsidP="0067576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406474">
              <w:rPr>
                <w:rFonts w:cstheme="minorHAnsi"/>
                <w:b/>
                <w:sz w:val="24"/>
                <w:szCs w:val="24"/>
              </w:rPr>
              <w:t>7)</w:t>
            </w:r>
            <w:r w:rsidR="00186AF8" w:rsidRPr="00406474">
              <w:rPr>
                <w:rFonts w:cstheme="minorHAnsi"/>
                <w:b/>
                <w:sz w:val="24"/>
                <w:szCs w:val="24"/>
              </w:rPr>
              <w:t>*</w:t>
            </w:r>
          </w:p>
        </w:tc>
        <w:tc>
          <w:tcPr>
            <w:tcW w:w="7736" w:type="dxa"/>
          </w:tcPr>
          <w:p w14:paraId="13722600" w14:textId="47C481E2" w:rsidR="00675765" w:rsidRPr="00406474" w:rsidRDefault="00C86291" w:rsidP="004B4A5D">
            <w:pPr>
              <w:rPr>
                <w:rFonts w:eastAsia="Times New Roman" w:cstheme="minorHAnsi"/>
                <w:sz w:val="24"/>
                <w:szCs w:val="24"/>
              </w:rPr>
            </w:pPr>
            <w:r w:rsidRPr="00406474">
              <w:rPr>
                <w:rStyle w:val="markedcontent"/>
                <w:rFonts w:cstheme="minorHAnsi"/>
                <w:sz w:val="24"/>
                <w:szCs w:val="24"/>
              </w:rPr>
              <w:t>замена постојеће или уградња нове цевне мреже, грејних тела</w:t>
            </w:r>
            <w:r w:rsidR="2A09808E" w:rsidRPr="00406474">
              <w:rPr>
                <w:rStyle w:val="markedcontent"/>
                <w:rFonts w:cstheme="minorHAnsi"/>
                <w:sz w:val="24"/>
                <w:szCs w:val="24"/>
              </w:rPr>
              <w:t>, акумулатора топлоте</w:t>
            </w:r>
            <w:r w:rsidRPr="00406474">
              <w:rPr>
                <w:rStyle w:val="markedcontent"/>
                <w:rFonts w:cstheme="minorHAnsi"/>
                <w:sz w:val="24"/>
                <w:szCs w:val="24"/>
              </w:rPr>
              <w:t xml:space="preserve"> и пратећег прибора </w:t>
            </w:r>
          </w:p>
        </w:tc>
      </w:tr>
      <w:tr w:rsidR="00777091" w:rsidRPr="00406474" w14:paraId="0872AB5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406474" w:rsidDel="00A00A87" w:rsidRDefault="0095725F" w:rsidP="0067576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406474">
              <w:rPr>
                <w:rFonts w:cstheme="minorHAnsi"/>
                <w:b/>
                <w:sz w:val="24"/>
                <w:szCs w:val="24"/>
              </w:rPr>
              <w:t>8</w:t>
            </w:r>
            <w:r w:rsidR="00A00A87" w:rsidRPr="00406474">
              <w:rPr>
                <w:rFonts w:cstheme="minorHAnsi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4F40EA8B" w14:textId="7A58E596" w:rsidR="00A00A87" w:rsidRPr="00406474" w:rsidRDefault="0095725F" w:rsidP="004B4A5D">
            <w:pPr>
              <w:rPr>
                <w:rStyle w:val="markedcontent"/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  <w:r w:rsidRPr="00406474">
              <w:rPr>
                <w:rStyle w:val="markedcontent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777091" w:rsidRPr="00406474" w14:paraId="1C16DFB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Pr="00406474" w:rsidRDefault="0095725F" w:rsidP="0067576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406474">
              <w:rPr>
                <w:rFonts w:cstheme="minorHAnsi"/>
                <w:b/>
                <w:sz w:val="24"/>
                <w:szCs w:val="24"/>
              </w:rPr>
              <w:t>9</w:t>
            </w:r>
            <w:r w:rsidR="00A00A87" w:rsidRPr="00406474">
              <w:rPr>
                <w:rFonts w:cstheme="minorHAnsi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5CCC7BA" w14:textId="486DCD1E" w:rsidR="00A00A87" w:rsidRPr="00406474" w:rsidRDefault="0095725F" w:rsidP="004B4A5D">
            <w:pPr>
              <w:rPr>
                <w:rStyle w:val="markedcontent"/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</w:p>
        </w:tc>
      </w:tr>
      <w:tr w:rsidR="00FA63A6" w:rsidRPr="00406474" w14:paraId="0203F37A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FA63A6" w:rsidRPr="00406474" w:rsidRDefault="00FA63A6" w:rsidP="00FA63A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406474">
              <w:rPr>
                <w:rFonts w:cstheme="minorHAnsi"/>
                <w:b/>
                <w:sz w:val="24"/>
                <w:szCs w:val="24"/>
              </w:rPr>
              <w:t>10</w:t>
            </w:r>
            <w:r w:rsidRPr="00406474">
              <w:rPr>
                <w:rFonts w:cstheme="minorHAnsi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14:paraId="392CAD5F" w14:textId="0D8D9405" w:rsidR="00FA63A6" w:rsidRPr="00406474" w:rsidRDefault="00FA63A6" w:rsidP="00FA63A6">
            <w:pPr>
              <w:rPr>
                <w:rFonts w:eastAsia="Times New Roman" w:cstheme="minorHAnsi"/>
                <w:sz w:val="24"/>
                <w:szCs w:val="24"/>
              </w:rPr>
            </w:pPr>
            <w:r w:rsidRPr="00406474">
              <w:rPr>
                <w:rFonts w:cstheme="minorHAnsi"/>
              </w:rPr>
              <w:t>Израда техничке документације:</w:t>
            </w:r>
          </w:p>
        </w:tc>
      </w:tr>
      <w:tr w:rsidR="005F2BA3" w:rsidRPr="00406474" w14:paraId="2512B18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FEC40BD" w14:textId="77777777" w:rsidR="005F2BA3" w:rsidRPr="00406474" w:rsidRDefault="005F2BA3" w:rsidP="005F2BA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557C854D" w14:textId="63B0CE70" w:rsidR="005F2BA3" w:rsidRPr="00406474" w:rsidRDefault="005F2BA3" w:rsidP="005F2BA3">
            <w:pPr>
              <w:rPr>
                <w:rFonts w:cstheme="minorHAnsi"/>
              </w:rPr>
            </w:pPr>
            <w:r w:rsidRPr="00406474">
              <w:rPr>
                <w:rFonts w:cstheme="minorHAnsi"/>
              </w:rPr>
              <w:t>a) Идејни пројекат енергетске санације ( архитектура/машинство )</w:t>
            </w:r>
          </w:p>
        </w:tc>
      </w:tr>
      <w:tr w:rsidR="005F2BA3" w:rsidRPr="00406474" w14:paraId="060EA9C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9B49846" w14:textId="77777777" w:rsidR="005F2BA3" w:rsidRPr="00406474" w:rsidRDefault="005F2BA3" w:rsidP="005F2BA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304299AF" w14:textId="663B1505" w:rsidR="005F2BA3" w:rsidRPr="00406474" w:rsidRDefault="005F2BA3" w:rsidP="1441D6CB">
            <w:pPr>
              <w:rPr>
                <w:rFonts w:cstheme="minorHAnsi"/>
              </w:rPr>
            </w:pPr>
            <w:r w:rsidRPr="00406474">
              <w:rPr>
                <w:rFonts w:cstheme="minorHAnsi"/>
              </w:rPr>
              <w:t xml:space="preserve">б) </w:t>
            </w:r>
            <w:r w:rsidR="78ED3DDB" w:rsidRPr="00406474">
              <w:rPr>
                <w:rFonts w:cstheme="minorHAnsi"/>
              </w:rPr>
              <w:t xml:space="preserve">Катастарско топографски план </w:t>
            </w:r>
          </w:p>
        </w:tc>
      </w:tr>
      <w:tr w:rsidR="005F2BA3" w:rsidRPr="00406474" w14:paraId="4DF12D5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1A077C0" w14:textId="77777777" w:rsidR="005F2BA3" w:rsidRPr="00406474" w:rsidRDefault="005F2BA3" w:rsidP="005F2BA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241ED57F" w14:textId="0FD3371D" w:rsidR="005F2BA3" w:rsidRPr="00406474" w:rsidRDefault="005F2BA3" w:rsidP="1441D6CB">
            <w:pPr>
              <w:rPr>
                <w:rFonts w:cstheme="minorHAnsi"/>
              </w:rPr>
            </w:pPr>
            <w:r w:rsidRPr="00406474">
              <w:rPr>
                <w:rFonts w:cstheme="minorHAnsi"/>
              </w:rPr>
              <w:t xml:space="preserve">в) </w:t>
            </w:r>
            <w:r w:rsidR="1F951561" w:rsidRPr="00406474">
              <w:rPr>
                <w:rFonts w:cstheme="minorHAnsi"/>
              </w:rPr>
              <w:t xml:space="preserve">Елаборат енергетске ефикасности пре и после енергетске санације </w:t>
            </w:r>
          </w:p>
        </w:tc>
      </w:tr>
      <w:tr w:rsidR="005F2BA3" w:rsidRPr="00406474" w14:paraId="6042C605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EB7129" w14:textId="77777777" w:rsidR="005F2BA3" w:rsidRPr="00406474" w:rsidRDefault="005F2BA3" w:rsidP="005F2BA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761067C" w14:textId="259311D4" w:rsidR="005F2BA3" w:rsidRPr="00406474" w:rsidRDefault="005F2BA3" w:rsidP="1441D6CB">
            <w:pPr>
              <w:rPr>
                <w:rFonts w:cstheme="minorHAnsi"/>
              </w:rPr>
            </w:pPr>
            <w:r w:rsidRPr="00406474">
              <w:rPr>
                <w:rFonts w:cstheme="minorHAnsi"/>
              </w:rPr>
              <w:t xml:space="preserve">г) </w:t>
            </w:r>
            <w:r w:rsidR="30AB4BF8" w:rsidRPr="00406474">
              <w:rPr>
                <w:rFonts w:cstheme="minorHAnsi"/>
              </w:rPr>
              <w:t xml:space="preserve">Технички опис и попис радова </w:t>
            </w:r>
          </w:p>
        </w:tc>
      </w:tr>
      <w:tr w:rsidR="005F2BA3" w:rsidRPr="00406474" w14:paraId="11D47F9F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0A95658" w14:textId="77777777" w:rsidR="005F2BA3" w:rsidRPr="00406474" w:rsidRDefault="005F2BA3" w:rsidP="005F2BA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B623693" w14:textId="5D01D1CC" w:rsidR="005F2BA3" w:rsidRPr="00406474" w:rsidRDefault="005F2BA3" w:rsidP="005F2BA3">
            <w:pPr>
              <w:rPr>
                <w:rFonts w:cstheme="minorHAnsi"/>
              </w:rPr>
            </w:pPr>
            <w:r w:rsidRPr="00406474">
              <w:rPr>
                <w:rFonts w:cstheme="minorHAnsi"/>
              </w:rPr>
              <w:t xml:space="preserve">д) </w:t>
            </w:r>
            <w:r w:rsidR="6337377C" w:rsidRPr="00406474">
              <w:rPr>
                <w:rFonts w:cstheme="minorHAnsi"/>
              </w:rPr>
              <w:t>Енергетски пасош</w:t>
            </w:r>
          </w:p>
        </w:tc>
      </w:tr>
    </w:tbl>
    <w:p w14:paraId="34908130" w14:textId="4A08EB66" w:rsidR="00C86291" w:rsidRPr="00406474" w:rsidRDefault="00C86291" w:rsidP="00C86291">
      <w:pPr>
        <w:spacing w:after="0" w:line="276" w:lineRule="auto"/>
        <w:jc w:val="both"/>
        <w:rPr>
          <w:rFonts w:cstheme="minorHAnsi"/>
        </w:rPr>
      </w:pPr>
      <w:r w:rsidRPr="00406474">
        <w:rPr>
          <w:rFonts w:eastAsia="Times New Roman" w:cstheme="minorHAnsi"/>
          <w:sz w:val="20"/>
          <w:szCs w:val="20"/>
        </w:rPr>
        <w:t xml:space="preserve">*За  меру из тачке </w:t>
      </w:r>
      <w:r w:rsidR="00186AF8" w:rsidRPr="00406474">
        <w:rPr>
          <w:rFonts w:eastAsia="Times New Roman" w:cstheme="minorHAnsi"/>
          <w:sz w:val="20"/>
          <w:szCs w:val="20"/>
        </w:rPr>
        <w:t>7</w:t>
      </w:r>
      <w:r w:rsidRPr="00406474">
        <w:rPr>
          <w:rFonts w:eastAsia="Times New Roman" w:cstheme="minorHAnsi"/>
          <w:sz w:val="20"/>
          <w:szCs w:val="20"/>
        </w:rPr>
        <w:t xml:space="preserve">) се може конкурисати </w:t>
      </w:r>
      <w:r w:rsidRPr="00406474">
        <w:rPr>
          <w:rFonts w:eastAsia="Times New Roman" w:cstheme="minorHAnsi"/>
          <w:bCs/>
          <w:sz w:val="20"/>
          <w:szCs w:val="20"/>
        </w:rPr>
        <w:t>и</w:t>
      </w:r>
      <w:r w:rsidR="000B3E12" w:rsidRPr="00406474">
        <w:rPr>
          <w:rFonts w:eastAsia="Times New Roman" w:cstheme="minorHAnsi"/>
          <w:bCs/>
          <w:sz w:val="20"/>
          <w:szCs w:val="20"/>
        </w:rPr>
        <w:t>скључиво</w:t>
      </w:r>
      <w:r w:rsidRPr="00406474">
        <w:rPr>
          <w:rFonts w:eastAsia="Times New Roman" w:cstheme="minorHAnsi"/>
          <w:sz w:val="20"/>
          <w:szCs w:val="20"/>
        </w:rPr>
        <w:t xml:space="preserve"> заједно са </w:t>
      </w:r>
      <w:r w:rsidR="000B3E12" w:rsidRPr="00406474">
        <w:rPr>
          <w:rFonts w:eastAsia="Times New Roman" w:cstheme="minorHAnsi"/>
          <w:sz w:val="20"/>
          <w:szCs w:val="20"/>
        </w:rPr>
        <w:t xml:space="preserve">неком од појединачних мера под тачком 4) или 5) или 6) и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 </w:t>
      </w:r>
    </w:p>
    <w:p w14:paraId="26B8D9E4" w14:textId="5C90FC78" w:rsidR="00C51A4F" w:rsidRPr="00406474" w:rsidRDefault="00C86291" w:rsidP="00030EE3">
      <w:pPr>
        <w:spacing w:after="0" w:line="276" w:lineRule="auto"/>
        <w:jc w:val="both"/>
        <w:rPr>
          <w:rFonts w:eastAsia="Times New Roman" w:cstheme="minorHAnsi"/>
          <w:sz w:val="20"/>
          <w:szCs w:val="20"/>
        </w:rPr>
      </w:pPr>
      <w:r w:rsidRPr="00406474">
        <w:rPr>
          <w:rFonts w:eastAsia="Times New Roman" w:cstheme="minorHAnsi"/>
          <w:sz w:val="20"/>
          <w:szCs w:val="20"/>
        </w:rPr>
        <w:t>*</w:t>
      </w:r>
      <w:r w:rsidR="00C51A4F" w:rsidRPr="00406474">
        <w:rPr>
          <w:rFonts w:eastAsia="Times New Roman" w:cstheme="minorHAnsi"/>
          <w:sz w:val="20"/>
          <w:szCs w:val="20"/>
        </w:rPr>
        <w:t xml:space="preserve">*За меру из тачке </w:t>
      </w:r>
      <w:r w:rsidR="000B3E12" w:rsidRPr="00406474">
        <w:rPr>
          <w:rFonts w:eastAsia="Times New Roman" w:cstheme="minorHAnsi"/>
          <w:sz w:val="20"/>
          <w:szCs w:val="20"/>
        </w:rPr>
        <w:t>10</w:t>
      </w:r>
      <w:r w:rsidR="00C51A4F" w:rsidRPr="00406474">
        <w:rPr>
          <w:rFonts w:eastAsia="Times New Roman" w:cstheme="minorHAnsi"/>
          <w:sz w:val="20"/>
          <w:szCs w:val="20"/>
        </w:rPr>
        <w:t xml:space="preserve">) се може конкурисати само заједно са </w:t>
      </w:r>
      <w:r w:rsidR="000B3E12" w:rsidRPr="00406474">
        <w:rPr>
          <w:rFonts w:eastAsia="Times New Roman" w:cstheme="minorHAnsi"/>
          <w:sz w:val="20"/>
          <w:szCs w:val="20"/>
        </w:rPr>
        <w:t>неком од појединачних мера под тач. 1)-6) или тачком 8) и у оквиру пакета мера</w:t>
      </w:r>
      <w:r w:rsidR="00845C96" w:rsidRPr="00406474">
        <w:rPr>
          <w:rFonts w:eastAsia="Times New Roman" w:cstheme="minorHAnsi"/>
          <w:sz w:val="20"/>
          <w:szCs w:val="20"/>
        </w:rPr>
        <w:t>.</w:t>
      </w:r>
      <w:r w:rsidR="000B3E12" w:rsidRPr="00406474">
        <w:rPr>
          <w:rFonts w:cstheme="minorHAnsi"/>
        </w:rPr>
        <w:t xml:space="preserve"> </w:t>
      </w:r>
      <w:r w:rsidR="00D84402" w:rsidRPr="00406474">
        <w:rPr>
          <w:rFonts w:eastAsia="Times New Roman" w:cstheme="minorHAnsi"/>
          <w:sz w:val="20"/>
          <w:szCs w:val="20"/>
        </w:rPr>
        <w:t xml:space="preserve">Мера ће се суфинансирати са уделом до </w:t>
      </w:r>
      <w:r w:rsidR="4C88E9BC" w:rsidRPr="00406474">
        <w:rPr>
          <w:rFonts w:eastAsia="Times New Roman" w:cstheme="minorHAnsi"/>
          <w:sz w:val="20"/>
          <w:szCs w:val="20"/>
        </w:rPr>
        <w:t>5</w:t>
      </w:r>
      <w:r w:rsidR="00D84402" w:rsidRPr="00406474">
        <w:rPr>
          <w:rFonts w:eastAsia="Times New Roman" w:cstheme="minorHAnsi"/>
          <w:sz w:val="20"/>
          <w:szCs w:val="20"/>
        </w:rPr>
        <w:t>0% бесповратних средстава ако се примењује са неком од наведених појединачних мера.</w:t>
      </w:r>
      <w:r w:rsidR="00FF7E73" w:rsidRPr="00406474">
        <w:rPr>
          <w:rFonts w:cstheme="minorHAnsi"/>
        </w:rPr>
        <w:t xml:space="preserve"> </w:t>
      </w:r>
      <w:r w:rsidR="00FF7E73" w:rsidRPr="00406474">
        <w:rPr>
          <w:rFonts w:eastAsia="Times New Roman" w:cstheme="minorHAnsi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6446E078" w:rsidRPr="00406474">
        <w:rPr>
          <w:rFonts w:eastAsia="Times New Roman" w:cstheme="minorHAnsi"/>
          <w:sz w:val="20"/>
          <w:szCs w:val="20"/>
        </w:rPr>
        <w:t>д</w:t>
      </w:r>
      <w:r w:rsidR="00FF7E73" w:rsidRPr="00406474">
        <w:rPr>
          <w:rFonts w:eastAsia="Times New Roman" w:cstheme="minorHAnsi"/>
          <w:sz w:val="20"/>
          <w:szCs w:val="20"/>
        </w:rPr>
        <w:t>) према важећој законској регулативи.</w:t>
      </w:r>
      <w:r w:rsidR="00D84402" w:rsidRPr="00406474">
        <w:rPr>
          <w:rFonts w:eastAsia="Times New Roman" w:cstheme="minorHAnsi"/>
          <w:sz w:val="20"/>
          <w:szCs w:val="20"/>
        </w:rPr>
        <w:t xml:space="preserve"> </w:t>
      </w:r>
    </w:p>
    <w:p w14:paraId="70FF665F" w14:textId="3CC72691" w:rsidR="0068706D" w:rsidRPr="00406474" w:rsidRDefault="0068706D" w:rsidP="00CA16AA">
      <w:pPr>
        <w:rPr>
          <w:rFonts w:eastAsia="Times New Roman" w:cstheme="minorHAnsi"/>
          <w:b/>
          <w:bCs/>
          <w:sz w:val="24"/>
          <w:szCs w:val="24"/>
          <w:u w:val="single"/>
        </w:rPr>
      </w:pPr>
      <w:r w:rsidRPr="00406474">
        <w:rPr>
          <w:rFonts w:eastAsia="Times New Roman" w:cstheme="minorHAnsi"/>
          <w:b/>
          <w:bCs/>
          <w:sz w:val="24"/>
          <w:szCs w:val="24"/>
          <w:u w:val="single"/>
        </w:rPr>
        <w:lastRenderedPageBreak/>
        <w:t>СТАНОВИ</w:t>
      </w:r>
    </w:p>
    <w:p w14:paraId="361F9873" w14:textId="46DBAA56" w:rsidR="00CA16AA" w:rsidRPr="00406474" w:rsidRDefault="00CA16AA" w:rsidP="00CA16AA">
      <w:pPr>
        <w:rPr>
          <w:rFonts w:eastAsia="Times New Roman" w:cstheme="minorHAnsi"/>
          <w:sz w:val="24"/>
          <w:szCs w:val="24"/>
        </w:rPr>
      </w:pPr>
      <w:r w:rsidRPr="00406474">
        <w:rPr>
          <w:rFonts w:eastAsia="Times New Roman" w:cstheme="minorHAnsi"/>
          <w:sz w:val="24"/>
          <w:szCs w:val="24"/>
        </w:rPr>
        <w:t>Крајњи корисник који станују у стану има право да се пријави за максимално две појединачне мере из тач. 1), 4) и 6).Уз једну од мера под тач. 1)</w:t>
      </w:r>
      <w:r w:rsidR="00CF0785" w:rsidRPr="00406474">
        <w:rPr>
          <w:rFonts w:eastAsia="Times New Roman" w:cstheme="minorHAnsi"/>
          <w:sz w:val="24"/>
          <w:szCs w:val="24"/>
        </w:rPr>
        <w:t>, 4</w:t>
      </w:r>
      <w:r w:rsidRPr="00406474">
        <w:rPr>
          <w:rFonts w:eastAsia="Times New Roman" w:cstheme="minorHAnsi"/>
          <w:sz w:val="24"/>
          <w:szCs w:val="24"/>
        </w:rPr>
        <w:t xml:space="preserve">) или </w:t>
      </w:r>
      <w:r w:rsidR="00CF0785" w:rsidRPr="00406474">
        <w:rPr>
          <w:rFonts w:eastAsia="Times New Roman" w:cstheme="minorHAnsi"/>
          <w:sz w:val="24"/>
          <w:szCs w:val="24"/>
        </w:rPr>
        <w:t>6</w:t>
      </w:r>
      <w:r w:rsidRPr="00406474">
        <w:rPr>
          <w:rFonts w:eastAsia="Times New Roman" w:cstheme="minorHAnsi"/>
          <w:sz w:val="24"/>
          <w:szCs w:val="24"/>
        </w:rPr>
        <w:t xml:space="preserve">) за коју се пријави, крајњи корисник има право да се пријави додатно и за меру 10) </w:t>
      </w:r>
      <w:r w:rsidR="00A164EC" w:rsidRPr="00406474">
        <w:rPr>
          <w:rFonts w:eastAsia="Times New Roman" w:cstheme="minorHAnsi"/>
          <w:sz w:val="24"/>
          <w:szCs w:val="24"/>
        </w:rPr>
        <w:t>која се односи на</w:t>
      </w:r>
      <w:r w:rsidRPr="00406474">
        <w:rPr>
          <w:rFonts w:eastAsia="Times New Roman" w:cstheme="minorHAnsi"/>
          <w:sz w:val="24"/>
          <w:szCs w:val="24"/>
        </w:rPr>
        <w:t xml:space="preserve"> израд</w:t>
      </w:r>
      <w:r w:rsidR="00A164EC" w:rsidRPr="00406474">
        <w:rPr>
          <w:rFonts w:eastAsia="Times New Roman" w:cstheme="minorHAnsi"/>
          <w:sz w:val="24"/>
          <w:szCs w:val="24"/>
        </w:rPr>
        <w:t>у</w:t>
      </w:r>
      <w:r w:rsidRPr="00406474">
        <w:rPr>
          <w:rFonts w:eastAsia="Times New Roman" w:cstheme="minorHAnsi"/>
          <w:sz w:val="24"/>
          <w:szCs w:val="24"/>
        </w:rPr>
        <w:t xml:space="preserve"> техничке документације.</w:t>
      </w:r>
    </w:p>
    <w:p w14:paraId="37A9AB89" w14:textId="63F28ECB" w:rsidR="00EE44F0" w:rsidRPr="00406474" w:rsidRDefault="00EE44F0" w:rsidP="00CA16AA">
      <w:pPr>
        <w:rPr>
          <w:rFonts w:eastAsia="Times New Roman" w:cstheme="minorHAnsi"/>
          <w:sz w:val="24"/>
          <w:szCs w:val="24"/>
        </w:rPr>
      </w:pPr>
      <w:r w:rsidRPr="00406474">
        <w:rPr>
          <w:rFonts w:eastAsia="Times New Roman" w:cstheme="minorHAnsi"/>
          <w:sz w:val="24"/>
          <w:szCs w:val="24"/>
        </w:rPr>
        <w:t>Мере под тач. 7) и 10) се не убрајају у појединачне мере јер нису предвиђене за самосталну примену.</w:t>
      </w:r>
    </w:p>
    <w:p w14:paraId="6474FA42" w14:textId="58367FD5" w:rsidR="00EE44F0" w:rsidRPr="00406474" w:rsidRDefault="00EE44F0" w:rsidP="00CA16AA">
      <w:pPr>
        <w:rPr>
          <w:rFonts w:eastAsia="Times New Roman" w:cstheme="minorHAnsi"/>
          <w:sz w:val="24"/>
          <w:szCs w:val="24"/>
        </w:rPr>
      </w:pPr>
      <w:r w:rsidRPr="00406474">
        <w:rPr>
          <w:rFonts w:eastAsia="Times New Roman" w:cstheme="minorHAnsi"/>
          <w:sz w:val="24"/>
          <w:szCs w:val="24"/>
        </w:rPr>
        <w:t>Удео бесповратних средстава за примену појединачне мере/мера износи највише 50% од укупне вредности инвестиције</w:t>
      </w:r>
      <w:r w:rsidR="005F2BA3" w:rsidRPr="00406474">
        <w:rPr>
          <w:rFonts w:eastAsia="Times New Roman" w:cstheme="minorHAnsi"/>
          <w:sz w:val="24"/>
          <w:szCs w:val="24"/>
        </w:rPr>
        <w:t>.</w:t>
      </w:r>
    </w:p>
    <w:p w14:paraId="1CD2ACF4" w14:textId="1F1E0F9B" w:rsidR="0029310E" w:rsidRPr="00406474" w:rsidRDefault="0029310E" w:rsidP="0029310E">
      <w:pPr>
        <w:rPr>
          <w:rFonts w:eastAsia="Times New Roman" w:cstheme="minorHAnsi"/>
          <w:b/>
          <w:bCs/>
          <w:sz w:val="24"/>
          <w:szCs w:val="24"/>
        </w:rPr>
      </w:pPr>
      <w:r w:rsidRPr="00406474">
        <w:rPr>
          <w:rFonts w:eastAsia="Times New Roman" w:cstheme="minorHAnsi"/>
          <w:b/>
          <w:bCs/>
          <w:sz w:val="24"/>
          <w:szCs w:val="24"/>
        </w:rPr>
        <w:t>Табела 2.</w:t>
      </w:r>
      <w:r w:rsidRPr="00406474">
        <w:rPr>
          <w:rFonts w:eastAsia="Times New Roman" w:cstheme="minorHAnsi"/>
          <w:sz w:val="24"/>
          <w:szCs w:val="24"/>
        </w:rPr>
        <w:t xml:space="preserve"> Списак појединачних мера енергетске санације </w:t>
      </w:r>
      <w:r w:rsidRPr="00406474">
        <w:rPr>
          <w:rFonts w:eastAsia="Times New Roman" w:cstheme="minorHAnsi"/>
          <w:sz w:val="24"/>
          <w:szCs w:val="24"/>
          <w:u w:val="single"/>
        </w:rPr>
        <w:t>ЗА СТАНОВЕ</w:t>
      </w:r>
      <w:r w:rsidRPr="00406474">
        <w:rPr>
          <w:rFonts w:eastAsia="Times New Roman" w:cstheme="minorHAnsi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29310E" w:rsidRPr="00406474" w14:paraId="0C1A5CF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6D077EB" w14:textId="77777777" w:rsidR="0029310E" w:rsidRPr="00406474" w:rsidRDefault="0029310E" w:rsidP="008871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406474">
              <w:rPr>
                <w:rFonts w:cstheme="minorHAnsi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7736" w:type="dxa"/>
          </w:tcPr>
          <w:p w14:paraId="66956396" w14:textId="53770DFF" w:rsidR="0029310E" w:rsidRPr="00406474" w:rsidRDefault="0029310E" w:rsidP="0088716A">
            <w:pPr>
              <w:rPr>
                <w:rFonts w:eastAsia="Times New Roman" w:cstheme="minorHAnsi"/>
                <w:sz w:val="24"/>
                <w:szCs w:val="24"/>
              </w:rPr>
            </w:pPr>
            <w:r w:rsidRPr="00406474">
              <w:rPr>
                <w:rFonts w:cstheme="minorHAnsi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29310E" w:rsidRPr="00406474" w14:paraId="47DB48E7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3B534F" w14:textId="77777777" w:rsidR="0029310E" w:rsidRPr="00406474" w:rsidRDefault="0029310E" w:rsidP="0088716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406474">
              <w:rPr>
                <w:rFonts w:cstheme="minorHAnsi"/>
                <w:b/>
                <w:sz w:val="24"/>
                <w:szCs w:val="24"/>
              </w:rPr>
              <w:t>4)</w:t>
            </w:r>
          </w:p>
        </w:tc>
        <w:tc>
          <w:tcPr>
            <w:tcW w:w="7736" w:type="dxa"/>
          </w:tcPr>
          <w:p w14:paraId="12F7CF60" w14:textId="37B65FDD" w:rsidR="0029310E" w:rsidRPr="00406474" w:rsidRDefault="0029310E" w:rsidP="0088716A">
            <w:p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замена постојећег грејача простора на чврсто гориво, течно гориво или електричну енергију (котао или пећ) ефикаснијим котлом на природни гас</w:t>
            </w:r>
          </w:p>
        </w:tc>
      </w:tr>
      <w:tr w:rsidR="008B13FD" w:rsidRPr="00406474" w14:paraId="136D6817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F7D22D9" w14:textId="77777777" w:rsidR="008B13FD" w:rsidRPr="00406474" w:rsidRDefault="008B13FD" w:rsidP="00474DE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406474">
              <w:rPr>
                <w:rFonts w:cstheme="minorHAnsi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14:paraId="7EAECFF8" w14:textId="77777777" w:rsidR="008B13FD" w:rsidRPr="00406474" w:rsidRDefault="008B13FD" w:rsidP="00474DE3">
            <w:p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уградња топлотних пумпи</w:t>
            </w:r>
          </w:p>
        </w:tc>
      </w:tr>
      <w:tr w:rsidR="008B13FD" w:rsidRPr="00406474" w14:paraId="670AF52C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73EEBBB" w14:textId="77777777" w:rsidR="008B13FD" w:rsidRPr="00406474" w:rsidRDefault="008B13FD" w:rsidP="00474DE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3E659AB" w14:textId="77777777" w:rsidR="008B13FD" w:rsidRPr="00406474" w:rsidRDefault="008B13FD" w:rsidP="00474DE3">
            <w:p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a) Ваздух-ваздух</w:t>
            </w:r>
          </w:p>
        </w:tc>
      </w:tr>
      <w:tr w:rsidR="008B13FD" w:rsidRPr="00406474" w14:paraId="6823A7B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A6C8329" w14:textId="77777777" w:rsidR="008B13FD" w:rsidRPr="00406474" w:rsidRDefault="008B13FD" w:rsidP="00474DE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1FF07E22" w14:textId="77777777" w:rsidR="008B13FD" w:rsidRPr="00406474" w:rsidRDefault="008B13FD" w:rsidP="00474DE3">
            <w:p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б) Ваздух-вода</w:t>
            </w:r>
          </w:p>
        </w:tc>
      </w:tr>
      <w:tr w:rsidR="0029310E" w:rsidRPr="00406474" w14:paraId="433C34A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F31EA53" w14:textId="77777777" w:rsidR="0029310E" w:rsidRPr="00406474" w:rsidRDefault="0029310E" w:rsidP="0088716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406474">
              <w:rPr>
                <w:rFonts w:cstheme="minorHAnsi"/>
                <w:b/>
                <w:sz w:val="24"/>
                <w:szCs w:val="24"/>
              </w:rPr>
              <w:t>7)*</w:t>
            </w:r>
          </w:p>
        </w:tc>
        <w:tc>
          <w:tcPr>
            <w:tcW w:w="7736" w:type="dxa"/>
          </w:tcPr>
          <w:p w14:paraId="78F7531B" w14:textId="125B1B9E" w:rsidR="0029310E" w:rsidRPr="00406474" w:rsidRDefault="0029310E" w:rsidP="0088716A">
            <w:pPr>
              <w:rPr>
                <w:rFonts w:eastAsia="Times New Roman" w:cstheme="minorHAnsi"/>
                <w:sz w:val="24"/>
                <w:szCs w:val="24"/>
              </w:rPr>
            </w:pPr>
            <w:r w:rsidRPr="00406474">
              <w:rPr>
                <w:rStyle w:val="markedcontent"/>
                <w:rFonts w:cstheme="minorHAnsi"/>
                <w:sz w:val="24"/>
                <w:szCs w:val="24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B22420" w:rsidRPr="00406474" w14:paraId="11CE95AE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C8EC5FC" w14:textId="77777777" w:rsidR="00B22420" w:rsidRPr="00406474" w:rsidRDefault="00B22420" w:rsidP="00B2242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406474">
              <w:rPr>
                <w:rFonts w:cstheme="minorHAnsi"/>
                <w:b/>
                <w:sz w:val="24"/>
                <w:szCs w:val="24"/>
              </w:rPr>
              <w:t>10</w:t>
            </w:r>
            <w:r w:rsidRPr="00406474">
              <w:rPr>
                <w:rFonts w:cstheme="minorHAnsi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14:paraId="6C4E4589" w14:textId="2689199C" w:rsidR="00B22420" w:rsidRPr="00406474" w:rsidRDefault="00B22420" w:rsidP="00B22420">
            <w:pPr>
              <w:rPr>
                <w:rFonts w:eastAsia="Times New Roman" w:cstheme="minorHAnsi"/>
                <w:sz w:val="24"/>
                <w:szCs w:val="24"/>
              </w:rPr>
            </w:pPr>
            <w:r w:rsidRPr="00406474">
              <w:rPr>
                <w:rFonts w:cstheme="minorHAnsi"/>
              </w:rPr>
              <w:t>Израда техничке документације:</w:t>
            </w:r>
          </w:p>
        </w:tc>
      </w:tr>
      <w:tr w:rsidR="005F2BA3" w:rsidRPr="00406474" w14:paraId="50C5AD05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16A0EFF" w14:textId="77777777" w:rsidR="005F2BA3" w:rsidRPr="00406474" w:rsidRDefault="005F2BA3" w:rsidP="005F2BA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3E09DB05" w14:textId="63B0CE70" w:rsidR="1441D6CB" w:rsidRPr="00406474" w:rsidRDefault="1441D6CB" w:rsidP="1441D6CB">
            <w:pPr>
              <w:rPr>
                <w:rFonts w:cstheme="minorHAnsi"/>
              </w:rPr>
            </w:pPr>
            <w:r w:rsidRPr="00406474">
              <w:rPr>
                <w:rFonts w:cstheme="minorHAnsi"/>
              </w:rPr>
              <w:t>a) Идејни пројекат енергетске санације ( архитектура/машинство )</w:t>
            </w:r>
          </w:p>
        </w:tc>
      </w:tr>
      <w:tr w:rsidR="005F2BA3" w:rsidRPr="00406474" w14:paraId="6FA50BD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38A594A" w14:textId="77777777" w:rsidR="005F2BA3" w:rsidRPr="00406474" w:rsidRDefault="005F2BA3" w:rsidP="005F2BA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0E949C23" w14:textId="663B1505" w:rsidR="1441D6CB" w:rsidRPr="00406474" w:rsidRDefault="1441D6CB" w:rsidP="1441D6CB">
            <w:pPr>
              <w:rPr>
                <w:rFonts w:cstheme="minorHAnsi"/>
              </w:rPr>
            </w:pPr>
            <w:r w:rsidRPr="00406474">
              <w:rPr>
                <w:rFonts w:cstheme="minorHAnsi"/>
              </w:rPr>
              <w:t xml:space="preserve">б) Катастарско топографски план </w:t>
            </w:r>
          </w:p>
        </w:tc>
      </w:tr>
      <w:tr w:rsidR="005F2BA3" w:rsidRPr="00406474" w14:paraId="2167FB08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A136BA3" w14:textId="77777777" w:rsidR="005F2BA3" w:rsidRPr="00406474" w:rsidRDefault="005F2BA3" w:rsidP="005F2BA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C8DD534" w14:textId="0FD3371D" w:rsidR="1441D6CB" w:rsidRPr="00406474" w:rsidRDefault="1441D6CB" w:rsidP="1441D6CB">
            <w:pPr>
              <w:rPr>
                <w:rFonts w:cstheme="minorHAnsi"/>
              </w:rPr>
            </w:pPr>
            <w:r w:rsidRPr="00406474">
              <w:rPr>
                <w:rFonts w:cstheme="minorHAnsi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406474" w14:paraId="6A96E0D6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3D785F6" w14:textId="77777777" w:rsidR="005F2BA3" w:rsidRPr="00406474" w:rsidRDefault="005F2BA3" w:rsidP="005F2BA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63F5C96A" w14:textId="259311D4" w:rsidR="1441D6CB" w:rsidRPr="00406474" w:rsidRDefault="1441D6CB" w:rsidP="1441D6CB">
            <w:pPr>
              <w:rPr>
                <w:rFonts w:cstheme="minorHAnsi"/>
              </w:rPr>
            </w:pPr>
            <w:r w:rsidRPr="00406474">
              <w:rPr>
                <w:rFonts w:cstheme="minorHAnsi"/>
              </w:rPr>
              <w:t xml:space="preserve">г) Технички опис и попис радова </w:t>
            </w:r>
          </w:p>
        </w:tc>
      </w:tr>
      <w:tr w:rsidR="005F2BA3" w:rsidRPr="00406474" w14:paraId="1296E4C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C37DCC6" w14:textId="77777777" w:rsidR="005F2BA3" w:rsidRPr="00406474" w:rsidRDefault="005F2BA3" w:rsidP="005F2BA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8E97170" w14:textId="5D01D1CC" w:rsidR="1441D6CB" w:rsidRPr="00406474" w:rsidRDefault="1441D6CB" w:rsidP="1441D6CB">
            <w:pPr>
              <w:rPr>
                <w:rFonts w:cstheme="minorHAnsi"/>
              </w:rPr>
            </w:pPr>
            <w:r w:rsidRPr="00406474">
              <w:rPr>
                <w:rFonts w:cstheme="minorHAnsi"/>
              </w:rPr>
              <w:t>д) Енергетски пасош</w:t>
            </w:r>
          </w:p>
        </w:tc>
      </w:tr>
    </w:tbl>
    <w:p w14:paraId="03692891" w14:textId="2687A793" w:rsidR="00437723" w:rsidRPr="00406474" w:rsidRDefault="00437723" w:rsidP="00437723">
      <w:pPr>
        <w:spacing w:after="0" w:line="276" w:lineRule="auto"/>
        <w:jc w:val="both"/>
        <w:rPr>
          <w:rFonts w:cstheme="minorHAnsi"/>
        </w:rPr>
      </w:pPr>
      <w:r w:rsidRPr="00406474">
        <w:rPr>
          <w:rFonts w:eastAsia="Times New Roman" w:cstheme="minorHAnsi"/>
          <w:sz w:val="20"/>
          <w:szCs w:val="20"/>
        </w:rPr>
        <w:t xml:space="preserve">*За  меру из тачке 7) се може конкурисати </w:t>
      </w:r>
      <w:r w:rsidRPr="00406474">
        <w:rPr>
          <w:rFonts w:eastAsia="Times New Roman" w:cstheme="minorHAnsi"/>
          <w:bCs/>
          <w:sz w:val="20"/>
          <w:szCs w:val="20"/>
        </w:rPr>
        <w:t>искључиво</w:t>
      </w:r>
      <w:r w:rsidRPr="00406474">
        <w:rPr>
          <w:rFonts w:eastAsia="Times New Roman" w:cstheme="minorHAnsi"/>
          <w:sz w:val="20"/>
          <w:szCs w:val="20"/>
        </w:rPr>
        <w:t xml:space="preserve"> заједно са неком од појединачних мера под тачком 4) или 6). Мера ће се суфинансирати са уделом до 50% бесповратних средстава ако се примењује са неком од наведених појединачних мера. </w:t>
      </w:r>
    </w:p>
    <w:p w14:paraId="7E10D536" w14:textId="173E29D4" w:rsidR="0029310E" w:rsidRPr="00406474" w:rsidRDefault="00437723" w:rsidP="00437723">
      <w:pPr>
        <w:rPr>
          <w:rFonts w:eastAsia="Times New Roman" w:cstheme="minorHAnsi"/>
          <w:sz w:val="24"/>
          <w:szCs w:val="24"/>
        </w:rPr>
      </w:pPr>
      <w:r w:rsidRPr="00406474">
        <w:rPr>
          <w:rFonts w:eastAsia="Times New Roman" w:cstheme="minorHAnsi"/>
          <w:sz w:val="20"/>
          <w:szCs w:val="20"/>
        </w:rPr>
        <w:t>**За меру из тачке 10) се може конкурисати само заједно са неком од појединачних мера под тач. 1)</w:t>
      </w:r>
      <w:r w:rsidR="00EE44F0" w:rsidRPr="00406474">
        <w:rPr>
          <w:rFonts w:eastAsia="Times New Roman" w:cstheme="minorHAnsi"/>
          <w:sz w:val="20"/>
          <w:szCs w:val="20"/>
        </w:rPr>
        <w:t>, 4</w:t>
      </w:r>
      <w:r w:rsidRPr="00406474">
        <w:rPr>
          <w:rFonts w:eastAsia="Times New Roman" w:cstheme="minorHAnsi"/>
          <w:sz w:val="20"/>
          <w:szCs w:val="20"/>
        </w:rPr>
        <w:t xml:space="preserve">) и </w:t>
      </w:r>
      <w:r w:rsidR="00EE44F0" w:rsidRPr="00406474">
        <w:rPr>
          <w:rFonts w:eastAsia="Times New Roman" w:cstheme="minorHAnsi"/>
          <w:sz w:val="20"/>
          <w:szCs w:val="20"/>
        </w:rPr>
        <w:t>6</w:t>
      </w:r>
      <w:r w:rsidRPr="00406474">
        <w:rPr>
          <w:rFonts w:eastAsia="Times New Roman" w:cstheme="minorHAnsi"/>
          <w:sz w:val="20"/>
          <w:szCs w:val="20"/>
        </w:rPr>
        <w:t>)</w:t>
      </w:r>
      <w:r w:rsidR="00122FD9" w:rsidRPr="00406474">
        <w:rPr>
          <w:rFonts w:eastAsia="Times New Roman" w:cstheme="minorHAnsi"/>
          <w:sz w:val="20"/>
          <w:szCs w:val="20"/>
        </w:rPr>
        <w:t xml:space="preserve">. </w:t>
      </w:r>
      <w:r w:rsidRPr="00406474">
        <w:rPr>
          <w:rFonts w:cstheme="minorHAnsi"/>
        </w:rPr>
        <w:t xml:space="preserve"> </w:t>
      </w:r>
      <w:r w:rsidRPr="00406474">
        <w:rPr>
          <w:rFonts w:eastAsia="Times New Roman" w:cstheme="minorHAnsi"/>
          <w:sz w:val="20"/>
          <w:szCs w:val="20"/>
        </w:rPr>
        <w:t xml:space="preserve">Мера ће се суфинансирати са уделом до </w:t>
      </w:r>
      <w:r w:rsidR="68EA6159" w:rsidRPr="00406474">
        <w:rPr>
          <w:rFonts w:eastAsia="Times New Roman" w:cstheme="minorHAnsi"/>
          <w:sz w:val="20"/>
          <w:szCs w:val="20"/>
        </w:rPr>
        <w:t>5</w:t>
      </w:r>
      <w:r w:rsidRPr="00406474">
        <w:rPr>
          <w:rFonts w:eastAsia="Times New Roman" w:cstheme="minorHAnsi"/>
          <w:sz w:val="20"/>
          <w:szCs w:val="20"/>
        </w:rPr>
        <w:t>0% бесповратних средстава ако се примењује са неком од наведених појединачних мера</w:t>
      </w:r>
      <w:r w:rsidR="00FF7E73" w:rsidRPr="00406474">
        <w:rPr>
          <w:rFonts w:eastAsia="Times New Roman" w:cstheme="minorHAnsi"/>
          <w:sz w:val="20"/>
          <w:szCs w:val="20"/>
        </w:rPr>
        <w:t>.</w:t>
      </w:r>
      <w:r w:rsidR="00FF7E73" w:rsidRPr="00406474">
        <w:rPr>
          <w:rFonts w:cstheme="minorHAnsi"/>
        </w:rPr>
        <w:t xml:space="preserve"> </w:t>
      </w:r>
      <w:r w:rsidR="00FF7E73" w:rsidRPr="00406474">
        <w:rPr>
          <w:rFonts w:eastAsia="Times New Roman" w:cstheme="minorHAnsi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5EE2EB5C" w:rsidRPr="00406474">
        <w:rPr>
          <w:rFonts w:eastAsia="Times New Roman" w:cstheme="minorHAnsi"/>
          <w:sz w:val="20"/>
          <w:szCs w:val="20"/>
        </w:rPr>
        <w:t>д</w:t>
      </w:r>
      <w:r w:rsidR="00FF7E73" w:rsidRPr="00406474">
        <w:rPr>
          <w:rFonts w:eastAsia="Times New Roman" w:cstheme="minorHAnsi"/>
          <w:sz w:val="20"/>
          <w:szCs w:val="20"/>
        </w:rPr>
        <w:t>) према важећој законској регулативи.</w:t>
      </w:r>
    </w:p>
    <w:p w14:paraId="037667FA" w14:textId="77777777" w:rsidR="00EE2ACD" w:rsidRDefault="00EE2ACD" w:rsidP="00030EE3">
      <w:pPr>
        <w:spacing w:after="0" w:line="276" w:lineRule="auto"/>
        <w:jc w:val="both"/>
        <w:rPr>
          <w:rFonts w:eastAsia="Times New Roman" w:cstheme="minorHAnsi"/>
          <w:sz w:val="20"/>
          <w:szCs w:val="20"/>
        </w:rPr>
      </w:pPr>
    </w:p>
    <w:p w14:paraId="3BEEB3B0" w14:textId="77777777" w:rsidR="00406474" w:rsidRPr="00406474" w:rsidRDefault="00406474" w:rsidP="00030EE3">
      <w:pPr>
        <w:spacing w:after="0" w:line="276" w:lineRule="auto"/>
        <w:jc w:val="both"/>
        <w:rPr>
          <w:rFonts w:eastAsia="Times New Roman" w:cstheme="minorHAnsi"/>
          <w:sz w:val="20"/>
          <w:szCs w:val="20"/>
        </w:rPr>
      </w:pPr>
    </w:p>
    <w:p w14:paraId="0DEEB8FA" w14:textId="35207176" w:rsidR="00496203" w:rsidRPr="00406474" w:rsidRDefault="00496203" w:rsidP="00DD5660">
      <w:pPr>
        <w:rPr>
          <w:rFonts w:eastAsia="Times New Roman" w:cstheme="minorHAnsi"/>
          <w:b/>
          <w:bCs/>
          <w:sz w:val="24"/>
          <w:szCs w:val="24"/>
        </w:rPr>
      </w:pPr>
      <w:r w:rsidRPr="00406474">
        <w:rPr>
          <w:rFonts w:eastAsia="Times New Roman" w:cstheme="minorHAnsi"/>
          <w:b/>
          <w:bCs/>
          <w:sz w:val="24"/>
          <w:szCs w:val="24"/>
        </w:rPr>
        <w:t xml:space="preserve">2.2. ПАКЕТ МЕРА ЗА КОЈИ СЕ ПРИЈАВЉУЈЕТЕ </w:t>
      </w:r>
    </w:p>
    <w:p w14:paraId="1A3AFB11" w14:textId="6A5A8EBC" w:rsidR="00496203" w:rsidRPr="00406474" w:rsidRDefault="006463E6" w:rsidP="00496203">
      <w:pPr>
        <w:rPr>
          <w:rFonts w:eastAsia="Times New Roman" w:cstheme="minorHAnsi"/>
          <w:sz w:val="24"/>
          <w:szCs w:val="24"/>
        </w:rPr>
      </w:pPr>
      <w:r w:rsidRPr="00406474">
        <w:rPr>
          <w:rFonts w:eastAsia="Times New Roman" w:cstheme="minorHAnsi"/>
          <w:sz w:val="24"/>
          <w:szCs w:val="24"/>
        </w:rPr>
        <w:t>Крајњи корисници</w:t>
      </w:r>
      <w:r w:rsidR="001232D4" w:rsidRPr="00406474">
        <w:rPr>
          <w:rFonts w:eastAsia="Times New Roman" w:cstheme="minorHAnsi"/>
          <w:sz w:val="24"/>
          <w:szCs w:val="24"/>
        </w:rPr>
        <w:t xml:space="preserve"> који станују у </w:t>
      </w:r>
      <w:r w:rsidR="001232D4" w:rsidRPr="00406474">
        <w:rPr>
          <w:rFonts w:eastAsia="Times New Roman" w:cstheme="minorHAnsi"/>
          <w:sz w:val="24"/>
          <w:szCs w:val="24"/>
          <w:u w:val="single"/>
        </w:rPr>
        <w:t>породичним кућама</w:t>
      </w:r>
      <w:r w:rsidR="00496203" w:rsidRPr="00406474">
        <w:rPr>
          <w:rFonts w:eastAsia="Times New Roman" w:cstheme="minorHAnsi"/>
          <w:sz w:val="24"/>
          <w:szCs w:val="24"/>
        </w:rPr>
        <w:t xml:space="preserve"> имају </w:t>
      </w:r>
      <w:r w:rsidR="001232D4" w:rsidRPr="00406474">
        <w:rPr>
          <w:rFonts w:eastAsia="Times New Roman" w:cstheme="minorHAnsi"/>
          <w:sz w:val="24"/>
          <w:szCs w:val="24"/>
        </w:rPr>
        <w:t xml:space="preserve">право </w:t>
      </w:r>
      <w:r w:rsidR="00496203" w:rsidRPr="00406474">
        <w:rPr>
          <w:rFonts w:eastAsia="Times New Roman" w:cstheme="minorHAnsi"/>
          <w:sz w:val="24"/>
          <w:szCs w:val="24"/>
        </w:rPr>
        <w:t>да се пријаве за један од пакета мера</w:t>
      </w:r>
      <w:r w:rsidR="009B7494" w:rsidRPr="00406474">
        <w:rPr>
          <w:rFonts w:eastAsia="Times New Roman" w:cstheme="minorHAnsi"/>
          <w:sz w:val="24"/>
          <w:szCs w:val="24"/>
        </w:rPr>
        <w:t xml:space="preserve"> из Табеле </w:t>
      </w:r>
      <w:r w:rsidR="00501A63" w:rsidRPr="00406474">
        <w:rPr>
          <w:rFonts w:eastAsia="Times New Roman" w:cstheme="minorHAnsi"/>
          <w:sz w:val="24"/>
          <w:szCs w:val="24"/>
        </w:rPr>
        <w:t>3</w:t>
      </w:r>
      <w:r w:rsidR="00496203" w:rsidRPr="00406474">
        <w:rPr>
          <w:rFonts w:eastAsia="Times New Roman" w:cstheme="minorHAnsi"/>
          <w:sz w:val="24"/>
          <w:szCs w:val="24"/>
        </w:rPr>
        <w:t xml:space="preserve">. </w:t>
      </w:r>
    </w:p>
    <w:p w14:paraId="63BE8BC2" w14:textId="7D9A6904" w:rsidR="00496203" w:rsidRPr="00406474" w:rsidRDefault="00496203" w:rsidP="00496203">
      <w:pPr>
        <w:rPr>
          <w:rFonts w:eastAsia="Times New Roman" w:cstheme="minorHAnsi"/>
          <w:sz w:val="24"/>
          <w:szCs w:val="24"/>
        </w:rPr>
      </w:pPr>
      <w:r w:rsidRPr="00406474">
        <w:rPr>
          <w:rFonts w:eastAsia="Times New Roman" w:cstheme="minorHAnsi"/>
          <w:sz w:val="24"/>
          <w:szCs w:val="24"/>
        </w:rPr>
        <w:t xml:space="preserve">Уз једну од мера под тач. 4) или 5) или 6) коју заокружи </w:t>
      </w:r>
      <w:r w:rsidR="001232D4" w:rsidRPr="00406474">
        <w:rPr>
          <w:rFonts w:eastAsia="Times New Roman" w:cstheme="minorHAnsi"/>
          <w:sz w:val="24"/>
          <w:szCs w:val="24"/>
        </w:rPr>
        <w:t xml:space="preserve">крајњи корисник </w:t>
      </w:r>
      <w:r w:rsidRPr="00406474">
        <w:rPr>
          <w:rFonts w:eastAsia="Times New Roman" w:cstheme="minorHAnsi"/>
          <w:sz w:val="24"/>
          <w:szCs w:val="24"/>
        </w:rPr>
        <w:t>има право да заокружи и меру 7).</w:t>
      </w:r>
    </w:p>
    <w:p w14:paraId="20048C19" w14:textId="505A8EDB" w:rsidR="00496203" w:rsidRPr="00406474" w:rsidRDefault="00496203" w:rsidP="00496203">
      <w:pPr>
        <w:rPr>
          <w:rFonts w:eastAsia="Times New Roman" w:cstheme="minorHAnsi"/>
          <w:sz w:val="24"/>
          <w:szCs w:val="24"/>
        </w:rPr>
      </w:pPr>
      <w:r w:rsidRPr="00406474">
        <w:rPr>
          <w:rFonts w:eastAsia="Times New Roman" w:cstheme="minorHAnsi"/>
          <w:sz w:val="24"/>
          <w:szCs w:val="24"/>
        </w:rPr>
        <w:t xml:space="preserve">Уз једну од мера под тач. 1)-6) или 8) коју заокружи </w:t>
      </w:r>
      <w:r w:rsidR="001232D4" w:rsidRPr="00406474">
        <w:rPr>
          <w:rFonts w:eastAsia="Times New Roman" w:cstheme="minorHAnsi"/>
          <w:sz w:val="24"/>
          <w:szCs w:val="24"/>
        </w:rPr>
        <w:t xml:space="preserve">крајњи корисник </w:t>
      </w:r>
      <w:r w:rsidRPr="00406474">
        <w:rPr>
          <w:rFonts w:eastAsia="Times New Roman" w:cstheme="minorHAnsi"/>
          <w:sz w:val="24"/>
          <w:szCs w:val="24"/>
        </w:rPr>
        <w:t>има право да заокружи и меру 10).</w:t>
      </w:r>
    </w:p>
    <w:p w14:paraId="12879F3D" w14:textId="77777777" w:rsidR="00406474" w:rsidRPr="00406474" w:rsidRDefault="00406474" w:rsidP="00496203">
      <w:pPr>
        <w:rPr>
          <w:rFonts w:eastAsia="Times New Roman" w:cstheme="minorHAnsi"/>
          <w:b/>
          <w:bCs/>
          <w:sz w:val="24"/>
          <w:szCs w:val="24"/>
        </w:rPr>
      </w:pPr>
    </w:p>
    <w:p w14:paraId="54D9D43D" w14:textId="6DEE1395" w:rsidR="00FA0DD0" w:rsidRPr="00406474" w:rsidRDefault="00FA0DD0" w:rsidP="00496203">
      <w:pPr>
        <w:rPr>
          <w:rFonts w:eastAsia="Times New Roman" w:cstheme="minorHAnsi"/>
          <w:b/>
          <w:bCs/>
          <w:sz w:val="24"/>
          <w:szCs w:val="24"/>
        </w:rPr>
      </w:pPr>
      <w:r w:rsidRPr="00406474">
        <w:rPr>
          <w:rFonts w:eastAsia="Times New Roman" w:cstheme="minorHAnsi"/>
          <w:b/>
          <w:bCs/>
          <w:sz w:val="24"/>
          <w:szCs w:val="24"/>
        </w:rPr>
        <w:lastRenderedPageBreak/>
        <w:t xml:space="preserve">Табела </w:t>
      </w:r>
      <w:r w:rsidR="0007423E" w:rsidRPr="00406474">
        <w:rPr>
          <w:rFonts w:eastAsia="Times New Roman" w:cstheme="minorHAnsi"/>
          <w:b/>
          <w:bCs/>
          <w:sz w:val="24"/>
          <w:szCs w:val="24"/>
        </w:rPr>
        <w:t>3</w:t>
      </w:r>
      <w:r w:rsidRPr="00406474">
        <w:rPr>
          <w:rFonts w:eastAsia="Times New Roman" w:cstheme="minorHAnsi"/>
          <w:b/>
          <w:bCs/>
          <w:sz w:val="24"/>
          <w:szCs w:val="24"/>
        </w:rPr>
        <w:t>.</w:t>
      </w:r>
      <w:r w:rsidRPr="00406474">
        <w:rPr>
          <w:rFonts w:eastAsia="Times New Roman" w:cstheme="minorHAnsi"/>
          <w:sz w:val="24"/>
          <w:szCs w:val="24"/>
        </w:rPr>
        <w:t xml:space="preserve"> Списак пакета са припадајућим мерама</w:t>
      </w:r>
      <w:r w:rsidRPr="00406474">
        <w:rPr>
          <w:rFonts w:eastAsia="Times New Roman" w:cstheme="minorHAnsi"/>
          <w:b/>
          <w:bCs/>
          <w:sz w:val="24"/>
          <w:szCs w:val="24"/>
        </w:rPr>
        <w:t xml:space="preserve"> (заокружити редни број пакета и редне бројеве мера које примењујете у оквиру изабраног пакета)</w:t>
      </w:r>
      <w:r w:rsidR="00ED03A4" w:rsidRPr="00406474">
        <w:rPr>
          <w:rFonts w:eastAsia="Times New Roman" w:cstheme="minorHAnsi"/>
          <w:b/>
          <w:bCs/>
          <w:sz w:val="24"/>
          <w:szCs w:val="24"/>
        </w:rPr>
        <w:t xml:space="preserve"> – </w:t>
      </w:r>
      <w:r w:rsidR="00B33E0C" w:rsidRPr="00406474">
        <w:rPr>
          <w:rFonts w:eastAsia="Times New Roman" w:cstheme="minorHAnsi"/>
          <w:b/>
          <w:bCs/>
          <w:sz w:val="24"/>
          <w:szCs w:val="24"/>
          <w:u w:val="single"/>
        </w:rPr>
        <w:t>ПРИЈАВА</w:t>
      </w:r>
      <w:r w:rsidR="00ED03A4" w:rsidRPr="00406474">
        <w:rPr>
          <w:rFonts w:eastAsia="Times New Roman" w:cstheme="minorHAnsi"/>
          <w:b/>
          <w:bCs/>
          <w:sz w:val="24"/>
          <w:szCs w:val="24"/>
          <w:u w:val="single"/>
        </w:rPr>
        <w:t xml:space="preserve"> САМО ЗА ПОРОДИЧНЕ КУЋЕ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777091" w:rsidRPr="00406474" w14:paraId="0C27925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406474" w:rsidRDefault="004C602B" w:rsidP="007015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406474">
              <w:rPr>
                <w:rFonts w:cstheme="minorHAnsi"/>
                <w:b/>
                <w:bCs/>
                <w:sz w:val="24"/>
                <w:szCs w:val="24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406474" w:rsidRDefault="004C602B" w:rsidP="0070158F">
            <w:pPr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4BF57D05" w14:textId="096B0BC3" w:rsidR="004C602B" w:rsidRPr="00406474" w:rsidRDefault="004C602B" w:rsidP="0070158F">
            <w:pPr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06474">
              <w:rPr>
                <w:rFonts w:eastAsia="Times New Roman" w:cstheme="minorHAnsi"/>
                <w:b/>
                <w:bCs/>
                <w:sz w:val="24"/>
                <w:szCs w:val="24"/>
              </w:rPr>
              <w:t>ОСНОВНИ ПАКЕТ МЕРА</w:t>
            </w:r>
            <w:r w:rsidR="006E0396" w:rsidRPr="00406474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</w:t>
            </w:r>
            <w:r w:rsidR="006E0396" w:rsidRPr="00406474">
              <w:rPr>
                <w:rFonts w:eastAsia="Times New Roman" w:cstheme="minorHAnsi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406474">
              <w:rPr>
                <w:rFonts w:eastAsia="Times New Roman" w:cstheme="minorHAnsi"/>
                <w:sz w:val="24"/>
                <w:szCs w:val="24"/>
              </w:rPr>
              <w:t>до</w:t>
            </w:r>
            <w:r w:rsidR="006E0396" w:rsidRPr="00406474">
              <w:rPr>
                <w:rFonts w:eastAsia="Times New Roman" w:cstheme="minorHAnsi"/>
                <w:sz w:val="24"/>
                <w:szCs w:val="24"/>
              </w:rPr>
              <w:t xml:space="preserve"> 55%)</w:t>
            </w:r>
          </w:p>
          <w:p w14:paraId="766E9A6F" w14:textId="59DD8967" w:rsidR="00451C23" w:rsidRPr="00406474" w:rsidRDefault="001232D4">
            <w:p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Обухвата примену најмање две мере из тач. 1), 2) и 3)</w:t>
            </w:r>
            <w:r w:rsidR="00DB6182" w:rsidRPr="00406474">
              <w:rPr>
                <w:rFonts w:cstheme="minorHAnsi"/>
                <w:sz w:val="24"/>
                <w:szCs w:val="24"/>
              </w:rPr>
              <w:t xml:space="preserve"> уз примену мере из тачке 10) </w:t>
            </w:r>
            <w:r w:rsidRPr="00406474">
              <w:rPr>
                <w:rFonts w:cstheme="minorHAnsi"/>
                <w:sz w:val="24"/>
                <w:szCs w:val="24"/>
              </w:rPr>
              <w:t xml:space="preserve">  </w:t>
            </w:r>
          </w:p>
        </w:tc>
      </w:tr>
      <w:tr w:rsidR="00777091" w:rsidRPr="00406474" w14:paraId="137E17D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406474" w:rsidRDefault="004C602B" w:rsidP="007015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406474" w:rsidRDefault="004C602B" w:rsidP="0070158F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406474">
              <w:rPr>
                <w:rFonts w:cstheme="minorHAnsi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406474" w:rsidRDefault="004C602B" w:rsidP="00ED03A4">
            <w:pPr>
              <w:rPr>
                <w:rFonts w:cstheme="minorHAnsi"/>
                <w:bCs/>
                <w:sz w:val="24"/>
                <w:szCs w:val="24"/>
              </w:rPr>
            </w:pPr>
            <w:r w:rsidRPr="00406474">
              <w:rPr>
                <w:rFonts w:cstheme="minorHAnsi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406474" w14:paraId="3B29582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406474" w:rsidRDefault="004C602B" w:rsidP="0070158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406474" w:rsidRDefault="004C602B" w:rsidP="0070158F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406474">
              <w:rPr>
                <w:rFonts w:cstheme="minorHAnsi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406474" w:rsidRDefault="004C602B" w:rsidP="0070158F">
            <w:p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406474" w14:paraId="61F3FAC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406474" w:rsidRDefault="004C602B" w:rsidP="007015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406474" w:rsidRDefault="004C602B" w:rsidP="0070158F">
            <w:pPr>
              <w:rPr>
                <w:rStyle w:val="markedcontent"/>
                <w:rFonts w:cstheme="minorHAnsi"/>
                <w:b/>
                <w:bCs/>
                <w:sz w:val="24"/>
                <w:szCs w:val="24"/>
              </w:rPr>
            </w:pPr>
            <w:r w:rsidRPr="00406474">
              <w:rPr>
                <w:rStyle w:val="markedcontent"/>
                <w:rFonts w:cstheme="minorHAnsi"/>
                <w:b/>
                <w:bCs/>
                <w:sz w:val="24"/>
                <w:szCs w:val="24"/>
              </w:rPr>
              <w:t>3</w:t>
            </w:r>
            <w:r w:rsidRPr="00406474">
              <w:rPr>
                <w:rStyle w:val="markedcontent"/>
                <w:rFonts w:cstheme="minorHAnsi"/>
              </w:rPr>
              <w:t>)</w:t>
            </w:r>
          </w:p>
        </w:tc>
        <w:tc>
          <w:tcPr>
            <w:tcW w:w="9265" w:type="dxa"/>
          </w:tcPr>
          <w:p w14:paraId="4381B470" w14:textId="37042E1C" w:rsidR="004C602B" w:rsidRPr="00406474" w:rsidRDefault="253026DE" w:rsidP="1441D6CB">
            <w:pPr>
              <w:rPr>
                <w:rFonts w:cstheme="minorHAnsi"/>
                <w:sz w:val="24"/>
                <w:szCs w:val="24"/>
              </w:rPr>
            </w:pPr>
            <w:r w:rsidRPr="00406474">
              <w:rPr>
                <w:rStyle w:val="markedcontent"/>
                <w:rFonts w:cstheme="minorHAnsi"/>
                <w:sz w:val="24"/>
                <w:szCs w:val="24"/>
              </w:rPr>
              <w:t xml:space="preserve">постављање и набавка </w:t>
            </w:r>
            <w:r w:rsidR="27B0EEE7" w:rsidRPr="00406474">
              <w:rPr>
                <w:rStyle w:val="markedcontent"/>
                <w:rFonts w:cstheme="minorHAnsi"/>
                <w:sz w:val="24"/>
                <w:szCs w:val="24"/>
              </w:rPr>
              <w:t>минералне вуне</w:t>
            </w:r>
            <w:r w:rsidRPr="00406474">
              <w:rPr>
                <w:rStyle w:val="markedcontent"/>
                <w:rFonts w:cstheme="minorHAnsi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E87692" w:rsidRPr="00406474" w14:paraId="3881E5B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661B225" w14:textId="77777777" w:rsidR="00E87692" w:rsidRPr="00406474" w:rsidRDefault="00E87692" w:rsidP="00411287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CFC1C05" w14:textId="77777777" w:rsidR="00E87692" w:rsidRPr="00406474" w:rsidRDefault="00E87692" w:rsidP="00411287">
            <w:pPr>
              <w:rPr>
                <w:rFonts w:cstheme="minorHAnsi"/>
                <w:b/>
                <w:sz w:val="24"/>
                <w:szCs w:val="24"/>
              </w:rPr>
            </w:pPr>
            <w:r w:rsidRPr="00406474">
              <w:rPr>
                <w:rFonts w:cstheme="minorHAnsi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0ECBB8EC" w14:textId="77777777" w:rsidR="00E87692" w:rsidRPr="00406474" w:rsidRDefault="00E87692" w:rsidP="00411287">
            <w:p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</w:rPr>
              <w:t>Израда техничке документације:</w:t>
            </w:r>
          </w:p>
        </w:tc>
      </w:tr>
      <w:tr w:rsidR="00E87692" w:rsidRPr="00406474" w14:paraId="2170E385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A55745D" w14:textId="77777777" w:rsidR="00E87692" w:rsidRPr="00406474" w:rsidRDefault="00E87692" w:rsidP="00411287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B5E1569" w14:textId="77777777" w:rsidR="00E87692" w:rsidRPr="00406474" w:rsidRDefault="00E87692" w:rsidP="00411287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14CE83F" w14:textId="63B0CE70" w:rsidR="1441D6CB" w:rsidRPr="00406474" w:rsidRDefault="1441D6CB" w:rsidP="1441D6CB">
            <w:pPr>
              <w:rPr>
                <w:rFonts w:cstheme="minorHAnsi"/>
              </w:rPr>
            </w:pPr>
            <w:r w:rsidRPr="00406474">
              <w:rPr>
                <w:rFonts w:cstheme="minorHAnsi"/>
              </w:rPr>
              <w:t>a) Идејни пројекат енергетске санације ( архитектура/машинство )</w:t>
            </w:r>
          </w:p>
        </w:tc>
      </w:tr>
      <w:tr w:rsidR="00E87692" w:rsidRPr="00406474" w14:paraId="3FDCBD4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2D51B45" w14:textId="77777777" w:rsidR="00E87692" w:rsidRPr="00406474" w:rsidRDefault="00E87692" w:rsidP="00411287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483D126" w14:textId="77777777" w:rsidR="00E87692" w:rsidRPr="00406474" w:rsidRDefault="00E87692" w:rsidP="00411287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0DD5DC7" w14:textId="663B1505" w:rsidR="1441D6CB" w:rsidRPr="00406474" w:rsidRDefault="1441D6CB" w:rsidP="1441D6CB">
            <w:pPr>
              <w:rPr>
                <w:rFonts w:cstheme="minorHAnsi"/>
              </w:rPr>
            </w:pPr>
            <w:r w:rsidRPr="00406474">
              <w:rPr>
                <w:rFonts w:cstheme="minorHAnsi"/>
              </w:rPr>
              <w:t xml:space="preserve">б) Катастарско топографски план </w:t>
            </w:r>
          </w:p>
        </w:tc>
      </w:tr>
      <w:tr w:rsidR="00E87692" w:rsidRPr="00406474" w14:paraId="60796BE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25574E8" w14:textId="77777777" w:rsidR="00E87692" w:rsidRPr="00406474" w:rsidRDefault="00E87692" w:rsidP="00411287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3729948" w14:textId="77777777" w:rsidR="00E87692" w:rsidRPr="00406474" w:rsidRDefault="00E87692" w:rsidP="00411287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7B93AB0" w14:textId="0FD3371D" w:rsidR="1441D6CB" w:rsidRPr="00406474" w:rsidRDefault="1441D6CB" w:rsidP="1441D6CB">
            <w:pPr>
              <w:rPr>
                <w:rFonts w:cstheme="minorHAnsi"/>
              </w:rPr>
            </w:pPr>
            <w:r w:rsidRPr="00406474">
              <w:rPr>
                <w:rFonts w:cstheme="minorHAnsi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406474" w14:paraId="3D4FF07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D2C5F92" w14:textId="77777777" w:rsidR="00E87692" w:rsidRPr="00406474" w:rsidRDefault="00E87692" w:rsidP="00411287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A5B2CCC" w14:textId="77777777" w:rsidR="00E87692" w:rsidRPr="00406474" w:rsidRDefault="00E87692" w:rsidP="00411287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17DC29D" w14:textId="259311D4" w:rsidR="1441D6CB" w:rsidRPr="00406474" w:rsidRDefault="1441D6CB" w:rsidP="1441D6CB">
            <w:pPr>
              <w:rPr>
                <w:rFonts w:cstheme="minorHAnsi"/>
              </w:rPr>
            </w:pPr>
            <w:r w:rsidRPr="00406474">
              <w:rPr>
                <w:rFonts w:cstheme="minorHAnsi"/>
              </w:rPr>
              <w:t xml:space="preserve">г) Технички опис и попис радова </w:t>
            </w:r>
          </w:p>
        </w:tc>
      </w:tr>
      <w:tr w:rsidR="00E87692" w:rsidRPr="00406474" w14:paraId="346CC00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EC8CAC4" w14:textId="77777777" w:rsidR="00E87692" w:rsidRPr="00406474" w:rsidRDefault="00E87692" w:rsidP="00411287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8178A42" w14:textId="77777777" w:rsidR="00E87692" w:rsidRPr="00406474" w:rsidRDefault="00E87692" w:rsidP="00411287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A4E7A13" w14:textId="5D01D1CC" w:rsidR="1441D6CB" w:rsidRPr="00406474" w:rsidRDefault="1441D6CB" w:rsidP="1441D6CB">
            <w:pPr>
              <w:rPr>
                <w:rFonts w:cstheme="minorHAnsi"/>
              </w:rPr>
            </w:pPr>
            <w:r w:rsidRPr="00406474">
              <w:rPr>
                <w:rFonts w:cstheme="minorHAnsi"/>
              </w:rPr>
              <w:t>д) Енергетски пасош</w:t>
            </w:r>
          </w:p>
        </w:tc>
      </w:tr>
      <w:tr w:rsidR="00E87692" w:rsidRPr="00406474" w14:paraId="75F549E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B0EAD78" w14:textId="77777777" w:rsidR="00E87692" w:rsidRPr="00406474" w:rsidRDefault="00E87692" w:rsidP="00411287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D21BCE6" w14:textId="77777777" w:rsidR="00E87692" w:rsidRPr="00406474" w:rsidRDefault="00E87692" w:rsidP="00411287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2587109" w14:textId="7AFC3952" w:rsidR="00E87692" w:rsidRPr="00406474" w:rsidRDefault="00E87692" w:rsidP="00411287">
            <w:pPr>
              <w:rPr>
                <w:rFonts w:cstheme="minorHAnsi"/>
              </w:rPr>
            </w:pPr>
          </w:p>
        </w:tc>
      </w:tr>
      <w:tr w:rsidR="00777091" w:rsidRPr="00406474" w14:paraId="1482A468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406474" w:rsidRDefault="00003F7F" w:rsidP="00003F7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406474">
              <w:rPr>
                <w:rFonts w:cstheme="minorHAnsi"/>
                <w:b/>
                <w:bCs/>
                <w:sz w:val="24"/>
                <w:szCs w:val="24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406474" w:rsidRDefault="00003F7F" w:rsidP="00003F7F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Pr="00406474" w:rsidRDefault="00003F7F" w:rsidP="006E0396">
            <w:pPr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06474">
              <w:rPr>
                <w:rFonts w:eastAsia="Times New Roman" w:cstheme="minorHAnsi"/>
                <w:b/>
                <w:bCs/>
                <w:sz w:val="24"/>
                <w:szCs w:val="24"/>
              </w:rPr>
              <w:t>СТАНДАРДНИ ПАКЕТ МЕРА</w:t>
            </w:r>
            <w:r w:rsidR="006E0396" w:rsidRPr="00406474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</w:t>
            </w:r>
            <w:r w:rsidR="006E0396" w:rsidRPr="00406474">
              <w:rPr>
                <w:rFonts w:eastAsia="Times New Roman" w:cstheme="minorHAnsi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406474">
              <w:rPr>
                <w:rFonts w:eastAsia="Times New Roman" w:cstheme="minorHAnsi"/>
                <w:sz w:val="24"/>
                <w:szCs w:val="24"/>
              </w:rPr>
              <w:t xml:space="preserve">до </w:t>
            </w:r>
            <w:r w:rsidR="006E0396" w:rsidRPr="00406474">
              <w:rPr>
                <w:rFonts w:eastAsia="Times New Roman" w:cstheme="minorHAnsi"/>
                <w:sz w:val="24"/>
                <w:szCs w:val="24"/>
              </w:rPr>
              <w:t>60%)</w:t>
            </w:r>
          </w:p>
          <w:p w14:paraId="6F2477D0" w14:textId="1FD9B368" w:rsidR="00003F7F" w:rsidRPr="00406474" w:rsidRDefault="00003F7F" w:rsidP="00003F7F">
            <w:p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Примена</w:t>
            </w:r>
            <w:r w:rsidR="00EA5A2C" w:rsidRPr="00406474">
              <w:rPr>
                <w:rFonts w:cstheme="minorHAnsi"/>
                <w:sz w:val="24"/>
                <w:szCs w:val="24"/>
              </w:rPr>
              <w:t xml:space="preserve"> </w:t>
            </w:r>
            <w:r w:rsidR="006E0396" w:rsidRPr="00406474">
              <w:rPr>
                <w:rFonts w:cstheme="minorHAnsi"/>
                <w:sz w:val="24"/>
                <w:szCs w:val="24"/>
              </w:rPr>
              <w:t xml:space="preserve">мера </w:t>
            </w:r>
            <w:r w:rsidR="00EA5A2C" w:rsidRPr="00406474">
              <w:rPr>
                <w:rFonts w:cstheme="minorHAnsi"/>
                <w:sz w:val="24"/>
                <w:szCs w:val="24"/>
              </w:rPr>
              <w:t>Основног пакета</w:t>
            </w:r>
          </w:p>
          <w:p w14:paraId="2914B30A" w14:textId="77777777" w:rsidR="00003F7F" w:rsidRPr="00406474" w:rsidRDefault="00003F7F" w:rsidP="00003F7F">
            <w:p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и 4) или 5) или 6)</w:t>
            </w:r>
          </w:p>
          <w:p w14:paraId="47C96709" w14:textId="79D11733" w:rsidR="00003F7F" w:rsidRPr="00406474" w:rsidRDefault="00003F7F" w:rsidP="00003F7F">
            <w:p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 xml:space="preserve">и/или </w:t>
            </w:r>
            <w:r w:rsidR="005C12AC" w:rsidRPr="00406474">
              <w:rPr>
                <w:rFonts w:cstheme="minorHAnsi"/>
                <w:sz w:val="24"/>
                <w:szCs w:val="24"/>
              </w:rPr>
              <w:t>7</w:t>
            </w:r>
            <w:r w:rsidRPr="00406474">
              <w:rPr>
                <w:rFonts w:cstheme="minorHAnsi"/>
                <w:sz w:val="24"/>
                <w:szCs w:val="24"/>
              </w:rPr>
              <w:t>)</w:t>
            </w:r>
            <w:r w:rsidR="005C12AC" w:rsidRPr="00406474">
              <w:rPr>
                <w:rFonts w:cstheme="minorHAnsi"/>
                <w:sz w:val="24"/>
                <w:szCs w:val="24"/>
              </w:rPr>
              <w:t xml:space="preserve"> </w:t>
            </w:r>
            <w:r w:rsidR="00E93681" w:rsidRPr="00406474">
              <w:rPr>
                <w:rFonts w:cstheme="minorHAnsi"/>
                <w:sz w:val="24"/>
                <w:szCs w:val="24"/>
              </w:rPr>
              <w:t>уз</w:t>
            </w:r>
            <w:r w:rsidR="00ED03A4" w:rsidRPr="00406474">
              <w:rPr>
                <w:rFonts w:cstheme="minorHAnsi"/>
                <w:sz w:val="24"/>
                <w:szCs w:val="24"/>
              </w:rPr>
              <w:t xml:space="preserve"> примену тачке 10) </w:t>
            </w:r>
          </w:p>
        </w:tc>
      </w:tr>
      <w:tr w:rsidR="00777091" w:rsidRPr="00406474" w14:paraId="78F4EC8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Pr="00406474" w:rsidRDefault="004C602B" w:rsidP="004C602B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406474" w:rsidRDefault="004C602B" w:rsidP="004C602B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406474">
              <w:rPr>
                <w:rFonts w:cstheme="minorHAnsi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406474" w:rsidRDefault="004C602B" w:rsidP="00ED03A4">
            <w:p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406474" w14:paraId="689DAB5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Pr="00406474" w:rsidRDefault="004C602B" w:rsidP="004C602B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406474" w:rsidRDefault="004C602B" w:rsidP="004C602B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406474">
              <w:rPr>
                <w:rFonts w:cstheme="minorHAnsi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406474" w:rsidRDefault="004C602B" w:rsidP="00ED03A4">
            <w:p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за </w:t>
            </w:r>
          </w:p>
        </w:tc>
      </w:tr>
      <w:tr w:rsidR="00777091" w:rsidRPr="00406474" w14:paraId="12EF268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Pr="00406474" w:rsidRDefault="004C602B" w:rsidP="004C602B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406474" w:rsidRDefault="004C602B" w:rsidP="004C602B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406474">
              <w:rPr>
                <w:rStyle w:val="markedcontent"/>
                <w:rFonts w:cstheme="minorHAnsi"/>
                <w:b/>
                <w:bCs/>
                <w:sz w:val="24"/>
                <w:szCs w:val="24"/>
              </w:rPr>
              <w:t>3</w:t>
            </w:r>
            <w:r w:rsidRPr="00406474">
              <w:rPr>
                <w:rStyle w:val="markedcontent"/>
                <w:rFonts w:cstheme="minorHAnsi"/>
              </w:rPr>
              <w:t>)</w:t>
            </w:r>
          </w:p>
        </w:tc>
        <w:tc>
          <w:tcPr>
            <w:tcW w:w="9265" w:type="dxa"/>
          </w:tcPr>
          <w:p w14:paraId="093009A8" w14:textId="51B6FC20" w:rsidR="004C602B" w:rsidRPr="00406474" w:rsidRDefault="253026DE" w:rsidP="00ED03A4">
            <w:pPr>
              <w:rPr>
                <w:rFonts w:cstheme="minorHAnsi"/>
                <w:sz w:val="24"/>
                <w:szCs w:val="24"/>
              </w:rPr>
            </w:pPr>
            <w:r w:rsidRPr="00406474">
              <w:rPr>
                <w:rStyle w:val="markedcontent"/>
                <w:rFonts w:cstheme="minorHAnsi"/>
                <w:sz w:val="24"/>
                <w:szCs w:val="24"/>
              </w:rPr>
              <w:t xml:space="preserve">постављање и набавка </w:t>
            </w:r>
            <w:r w:rsidR="349C81F4" w:rsidRPr="00406474">
              <w:rPr>
                <w:rStyle w:val="markedcontent"/>
                <w:rFonts w:cstheme="minorHAnsi"/>
                <w:sz w:val="24"/>
                <w:szCs w:val="24"/>
              </w:rPr>
              <w:t>минералне вуне</w:t>
            </w:r>
            <w:r w:rsidRPr="00406474">
              <w:rPr>
                <w:rStyle w:val="markedcontent"/>
                <w:rFonts w:cstheme="minorHAnsi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406474" w14:paraId="69E04AE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Pr="00406474" w:rsidRDefault="001232D4" w:rsidP="001232D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406474" w:rsidRDefault="001232D4" w:rsidP="001232D4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406474">
              <w:rPr>
                <w:rFonts w:cstheme="minorHAnsi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406474" w:rsidRDefault="001232D4" w:rsidP="00ED03A4">
            <w:p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замена постојећег грејача простора на чврсто гориво, течно гориво или електричну енергију (котао или пећ) ефикаснијим котлом на_гас</w:t>
            </w:r>
            <w:r w:rsidR="00ED03A4" w:rsidRPr="00406474" w:rsidDel="00A3799B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777091" w:rsidRPr="00406474" w14:paraId="1577F03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Pr="00406474" w:rsidRDefault="00ED03A4" w:rsidP="00ED03A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406474" w:rsidRDefault="00ED03A4" w:rsidP="00ED03A4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406474">
              <w:rPr>
                <w:rFonts w:cstheme="minorHAnsi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406474" w:rsidRDefault="00ED03A4" w:rsidP="00ED03A4">
            <w:p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замена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406474" w14:paraId="5F9B72C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Pr="00406474" w:rsidRDefault="004C602B" w:rsidP="004C602B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406474" w:rsidRDefault="004C602B" w:rsidP="004C602B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406474">
              <w:rPr>
                <w:rFonts w:cstheme="minorHAnsi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406474" w:rsidRDefault="004C602B" w:rsidP="004C602B">
            <w:p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уградња топлотних пумпи</w:t>
            </w:r>
            <w:r w:rsidRPr="00406474">
              <w:rPr>
                <w:rStyle w:val="markedcontent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8B13FD" w:rsidRPr="00406474" w14:paraId="6428723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A267D0A" w14:textId="77777777" w:rsidR="008B13FD" w:rsidRPr="00406474" w:rsidRDefault="008B13FD" w:rsidP="008B13FD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197DE59" w14:textId="77777777" w:rsidR="008B13FD" w:rsidRPr="00406474" w:rsidRDefault="008B13FD" w:rsidP="008B13FD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0A39BD86" w14:textId="5D50B875" w:rsidR="008B13FD" w:rsidRPr="00406474" w:rsidRDefault="008B13FD" w:rsidP="008B13FD">
            <w:p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a) Ваздух-ваздух</w:t>
            </w:r>
          </w:p>
        </w:tc>
      </w:tr>
      <w:tr w:rsidR="008B13FD" w:rsidRPr="00406474" w14:paraId="29A9257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0AE6F65" w14:textId="77777777" w:rsidR="008B13FD" w:rsidRPr="00406474" w:rsidRDefault="008B13FD" w:rsidP="008B13FD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EF4299E" w14:textId="77777777" w:rsidR="008B13FD" w:rsidRPr="00406474" w:rsidRDefault="008B13FD" w:rsidP="008B13FD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7ED6785" w14:textId="7CC1485A" w:rsidR="008B13FD" w:rsidRPr="00406474" w:rsidRDefault="008B13FD" w:rsidP="008B13FD">
            <w:p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б) Ваздух-вода</w:t>
            </w:r>
          </w:p>
        </w:tc>
      </w:tr>
      <w:tr w:rsidR="008B13FD" w:rsidRPr="00406474" w14:paraId="4F661AC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1235D4" w14:textId="77777777" w:rsidR="008B13FD" w:rsidRPr="00406474" w:rsidRDefault="008B13FD" w:rsidP="008B13FD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CA7DD28" w14:textId="77777777" w:rsidR="008B13FD" w:rsidRPr="00406474" w:rsidRDefault="008B13FD" w:rsidP="008B13FD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EDC2AE3" w14:textId="1E019B76" w:rsidR="008B13FD" w:rsidRPr="00406474" w:rsidRDefault="008B13FD" w:rsidP="008B13FD">
            <w:p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в) Вода-вода</w:t>
            </w:r>
          </w:p>
        </w:tc>
      </w:tr>
      <w:tr w:rsidR="008B13FD" w:rsidRPr="00406474" w14:paraId="557A25A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FF5CF13" w14:textId="77777777" w:rsidR="008B13FD" w:rsidRPr="00406474" w:rsidRDefault="008B13FD" w:rsidP="008B13FD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415CE24" w14:textId="77777777" w:rsidR="008B13FD" w:rsidRPr="00406474" w:rsidRDefault="008B13FD" w:rsidP="008B13FD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43920FEF" w14:textId="3EB5AD99" w:rsidR="008B13FD" w:rsidRPr="00406474" w:rsidRDefault="008B13FD" w:rsidP="008B13FD">
            <w:p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г) Земља-вода</w:t>
            </w:r>
          </w:p>
        </w:tc>
      </w:tr>
      <w:tr w:rsidR="00777091" w:rsidRPr="00406474" w14:paraId="7C043B3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Pr="00406474" w:rsidRDefault="004C602B" w:rsidP="004C602B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406474" w:rsidRDefault="004C602B" w:rsidP="004C602B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406474">
              <w:rPr>
                <w:rFonts w:cstheme="minorHAnsi"/>
                <w:b/>
                <w:bCs/>
                <w:sz w:val="24"/>
                <w:szCs w:val="24"/>
              </w:rPr>
              <w:t>7)</w:t>
            </w:r>
            <w:r w:rsidR="00FA0DD0" w:rsidRPr="00406474">
              <w:rPr>
                <w:rFonts w:cstheme="minorHAnsi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9265" w:type="dxa"/>
          </w:tcPr>
          <w:p w14:paraId="372405EE" w14:textId="683B511F" w:rsidR="004C602B" w:rsidRPr="00406474" w:rsidRDefault="626D1948" w:rsidP="00ED03A4">
            <w:pPr>
              <w:rPr>
                <w:rFonts w:cstheme="minorHAnsi"/>
                <w:sz w:val="24"/>
                <w:szCs w:val="24"/>
              </w:rPr>
            </w:pPr>
            <w:r w:rsidRPr="00406474">
              <w:rPr>
                <w:rStyle w:val="markedcontent"/>
                <w:rFonts w:cstheme="minorHAnsi"/>
                <w:sz w:val="24"/>
                <w:szCs w:val="24"/>
              </w:rPr>
              <w:t>замена постојеће или уградња нове цевне мреже, грејних тела</w:t>
            </w:r>
            <w:r w:rsidR="1B0BB5A9" w:rsidRPr="00406474">
              <w:rPr>
                <w:rStyle w:val="markedcontent"/>
                <w:rFonts w:cstheme="minorHAnsi"/>
                <w:sz w:val="24"/>
                <w:szCs w:val="24"/>
              </w:rPr>
              <w:t>, акумулатора топлоте</w:t>
            </w:r>
            <w:r w:rsidRPr="00406474">
              <w:rPr>
                <w:rStyle w:val="markedcontent"/>
                <w:rFonts w:cstheme="minorHAnsi"/>
                <w:sz w:val="24"/>
                <w:szCs w:val="24"/>
              </w:rPr>
              <w:t xml:space="preserve"> и пратећег прибора </w:t>
            </w:r>
          </w:p>
        </w:tc>
      </w:tr>
      <w:tr w:rsidR="00E87692" w:rsidRPr="00406474" w14:paraId="273AF22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ACEE3F" w14:textId="77777777" w:rsidR="00E87692" w:rsidRPr="00406474" w:rsidRDefault="00E87692" w:rsidP="00411287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C3CB231" w14:textId="77777777" w:rsidR="00E87692" w:rsidRPr="00406474" w:rsidRDefault="00E87692" w:rsidP="00411287">
            <w:pPr>
              <w:rPr>
                <w:rFonts w:cstheme="minorHAnsi"/>
                <w:b/>
                <w:sz w:val="24"/>
                <w:szCs w:val="24"/>
              </w:rPr>
            </w:pPr>
            <w:r w:rsidRPr="00406474">
              <w:rPr>
                <w:rFonts w:cstheme="minorHAnsi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0F8CCA56" w14:textId="77777777" w:rsidR="00E87692" w:rsidRPr="00406474" w:rsidRDefault="00E87692" w:rsidP="00411287">
            <w:p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</w:rPr>
              <w:t>Израда техничке документације:</w:t>
            </w:r>
          </w:p>
        </w:tc>
      </w:tr>
      <w:tr w:rsidR="00E87692" w:rsidRPr="00406474" w14:paraId="4D415C7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B6787E6" w14:textId="77777777" w:rsidR="00E87692" w:rsidRPr="00406474" w:rsidRDefault="00E87692" w:rsidP="00411287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DD546F6" w14:textId="77777777" w:rsidR="00E87692" w:rsidRPr="00406474" w:rsidRDefault="00E87692" w:rsidP="00411287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4C50E18" w14:textId="63B0CE70" w:rsidR="1441D6CB" w:rsidRPr="00406474" w:rsidRDefault="1441D6CB" w:rsidP="1441D6CB">
            <w:pPr>
              <w:rPr>
                <w:rFonts w:cstheme="minorHAnsi"/>
              </w:rPr>
            </w:pPr>
            <w:r w:rsidRPr="00406474">
              <w:rPr>
                <w:rFonts w:cstheme="minorHAnsi"/>
              </w:rPr>
              <w:t>a) Идејни пројекат енергетске санације ( архитектура/машинство )</w:t>
            </w:r>
          </w:p>
        </w:tc>
      </w:tr>
      <w:tr w:rsidR="00E87692" w:rsidRPr="00406474" w14:paraId="3C0571E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F845794" w14:textId="77777777" w:rsidR="00E87692" w:rsidRPr="00406474" w:rsidRDefault="00E87692" w:rsidP="00411287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320C49F" w14:textId="77777777" w:rsidR="00E87692" w:rsidRPr="00406474" w:rsidRDefault="00E87692" w:rsidP="00411287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DC1AC26" w14:textId="663B1505" w:rsidR="1441D6CB" w:rsidRPr="00406474" w:rsidRDefault="1441D6CB" w:rsidP="1441D6CB">
            <w:pPr>
              <w:rPr>
                <w:rFonts w:cstheme="minorHAnsi"/>
              </w:rPr>
            </w:pPr>
            <w:r w:rsidRPr="00406474">
              <w:rPr>
                <w:rFonts w:cstheme="minorHAnsi"/>
              </w:rPr>
              <w:t xml:space="preserve">б) Катастарско топографски план </w:t>
            </w:r>
          </w:p>
        </w:tc>
      </w:tr>
      <w:tr w:rsidR="00E87692" w:rsidRPr="00406474" w14:paraId="33749F8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7F0BCAF" w14:textId="77777777" w:rsidR="00E87692" w:rsidRPr="00406474" w:rsidRDefault="00E87692" w:rsidP="00411287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9835DC4" w14:textId="77777777" w:rsidR="00E87692" w:rsidRPr="00406474" w:rsidRDefault="00E87692" w:rsidP="00411287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AAE4139" w14:textId="0FD3371D" w:rsidR="1441D6CB" w:rsidRPr="00406474" w:rsidRDefault="1441D6CB" w:rsidP="1441D6CB">
            <w:pPr>
              <w:rPr>
                <w:rFonts w:cstheme="minorHAnsi"/>
              </w:rPr>
            </w:pPr>
            <w:r w:rsidRPr="00406474">
              <w:rPr>
                <w:rFonts w:cstheme="minorHAnsi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406474" w14:paraId="6D76F63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C180436" w14:textId="77777777" w:rsidR="00E87692" w:rsidRPr="00406474" w:rsidRDefault="00E87692" w:rsidP="00411287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066581E" w14:textId="77777777" w:rsidR="00E87692" w:rsidRPr="00406474" w:rsidRDefault="00E87692" w:rsidP="00411287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26610C2" w14:textId="259311D4" w:rsidR="1441D6CB" w:rsidRPr="00406474" w:rsidRDefault="1441D6CB" w:rsidP="1441D6CB">
            <w:pPr>
              <w:rPr>
                <w:rFonts w:cstheme="minorHAnsi"/>
              </w:rPr>
            </w:pPr>
            <w:r w:rsidRPr="00406474">
              <w:rPr>
                <w:rFonts w:cstheme="minorHAnsi"/>
              </w:rPr>
              <w:t xml:space="preserve">г) Технички опис и попис радова </w:t>
            </w:r>
          </w:p>
        </w:tc>
      </w:tr>
      <w:tr w:rsidR="00E87692" w:rsidRPr="00406474" w14:paraId="022A38F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7CFDACC" w14:textId="77777777" w:rsidR="00E87692" w:rsidRPr="00406474" w:rsidRDefault="00E87692" w:rsidP="00411287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C0976B0" w14:textId="77777777" w:rsidR="00E87692" w:rsidRPr="00406474" w:rsidRDefault="00E87692" w:rsidP="00411287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3336359" w14:textId="5D01D1CC" w:rsidR="1441D6CB" w:rsidRPr="00406474" w:rsidRDefault="1441D6CB" w:rsidP="1441D6CB">
            <w:pPr>
              <w:rPr>
                <w:rFonts w:cstheme="minorHAnsi"/>
              </w:rPr>
            </w:pPr>
            <w:r w:rsidRPr="00406474">
              <w:rPr>
                <w:rFonts w:cstheme="minorHAnsi"/>
              </w:rPr>
              <w:t>д) Енергетски пасош</w:t>
            </w:r>
          </w:p>
        </w:tc>
      </w:tr>
      <w:tr w:rsidR="00E87692" w:rsidRPr="00406474" w14:paraId="31510C5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8D7FF19" w14:textId="77777777" w:rsidR="00E87692" w:rsidRPr="00406474" w:rsidRDefault="00E87692" w:rsidP="00411287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16231BD" w14:textId="77777777" w:rsidR="00E87692" w:rsidRPr="00406474" w:rsidRDefault="00E87692" w:rsidP="00411287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F1AC700" w14:textId="3F5DC434" w:rsidR="00E87692" w:rsidRPr="00406474" w:rsidRDefault="00E87692" w:rsidP="00411287">
            <w:pPr>
              <w:rPr>
                <w:rFonts w:cstheme="minorHAnsi"/>
              </w:rPr>
            </w:pPr>
          </w:p>
        </w:tc>
      </w:tr>
      <w:tr w:rsidR="00777091" w:rsidRPr="00406474" w14:paraId="6AE6404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Pr="00406474" w:rsidRDefault="00451C23" w:rsidP="004C602B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406474">
              <w:rPr>
                <w:rFonts w:cstheme="minorHAnsi"/>
                <w:b/>
                <w:bCs/>
                <w:sz w:val="24"/>
                <w:szCs w:val="24"/>
              </w:rPr>
              <w:lastRenderedPageBreak/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Pr="00406474" w:rsidRDefault="00451C23" w:rsidP="004C602B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0853B46B" w14:textId="249E89ED" w:rsidR="006E0396" w:rsidRPr="00406474" w:rsidRDefault="00003F7F" w:rsidP="006E0396">
            <w:pPr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06474">
              <w:rPr>
                <w:rFonts w:eastAsia="Times New Roman" w:cstheme="minorHAnsi"/>
                <w:b/>
                <w:bCs/>
                <w:sz w:val="24"/>
                <w:szCs w:val="24"/>
              </w:rPr>
              <w:t>НАПРЕДНИ ПАКЕТ МЕРА</w:t>
            </w:r>
            <w:r w:rsidR="006E0396" w:rsidRPr="00406474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</w:t>
            </w:r>
            <w:r w:rsidR="006E0396" w:rsidRPr="00406474">
              <w:rPr>
                <w:rFonts w:eastAsia="Times New Roman" w:cstheme="minorHAnsi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406474">
              <w:rPr>
                <w:rFonts w:eastAsia="Times New Roman" w:cstheme="minorHAnsi"/>
                <w:sz w:val="24"/>
                <w:szCs w:val="24"/>
              </w:rPr>
              <w:t>до</w:t>
            </w:r>
            <w:r w:rsidR="006E0396" w:rsidRPr="00406474">
              <w:rPr>
                <w:rFonts w:eastAsia="Times New Roman" w:cstheme="minorHAnsi"/>
                <w:sz w:val="24"/>
                <w:szCs w:val="24"/>
              </w:rPr>
              <w:t xml:space="preserve"> 65%)</w:t>
            </w:r>
          </w:p>
          <w:p w14:paraId="53B780E9" w14:textId="1654365A" w:rsidR="00EA5A2C" w:rsidRPr="00406474" w:rsidRDefault="00EA5A2C" w:rsidP="00EA5A2C">
            <w:p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 xml:space="preserve">Примена </w:t>
            </w:r>
            <w:r w:rsidR="00ED03A4" w:rsidRPr="00406474">
              <w:rPr>
                <w:rFonts w:cstheme="minorHAnsi"/>
                <w:sz w:val="24"/>
                <w:szCs w:val="24"/>
              </w:rPr>
              <w:t xml:space="preserve">мера Основног и </w:t>
            </w:r>
            <w:r w:rsidRPr="00406474">
              <w:rPr>
                <w:rFonts w:cstheme="minorHAnsi"/>
                <w:sz w:val="24"/>
                <w:szCs w:val="24"/>
              </w:rPr>
              <w:t>Стандардн</w:t>
            </w:r>
            <w:r w:rsidR="00ED03A4" w:rsidRPr="00406474">
              <w:rPr>
                <w:rFonts w:cstheme="minorHAnsi"/>
                <w:sz w:val="24"/>
                <w:szCs w:val="24"/>
              </w:rPr>
              <w:t>ог</w:t>
            </w:r>
            <w:r w:rsidRPr="00406474">
              <w:rPr>
                <w:rFonts w:cstheme="minorHAnsi"/>
                <w:sz w:val="24"/>
                <w:szCs w:val="24"/>
              </w:rPr>
              <w:t xml:space="preserve"> пакет</w:t>
            </w:r>
            <w:r w:rsidR="00ED03A4" w:rsidRPr="00406474">
              <w:rPr>
                <w:rFonts w:cstheme="minorHAnsi"/>
                <w:sz w:val="24"/>
                <w:szCs w:val="24"/>
              </w:rPr>
              <w:t>а</w:t>
            </w:r>
            <w:r w:rsidRPr="00406474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00F9BBBF" w14:textId="05548774" w:rsidR="005C12AC" w:rsidRPr="00406474" w:rsidRDefault="005C12AC" w:rsidP="005C12AC">
            <w:p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и 8) и/или 9)</w:t>
            </w:r>
          </w:p>
          <w:p w14:paraId="4107FF9F" w14:textId="48FF62E3" w:rsidR="00451C23" w:rsidRPr="00406474" w:rsidRDefault="00E93681" w:rsidP="00003F7F">
            <w:p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уз</w:t>
            </w:r>
            <w:r w:rsidR="00ED03A4" w:rsidRPr="00406474">
              <w:rPr>
                <w:rFonts w:cstheme="minorHAnsi"/>
                <w:sz w:val="24"/>
                <w:szCs w:val="24"/>
              </w:rPr>
              <w:t xml:space="preserve"> примену тачке 10) уколико је предвиђена </w:t>
            </w:r>
            <w:r w:rsidR="000953CD" w:rsidRPr="00406474">
              <w:rPr>
                <w:rFonts w:cstheme="minorHAnsi"/>
                <w:sz w:val="24"/>
                <w:szCs w:val="24"/>
              </w:rPr>
              <w:t>важећом законском регулативом</w:t>
            </w:r>
          </w:p>
        </w:tc>
      </w:tr>
      <w:tr w:rsidR="00777091" w:rsidRPr="00406474" w14:paraId="3B08214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Pr="00406474" w:rsidRDefault="005C12AC" w:rsidP="005C12AC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406474" w:rsidRDefault="005C12AC" w:rsidP="005C12AC">
            <w:pPr>
              <w:rPr>
                <w:rStyle w:val="markedcontent"/>
                <w:rFonts w:cstheme="minorHAnsi"/>
                <w:b/>
                <w:bCs/>
                <w:sz w:val="24"/>
                <w:szCs w:val="24"/>
              </w:rPr>
            </w:pPr>
            <w:r w:rsidRPr="00406474">
              <w:rPr>
                <w:rFonts w:cstheme="minorHAnsi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406474" w:rsidRDefault="005C12AC" w:rsidP="00ED03A4">
            <w:pPr>
              <w:rPr>
                <w:rStyle w:val="markedcontent"/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406474" w14:paraId="30D7F05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Pr="00406474" w:rsidRDefault="005C12AC" w:rsidP="005C12AC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406474" w:rsidRDefault="005C12AC" w:rsidP="005C12AC">
            <w:pPr>
              <w:rPr>
                <w:rStyle w:val="markedcontent"/>
                <w:rFonts w:cstheme="minorHAnsi"/>
                <w:b/>
                <w:bCs/>
                <w:sz w:val="24"/>
                <w:szCs w:val="24"/>
              </w:rPr>
            </w:pPr>
            <w:r w:rsidRPr="00406474">
              <w:rPr>
                <w:rFonts w:cstheme="minorHAnsi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406474" w:rsidRDefault="005C12AC">
            <w:pPr>
              <w:rPr>
                <w:rStyle w:val="markedcontent"/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406474" w14:paraId="01B7086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Pr="00406474" w:rsidRDefault="005C12AC" w:rsidP="005C12AC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406474" w:rsidRDefault="005C12AC" w:rsidP="005C12AC">
            <w:pPr>
              <w:rPr>
                <w:rStyle w:val="markedcontent"/>
                <w:rFonts w:cstheme="minorHAnsi"/>
                <w:b/>
                <w:bCs/>
                <w:sz w:val="24"/>
                <w:szCs w:val="24"/>
              </w:rPr>
            </w:pPr>
            <w:r w:rsidRPr="00406474">
              <w:rPr>
                <w:rStyle w:val="markedcontent"/>
                <w:rFonts w:cstheme="minorHAnsi"/>
                <w:b/>
                <w:bCs/>
                <w:sz w:val="24"/>
                <w:szCs w:val="24"/>
              </w:rPr>
              <w:t>3</w:t>
            </w:r>
            <w:r w:rsidRPr="00406474">
              <w:rPr>
                <w:rStyle w:val="markedcontent"/>
                <w:rFonts w:cstheme="minorHAnsi"/>
              </w:rPr>
              <w:t>)</w:t>
            </w:r>
          </w:p>
        </w:tc>
        <w:tc>
          <w:tcPr>
            <w:tcW w:w="9265" w:type="dxa"/>
          </w:tcPr>
          <w:p w14:paraId="7740883A" w14:textId="66987C86" w:rsidR="005C12AC" w:rsidRPr="00406474" w:rsidRDefault="005C12AC" w:rsidP="005C12AC">
            <w:pPr>
              <w:rPr>
                <w:rStyle w:val="markedcontent"/>
                <w:rFonts w:cstheme="minorHAnsi"/>
                <w:sz w:val="24"/>
                <w:szCs w:val="24"/>
              </w:rPr>
            </w:pPr>
            <w:r w:rsidRPr="00406474">
              <w:rPr>
                <w:rStyle w:val="markedcontent"/>
                <w:rFonts w:cstheme="minorHAnsi"/>
                <w:sz w:val="24"/>
                <w:szCs w:val="24"/>
              </w:rPr>
              <w:t xml:space="preserve">постављање и набавка </w:t>
            </w:r>
            <w:r w:rsidR="5454D45D" w:rsidRPr="00406474">
              <w:rPr>
                <w:rStyle w:val="markedcontent"/>
                <w:rFonts w:cstheme="minorHAnsi"/>
                <w:sz w:val="24"/>
                <w:szCs w:val="24"/>
              </w:rPr>
              <w:t>минералне вуне</w:t>
            </w:r>
            <w:r w:rsidRPr="00406474">
              <w:rPr>
                <w:rStyle w:val="markedcontent"/>
                <w:rFonts w:cstheme="minorHAnsi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406474" w14:paraId="364D0EE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Pr="00406474" w:rsidRDefault="00ED03A4" w:rsidP="00ED03A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406474" w:rsidRDefault="00ED03A4" w:rsidP="00ED03A4">
            <w:pPr>
              <w:rPr>
                <w:rStyle w:val="markedcontent"/>
                <w:rFonts w:cstheme="minorHAnsi"/>
                <w:b/>
                <w:bCs/>
                <w:sz w:val="24"/>
                <w:szCs w:val="24"/>
              </w:rPr>
            </w:pPr>
            <w:r w:rsidRPr="00406474">
              <w:rPr>
                <w:rFonts w:cstheme="minorHAnsi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406474" w:rsidRDefault="00ED03A4" w:rsidP="00ED03A4">
            <w:pPr>
              <w:rPr>
                <w:rStyle w:val="markedcontent"/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замена постојећег грејача простора на чврсто гориво, течно гориво или електричну енергију (котао или пећ) ефикаснијим котлом на_гас</w:t>
            </w:r>
            <w:r w:rsidRPr="00406474" w:rsidDel="00A3799B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777091" w:rsidRPr="00406474" w14:paraId="3FB9847D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Pr="00406474" w:rsidRDefault="00ED03A4" w:rsidP="00ED03A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406474" w:rsidRDefault="00ED03A4" w:rsidP="00ED03A4">
            <w:pPr>
              <w:rPr>
                <w:rStyle w:val="markedcontent"/>
                <w:rFonts w:cstheme="minorHAnsi"/>
                <w:b/>
                <w:bCs/>
                <w:sz w:val="24"/>
                <w:szCs w:val="24"/>
              </w:rPr>
            </w:pPr>
            <w:r w:rsidRPr="00406474">
              <w:rPr>
                <w:rFonts w:cstheme="minorHAnsi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406474" w:rsidRDefault="00ED03A4" w:rsidP="00ED03A4">
            <w:pPr>
              <w:rPr>
                <w:rStyle w:val="markedcontent"/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замена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406474" w14:paraId="01809836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Pr="00406474" w:rsidRDefault="005C12AC" w:rsidP="005C12AC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406474" w:rsidRDefault="005C12AC" w:rsidP="005C12AC">
            <w:pPr>
              <w:rPr>
                <w:rStyle w:val="markedcontent"/>
                <w:rFonts w:cstheme="minorHAnsi"/>
                <w:b/>
                <w:bCs/>
                <w:sz w:val="24"/>
                <w:szCs w:val="24"/>
              </w:rPr>
            </w:pPr>
            <w:r w:rsidRPr="00406474">
              <w:rPr>
                <w:rFonts w:cstheme="minorHAnsi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406474" w:rsidRDefault="005C12AC" w:rsidP="005C12AC">
            <w:pPr>
              <w:rPr>
                <w:rStyle w:val="markedcontent"/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уградња топлотних пумпи</w:t>
            </w:r>
          </w:p>
        </w:tc>
      </w:tr>
      <w:tr w:rsidR="008B13FD" w:rsidRPr="00406474" w14:paraId="05F53D1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CDE8752" w14:textId="77777777" w:rsidR="008B13FD" w:rsidRPr="00406474" w:rsidRDefault="008B13FD" w:rsidP="008B13FD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FFA0A71" w14:textId="77777777" w:rsidR="008B13FD" w:rsidRPr="00406474" w:rsidRDefault="008B13FD" w:rsidP="008B13FD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66F46A0" w14:textId="5F6D5F53" w:rsidR="008B13FD" w:rsidRPr="00406474" w:rsidRDefault="008B13FD" w:rsidP="008B13FD">
            <w:p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a) Ваздух-ваздух</w:t>
            </w:r>
          </w:p>
        </w:tc>
      </w:tr>
      <w:tr w:rsidR="008B13FD" w:rsidRPr="00406474" w14:paraId="0DA5372E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53C023" w14:textId="77777777" w:rsidR="008B13FD" w:rsidRPr="00406474" w:rsidRDefault="008B13FD" w:rsidP="008B13FD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6FED542" w14:textId="77777777" w:rsidR="008B13FD" w:rsidRPr="00406474" w:rsidRDefault="008B13FD" w:rsidP="008B13FD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94816F2" w14:textId="01EEE7AC" w:rsidR="008B13FD" w:rsidRPr="00406474" w:rsidRDefault="008B13FD" w:rsidP="008B13FD">
            <w:p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б) Ваздух-вода</w:t>
            </w:r>
          </w:p>
        </w:tc>
      </w:tr>
      <w:tr w:rsidR="008B13FD" w:rsidRPr="00406474" w14:paraId="24E0904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068BCDE" w14:textId="77777777" w:rsidR="008B13FD" w:rsidRPr="00406474" w:rsidRDefault="008B13FD" w:rsidP="008B13FD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D226372" w14:textId="77777777" w:rsidR="008B13FD" w:rsidRPr="00406474" w:rsidRDefault="008B13FD" w:rsidP="008B13FD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B4DDB3C" w14:textId="453A4FE8" w:rsidR="008B13FD" w:rsidRPr="00406474" w:rsidRDefault="008B13FD" w:rsidP="008B13FD">
            <w:p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в) Вода-вода</w:t>
            </w:r>
          </w:p>
        </w:tc>
      </w:tr>
      <w:tr w:rsidR="008B13FD" w:rsidRPr="00406474" w14:paraId="11F3C82A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4EEEF01" w14:textId="77777777" w:rsidR="008B13FD" w:rsidRPr="00406474" w:rsidRDefault="008B13FD" w:rsidP="008B13FD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D53DD2C" w14:textId="77777777" w:rsidR="008B13FD" w:rsidRPr="00406474" w:rsidRDefault="008B13FD" w:rsidP="008B13FD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558925C" w14:textId="69184761" w:rsidR="008B13FD" w:rsidRPr="00406474" w:rsidRDefault="008B13FD" w:rsidP="008B13FD">
            <w:p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г) Земља-вода</w:t>
            </w:r>
          </w:p>
        </w:tc>
      </w:tr>
      <w:tr w:rsidR="00777091" w:rsidRPr="00406474" w14:paraId="1B2E007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406474" w:rsidRDefault="004C602B" w:rsidP="004C602B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406474" w:rsidRDefault="005C12AC" w:rsidP="004C602B">
            <w:pPr>
              <w:rPr>
                <w:rStyle w:val="markedcontent"/>
                <w:rFonts w:cstheme="minorHAnsi"/>
                <w:b/>
                <w:bCs/>
                <w:sz w:val="24"/>
                <w:szCs w:val="24"/>
              </w:rPr>
            </w:pPr>
            <w:r w:rsidRPr="00406474">
              <w:rPr>
                <w:rFonts w:cstheme="minorHAnsi"/>
                <w:b/>
                <w:sz w:val="24"/>
                <w:szCs w:val="24"/>
              </w:rPr>
              <w:t>7)*</w:t>
            </w:r>
          </w:p>
        </w:tc>
        <w:tc>
          <w:tcPr>
            <w:tcW w:w="9265" w:type="dxa"/>
          </w:tcPr>
          <w:p w14:paraId="2C357DF6" w14:textId="2176C82F" w:rsidR="004C602B" w:rsidRPr="00406474" w:rsidRDefault="253026DE" w:rsidP="004C602B">
            <w:pPr>
              <w:rPr>
                <w:rFonts w:eastAsia="Times New Roman" w:cstheme="minorHAnsi"/>
                <w:sz w:val="24"/>
                <w:szCs w:val="24"/>
              </w:rPr>
            </w:pPr>
            <w:r w:rsidRPr="00406474">
              <w:rPr>
                <w:rStyle w:val="markedcontent"/>
                <w:rFonts w:cstheme="minorHAnsi"/>
                <w:sz w:val="24"/>
                <w:szCs w:val="24"/>
              </w:rPr>
              <w:t>замена постојеће или уградња нове цевне мреже, грејних тела</w:t>
            </w:r>
            <w:r w:rsidR="52ACFB2A" w:rsidRPr="00406474">
              <w:rPr>
                <w:rStyle w:val="markedcontent"/>
                <w:rFonts w:cstheme="minorHAnsi"/>
                <w:sz w:val="24"/>
                <w:szCs w:val="24"/>
              </w:rPr>
              <w:t>, акумулатора топлоте</w:t>
            </w:r>
            <w:r w:rsidRPr="00406474">
              <w:rPr>
                <w:rStyle w:val="markedcontent"/>
                <w:rFonts w:cstheme="minorHAnsi"/>
                <w:sz w:val="24"/>
                <w:szCs w:val="24"/>
              </w:rPr>
              <w:t xml:space="preserve"> и пратећег прибора</w:t>
            </w:r>
          </w:p>
        </w:tc>
      </w:tr>
      <w:tr w:rsidR="00777091" w:rsidRPr="00406474" w14:paraId="78876EA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406474" w:rsidDel="00A00A87" w:rsidRDefault="004C602B" w:rsidP="004C602B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406474" w:rsidRDefault="005C12AC" w:rsidP="004C602B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406474">
              <w:rPr>
                <w:rFonts w:cstheme="minorHAnsi"/>
                <w:b/>
                <w:sz w:val="24"/>
                <w:szCs w:val="24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406474" w:rsidRDefault="004C602B" w:rsidP="004C602B">
            <w:pPr>
              <w:rPr>
                <w:rStyle w:val="markedcontent"/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</w:p>
        </w:tc>
      </w:tr>
      <w:tr w:rsidR="00777091" w:rsidRPr="00406474" w14:paraId="6AACDBE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Pr="00406474" w:rsidRDefault="004C602B" w:rsidP="004C602B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406474" w:rsidRDefault="005C12AC" w:rsidP="004C602B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406474">
              <w:rPr>
                <w:rFonts w:cstheme="minorHAnsi"/>
                <w:b/>
                <w:sz w:val="24"/>
                <w:szCs w:val="24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406474" w:rsidRDefault="004C602B" w:rsidP="004C602B">
            <w:pPr>
              <w:rPr>
                <w:rStyle w:val="markedcontent"/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 w:rsidRPr="00406474">
              <w:rPr>
                <w:rStyle w:val="markedcontent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B22420" w:rsidRPr="00406474" w14:paraId="20FF55CD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B22420" w:rsidRPr="00406474" w:rsidRDefault="00B22420" w:rsidP="00B2242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bookmarkStart w:id="2" w:name="_Hlk169527544"/>
          </w:p>
        </w:tc>
        <w:tc>
          <w:tcPr>
            <w:tcW w:w="810" w:type="dxa"/>
            <w:vAlign w:val="center"/>
          </w:tcPr>
          <w:p w14:paraId="213E7B50" w14:textId="0691DE97" w:rsidR="00B22420" w:rsidRPr="00406474" w:rsidRDefault="00B22420" w:rsidP="00B22420">
            <w:pPr>
              <w:rPr>
                <w:rFonts w:cstheme="minorHAnsi"/>
                <w:b/>
                <w:sz w:val="24"/>
                <w:szCs w:val="24"/>
              </w:rPr>
            </w:pPr>
            <w:r w:rsidRPr="00406474">
              <w:rPr>
                <w:rFonts w:cstheme="minorHAnsi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750D799C" w14:textId="3F738B84" w:rsidR="00B22420" w:rsidRPr="00406474" w:rsidRDefault="00B22420" w:rsidP="00B22420">
            <w:p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</w:rPr>
              <w:t>Израда техничке документације:</w:t>
            </w:r>
          </w:p>
        </w:tc>
      </w:tr>
      <w:tr w:rsidR="005F2BA3" w:rsidRPr="00406474" w14:paraId="712AC0C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EBB72BD" w14:textId="77777777" w:rsidR="005F2BA3" w:rsidRPr="00406474" w:rsidRDefault="005F2BA3" w:rsidP="005F2BA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82D7CE0" w14:textId="77777777" w:rsidR="005F2BA3" w:rsidRPr="00406474" w:rsidRDefault="005F2BA3" w:rsidP="005F2BA3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40F3FC2" w14:textId="63B0CE70" w:rsidR="1441D6CB" w:rsidRPr="00406474" w:rsidRDefault="1441D6CB" w:rsidP="1441D6CB">
            <w:pPr>
              <w:rPr>
                <w:rFonts w:cstheme="minorHAnsi"/>
              </w:rPr>
            </w:pPr>
            <w:r w:rsidRPr="00406474">
              <w:rPr>
                <w:rFonts w:cstheme="minorHAnsi"/>
              </w:rPr>
              <w:t>a) Идејни пројекат енергетске санације ( архитектура/машинство )</w:t>
            </w:r>
          </w:p>
        </w:tc>
      </w:tr>
      <w:tr w:rsidR="005F2BA3" w:rsidRPr="00406474" w14:paraId="00C21DB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6C6A29C" w14:textId="77777777" w:rsidR="005F2BA3" w:rsidRPr="00406474" w:rsidRDefault="005F2BA3" w:rsidP="005F2BA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D591ACD" w14:textId="77777777" w:rsidR="005F2BA3" w:rsidRPr="00406474" w:rsidRDefault="005F2BA3" w:rsidP="005F2BA3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DFE323C" w14:textId="663B1505" w:rsidR="1441D6CB" w:rsidRPr="00406474" w:rsidRDefault="1441D6CB" w:rsidP="1441D6CB">
            <w:pPr>
              <w:rPr>
                <w:rFonts w:cstheme="minorHAnsi"/>
              </w:rPr>
            </w:pPr>
            <w:r w:rsidRPr="00406474">
              <w:rPr>
                <w:rFonts w:cstheme="minorHAnsi"/>
              </w:rPr>
              <w:t xml:space="preserve">б) Катастарско топографски план </w:t>
            </w:r>
          </w:p>
        </w:tc>
      </w:tr>
      <w:tr w:rsidR="005F2BA3" w:rsidRPr="00406474" w14:paraId="7110083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D3B9AC9" w14:textId="77777777" w:rsidR="005F2BA3" w:rsidRPr="00406474" w:rsidRDefault="005F2BA3" w:rsidP="005F2BA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2AE09F4" w14:textId="77777777" w:rsidR="005F2BA3" w:rsidRPr="00406474" w:rsidRDefault="005F2BA3" w:rsidP="005F2BA3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9748DAD" w14:textId="0FD3371D" w:rsidR="1441D6CB" w:rsidRPr="00406474" w:rsidRDefault="1441D6CB" w:rsidP="1441D6CB">
            <w:pPr>
              <w:rPr>
                <w:rFonts w:cstheme="minorHAnsi"/>
              </w:rPr>
            </w:pPr>
            <w:r w:rsidRPr="00406474">
              <w:rPr>
                <w:rFonts w:cstheme="minorHAnsi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406474" w14:paraId="1D25CD0E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963F8D2" w14:textId="77777777" w:rsidR="005F2BA3" w:rsidRPr="00406474" w:rsidRDefault="005F2BA3" w:rsidP="005F2BA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B4D561E" w14:textId="77777777" w:rsidR="005F2BA3" w:rsidRPr="00406474" w:rsidRDefault="005F2BA3" w:rsidP="005F2BA3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22483B2" w14:textId="259311D4" w:rsidR="1441D6CB" w:rsidRPr="00406474" w:rsidRDefault="1441D6CB" w:rsidP="1441D6CB">
            <w:pPr>
              <w:rPr>
                <w:rFonts w:cstheme="minorHAnsi"/>
              </w:rPr>
            </w:pPr>
            <w:r w:rsidRPr="00406474">
              <w:rPr>
                <w:rFonts w:cstheme="minorHAnsi"/>
              </w:rPr>
              <w:t xml:space="preserve">г) Технички опис и попис радова </w:t>
            </w:r>
          </w:p>
        </w:tc>
      </w:tr>
      <w:tr w:rsidR="005F2BA3" w:rsidRPr="00406474" w14:paraId="3B883688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96F98D" w14:textId="77777777" w:rsidR="005F2BA3" w:rsidRPr="00406474" w:rsidRDefault="005F2BA3" w:rsidP="005F2BA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1F06F50" w14:textId="77777777" w:rsidR="005F2BA3" w:rsidRPr="00406474" w:rsidRDefault="005F2BA3" w:rsidP="005F2BA3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EE74057" w14:textId="5D01D1CC" w:rsidR="1441D6CB" w:rsidRPr="00406474" w:rsidRDefault="1441D6CB" w:rsidP="1441D6CB">
            <w:pPr>
              <w:rPr>
                <w:rFonts w:cstheme="minorHAnsi"/>
              </w:rPr>
            </w:pPr>
            <w:r w:rsidRPr="00406474">
              <w:rPr>
                <w:rFonts w:cstheme="minorHAnsi"/>
              </w:rPr>
              <w:t>д) Енергетски пасош</w:t>
            </w:r>
          </w:p>
        </w:tc>
      </w:tr>
    </w:tbl>
    <w:bookmarkEnd w:id="2"/>
    <w:p w14:paraId="1DE4C60D" w14:textId="3A7E866B" w:rsidR="00FA0DD0" w:rsidRPr="00406474" w:rsidRDefault="00FA0DD0" w:rsidP="00FA0DD0">
      <w:pPr>
        <w:spacing w:after="0" w:line="276" w:lineRule="auto"/>
        <w:jc w:val="both"/>
        <w:rPr>
          <w:rFonts w:cstheme="minorHAnsi"/>
        </w:rPr>
      </w:pPr>
      <w:r w:rsidRPr="00406474">
        <w:rPr>
          <w:rFonts w:eastAsia="Times New Roman" w:cstheme="minorHAnsi"/>
          <w:sz w:val="20"/>
          <w:szCs w:val="20"/>
        </w:rPr>
        <w:t xml:space="preserve">*За  меру из тачке 7) се може конкурисати </w:t>
      </w:r>
      <w:r w:rsidRPr="00406474">
        <w:rPr>
          <w:rFonts w:eastAsia="Times New Roman" w:cstheme="minorHAnsi"/>
          <w:bCs/>
          <w:sz w:val="20"/>
          <w:szCs w:val="20"/>
        </w:rPr>
        <w:t>искључиво</w:t>
      </w:r>
      <w:r w:rsidRPr="00406474">
        <w:rPr>
          <w:rFonts w:eastAsia="Times New Roman" w:cstheme="minorHAnsi"/>
          <w:sz w:val="20"/>
          <w:szCs w:val="20"/>
        </w:rPr>
        <w:t xml:space="preserve"> заједно са неком од појединачних мера под тачком 4) или 5) или 6) или пакета који садржи наведене мере. Мера ће се суфинансирати са одговарајућим уделом у случају примене основног, стандардног или напредног пакета. </w:t>
      </w:r>
    </w:p>
    <w:p w14:paraId="6C8EA4FB" w14:textId="4E71FB98" w:rsidR="00FA0DD0" w:rsidRPr="00406474" w:rsidRDefault="00FA0DD0" w:rsidP="00FA0DD0">
      <w:pPr>
        <w:spacing w:after="0" w:line="276" w:lineRule="auto"/>
        <w:jc w:val="both"/>
        <w:rPr>
          <w:rFonts w:eastAsia="Times New Roman" w:cstheme="minorHAnsi"/>
          <w:sz w:val="20"/>
          <w:szCs w:val="20"/>
        </w:rPr>
      </w:pPr>
      <w:r w:rsidRPr="00406474">
        <w:rPr>
          <w:rFonts w:eastAsia="Times New Roman" w:cstheme="minorHAnsi"/>
          <w:sz w:val="20"/>
          <w:szCs w:val="20"/>
        </w:rPr>
        <w:t>**За меру из тачке 10) се може конкурисати само заједно са неком од појединачних мера под тач. 1)-6) или тачком 8) и у оквиру пакета мера</w:t>
      </w:r>
      <w:r w:rsidR="0015574A" w:rsidRPr="00406474">
        <w:rPr>
          <w:rFonts w:eastAsia="Times New Roman" w:cstheme="minorHAnsi"/>
          <w:sz w:val="20"/>
          <w:szCs w:val="20"/>
        </w:rPr>
        <w:t xml:space="preserve">. </w:t>
      </w:r>
      <w:r w:rsidRPr="00406474">
        <w:rPr>
          <w:rFonts w:eastAsia="Times New Roman" w:cstheme="minorHAnsi"/>
          <w:sz w:val="20"/>
          <w:szCs w:val="20"/>
        </w:rPr>
        <w:t xml:space="preserve">Мера ће се суфинансирати са уделом до </w:t>
      </w:r>
      <w:r w:rsidR="1294EA34" w:rsidRPr="00406474">
        <w:rPr>
          <w:rFonts w:eastAsia="Times New Roman" w:cstheme="minorHAnsi"/>
          <w:sz w:val="20"/>
          <w:szCs w:val="20"/>
        </w:rPr>
        <w:t>5</w:t>
      </w:r>
      <w:r w:rsidRPr="00406474">
        <w:rPr>
          <w:rFonts w:eastAsia="Times New Roman" w:cstheme="minorHAnsi"/>
          <w:sz w:val="20"/>
          <w:szCs w:val="20"/>
        </w:rPr>
        <w:t xml:space="preserve">0% бесповратних средстава </w:t>
      </w:r>
      <w:r w:rsidR="005F2BA3" w:rsidRPr="00406474">
        <w:rPr>
          <w:rFonts w:eastAsia="Times New Roman" w:cstheme="minorHAnsi"/>
          <w:sz w:val="20"/>
          <w:szCs w:val="20"/>
        </w:rPr>
        <w:t>за све пакете</w:t>
      </w:r>
      <w:r w:rsidRPr="00406474">
        <w:rPr>
          <w:rFonts w:eastAsia="Times New Roman" w:cstheme="minorHAnsi"/>
          <w:sz w:val="20"/>
          <w:szCs w:val="20"/>
        </w:rPr>
        <w:t>.</w:t>
      </w:r>
      <w:r w:rsidR="00FF7E73" w:rsidRPr="00406474">
        <w:rPr>
          <w:rFonts w:cstheme="minorHAnsi"/>
        </w:rPr>
        <w:t xml:space="preserve"> </w:t>
      </w:r>
      <w:r w:rsidR="00FF7E73" w:rsidRPr="00406474">
        <w:rPr>
          <w:rFonts w:eastAsia="Times New Roman" w:cstheme="minorHAnsi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0340443B" w:rsidRPr="00406474">
        <w:rPr>
          <w:rFonts w:eastAsia="Times New Roman" w:cstheme="minorHAnsi"/>
          <w:sz w:val="20"/>
          <w:szCs w:val="20"/>
        </w:rPr>
        <w:t>д</w:t>
      </w:r>
      <w:r w:rsidR="00FF7E73" w:rsidRPr="00406474">
        <w:rPr>
          <w:rFonts w:eastAsia="Times New Roman" w:cstheme="minorHAnsi"/>
          <w:sz w:val="20"/>
          <w:szCs w:val="20"/>
        </w:rPr>
        <w:t>) према важећој законској регулативи.</w:t>
      </w:r>
      <w:r w:rsidRPr="00406474">
        <w:rPr>
          <w:rFonts w:eastAsia="Times New Roman" w:cstheme="minorHAnsi"/>
          <w:sz w:val="20"/>
          <w:szCs w:val="20"/>
        </w:rPr>
        <w:t xml:space="preserve"> </w:t>
      </w:r>
    </w:p>
    <w:p w14:paraId="1C8BD64C" w14:textId="77777777" w:rsidR="00C51A4F" w:rsidRPr="00406474" w:rsidRDefault="00C51A4F" w:rsidP="00916EC9">
      <w:pPr>
        <w:rPr>
          <w:rFonts w:eastAsia="Times New Roman" w:cstheme="minorHAnsi"/>
          <w:b/>
          <w:sz w:val="24"/>
          <w:szCs w:val="24"/>
        </w:rPr>
      </w:pPr>
      <w:bookmarkStart w:id="3" w:name="_Hlk72263790"/>
    </w:p>
    <w:p w14:paraId="096DA355" w14:textId="77777777" w:rsidR="00406474" w:rsidRPr="00406474" w:rsidRDefault="00406474" w:rsidP="00916EC9">
      <w:pPr>
        <w:rPr>
          <w:rFonts w:eastAsia="Times New Roman" w:cstheme="minorHAnsi"/>
          <w:b/>
          <w:sz w:val="24"/>
          <w:szCs w:val="24"/>
        </w:rPr>
      </w:pPr>
    </w:p>
    <w:p w14:paraId="30781351" w14:textId="77777777" w:rsidR="00406474" w:rsidRPr="00406474" w:rsidRDefault="00406474" w:rsidP="00916EC9">
      <w:pPr>
        <w:rPr>
          <w:rFonts w:eastAsia="Times New Roman" w:cstheme="minorHAnsi"/>
          <w:b/>
          <w:sz w:val="24"/>
          <w:szCs w:val="24"/>
        </w:rPr>
      </w:pPr>
    </w:p>
    <w:p w14:paraId="3BA8EC9D" w14:textId="3F6D4026" w:rsidR="008A0D35" w:rsidRPr="00406474" w:rsidRDefault="00E125BD" w:rsidP="00916EC9">
      <w:pPr>
        <w:rPr>
          <w:rFonts w:eastAsia="Times New Roman" w:cstheme="minorHAnsi"/>
          <w:b/>
          <w:sz w:val="24"/>
          <w:szCs w:val="24"/>
        </w:rPr>
      </w:pPr>
      <w:r w:rsidRPr="00406474">
        <w:rPr>
          <w:rFonts w:cstheme="minorHAnsi"/>
          <w:b/>
          <w:bCs/>
          <w:sz w:val="24"/>
          <w:szCs w:val="24"/>
        </w:rPr>
        <w:lastRenderedPageBreak/>
        <w:t xml:space="preserve">3. </w:t>
      </w:r>
      <w:r w:rsidR="008A0D35" w:rsidRPr="00406474">
        <w:rPr>
          <w:rFonts w:cstheme="minorHAnsi"/>
          <w:b/>
          <w:bCs/>
          <w:sz w:val="24"/>
          <w:szCs w:val="24"/>
        </w:rPr>
        <w:t xml:space="preserve">ТРЕНУТНО СТАЊЕ ВАШЕ </w:t>
      </w:r>
      <w:r w:rsidR="009038F2" w:rsidRPr="00406474">
        <w:rPr>
          <w:rFonts w:cstheme="minorHAnsi"/>
          <w:b/>
          <w:bCs/>
          <w:sz w:val="24"/>
          <w:szCs w:val="24"/>
        </w:rPr>
        <w:t xml:space="preserve">ПОРОДИЧНЕ </w:t>
      </w:r>
      <w:r w:rsidR="008A0D35" w:rsidRPr="00406474">
        <w:rPr>
          <w:rFonts w:cstheme="minorHAnsi"/>
          <w:b/>
          <w:bCs/>
          <w:sz w:val="24"/>
          <w:szCs w:val="24"/>
        </w:rPr>
        <w:t>КУЋЕ/СТАНА</w:t>
      </w:r>
    </w:p>
    <w:tbl>
      <w:tblPr>
        <w:tblStyle w:val="TableGrid"/>
        <w:tblW w:w="10914" w:type="dxa"/>
        <w:tblLook w:val="04A0" w:firstRow="1" w:lastRow="0" w:firstColumn="1" w:lastColumn="0" w:noHBand="0" w:noVBand="1"/>
      </w:tblPr>
      <w:tblGrid>
        <w:gridCol w:w="8340"/>
        <w:gridCol w:w="2574"/>
      </w:tblGrid>
      <w:tr w:rsidR="00777091" w:rsidRPr="00406474" w14:paraId="21EE49AD" w14:textId="77777777" w:rsidTr="24E1B43E">
        <w:tc>
          <w:tcPr>
            <w:tcW w:w="8340" w:type="dxa"/>
          </w:tcPr>
          <w:p w14:paraId="3CE48E32" w14:textId="108B1992" w:rsidR="24E1B43E" w:rsidRPr="00406474" w:rsidRDefault="24E1B43E" w:rsidP="24E1B43E">
            <w:pPr>
              <w:rPr>
                <w:rFonts w:eastAsia="Calibri" w:cstheme="minorHAnsi"/>
                <w:color w:val="000000" w:themeColor="text1"/>
                <w:sz w:val="24"/>
                <w:szCs w:val="24"/>
              </w:rPr>
            </w:pPr>
            <w:r w:rsidRPr="00406474">
              <w:rPr>
                <w:rFonts w:eastAsia="Calibri" w:cstheme="minorHAnsi"/>
                <w:color w:val="000000" w:themeColor="text1"/>
                <w:sz w:val="24"/>
                <w:szCs w:val="24"/>
              </w:rPr>
              <w:t xml:space="preserve">Површина објекта у квадратним метрима </w:t>
            </w:r>
          </w:p>
        </w:tc>
        <w:tc>
          <w:tcPr>
            <w:tcW w:w="2574" w:type="dxa"/>
          </w:tcPr>
          <w:p w14:paraId="35B11B92" w14:textId="2EE6EA0E" w:rsidR="24E1B43E" w:rsidRPr="00406474" w:rsidRDefault="24E1B43E" w:rsidP="24E1B43E">
            <w:pPr>
              <w:rPr>
                <w:rFonts w:eastAsia="Calibri" w:cstheme="minorHAnsi"/>
                <w:color w:val="000000" w:themeColor="text1"/>
                <w:sz w:val="24"/>
                <w:szCs w:val="24"/>
              </w:rPr>
            </w:pPr>
          </w:p>
        </w:tc>
      </w:tr>
      <w:tr w:rsidR="008A0D35" w:rsidRPr="00406474" w14:paraId="78EAC382" w14:textId="77777777" w:rsidTr="24E1B43E">
        <w:tc>
          <w:tcPr>
            <w:tcW w:w="8340" w:type="dxa"/>
          </w:tcPr>
          <w:p w14:paraId="513670C5" w14:textId="592D5482" w:rsidR="24E1B43E" w:rsidRPr="00406474" w:rsidRDefault="24E1B43E" w:rsidP="24E1B43E">
            <w:pPr>
              <w:rPr>
                <w:rFonts w:eastAsia="Calibri" w:cstheme="minorHAnsi"/>
                <w:color w:val="000000" w:themeColor="text1"/>
                <w:sz w:val="24"/>
                <w:szCs w:val="24"/>
              </w:rPr>
            </w:pPr>
            <w:r w:rsidRPr="00406474">
              <w:rPr>
                <w:rFonts w:eastAsia="Calibri" w:cstheme="minorHAnsi"/>
                <w:color w:val="000000" w:themeColor="text1"/>
                <w:sz w:val="24"/>
                <w:szCs w:val="24"/>
              </w:rPr>
              <w:t>Број корисника који станује у објекту</w:t>
            </w:r>
          </w:p>
        </w:tc>
        <w:tc>
          <w:tcPr>
            <w:tcW w:w="2574" w:type="dxa"/>
          </w:tcPr>
          <w:p w14:paraId="5B46EBAA" w14:textId="0533E9FA" w:rsidR="24E1B43E" w:rsidRPr="00406474" w:rsidRDefault="24E1B43E" w:rsidP="24E1B43E">
            <w:pPr>
              <w:rPr>
                <w:rFonts w:eastAsia="Calibri" w:cstheme="minorHAnsi"/>
                <w:color w:val="000000" w:themeColor="text1"/>
                <w:sz w:val="24"/>
                <w:szCs w:val="24"/>
              </w:rPr>
            </w:pPr>
          </w:p>
        </w:tc>
      </w:tr>
      <w:tr w:rsidR="24E1B43E" w:rsidRPr="00406474" w14:paraId="3D9C24E1" w14:textId="77777777" w:rsidTr="24E1B43E">
        <w:trPr>
          <w:trHeight w:val="300"/>
        </w:trPr>
        <w:tc>
          <w:tcPr>
            <w:tcW w:w="8340" w:type="dxa"/>
          </w:tcPr>
          <w:p w14:paraId="49917022" w14:textId="152E1D64" w:rsidR="24E1B43E" w:rsidRPr="00406474" w:rsidRDefault="24E1B43E" w:rsidP="24E1B43E">
            <w:pPr>
              <w:rPr>
                <w:rFonts w:eastAsia="Calibri" w:cstheme="minorHAnsi"/>
                <w:color w:val="000000" w:themeColor="text1"/>
                <w:sz w:val="24"/>
                <w:szCs w:val="24"/>
              </w:rPr>
            </w:pPr>
            <w:r w:rsidRPr="00406474">
              <w:rPr>
                <w:rFonts w:eastAsia="Calibri" w:cstheme="minorHAnsi"/>
                <w:color w:val="000000" w:themeColor="text1"/>
                <w:sz w:val="24"/>
                <w:szCs w:val="24"/>
              </w:rPr>
              <w:t>Висина плафона (у центиметрима)</w:t>
            </w:r>
          </w:p>
        </w:tc>
        <w:tc>
          <w:tcPr>
            <w:tcW w:w="2574" w:type="dxa"/>
          </w:tcPr>
          <w:p w14:paraId="1C8E9EAC" w14:textId="448710B7" w:rsidR="24E1B43E" w:rsidRPr="00406474" w:rsidRDefault="24E1B43E" w:rsidP="24E1B43E">
            <w:pPr>
              <w:rPr>
                <w:rFonts w:eastAsia="Calibri" w:cstheme="minorHAnsi"/>
                <w:color w:val="000000" w:themeColor="text1"/>
                <w:sz w:val="24"/>
                <w:szCs w:val="24"/>
              </w:rPr>
            </w:pPr>
          </w:p>
        </w:tc>
      </w:tr>
    </w:tbl>
    <w:p w14:paraId="3F176ABF" w14:textId="77777777" w:rsidR="0066540E" w:rsidRPr="00406474" w:rsidRDefault="0066540E" w:rsidP="0066540E">
      <w:pPr>
        <w:spacing w:after="0" w:line="240" w:lineRule="auto"/>
        <w:jc w:val="both"/>
        <w:rPr>
          <w:rFonts w:eastAsia="Times New Roman" w:cstheme="minorHAnsi"/>
          <w:b/>
          <w:sz w:val="24"/>
          <w:szCs w:val="24"/>
        </w:rPr>
      </w:pPr>
    </w:p>
    <w:tbl>
      <w:tblPr>
        <w:tblStyle w:val="TableGrid0"/>
        <w:tblW w:w="109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 w:themeColor="text1"/>
          <w:insideV w:val="single" w:sz="2" w:space="0" w:color="000000" w:themeColor="text1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777091" w:rsidRPr="00406474" w14:paraId="67CF40B9" w14:textId="77777777" w:rsidTr="24E1B43E">
        <w:trPr>
          <w:trHeight w:val="389"/>
        </w:trPr>
        <w:tc>
          <w:tcPr>
            <w:tcW w:w="10920" w:type="dxa"/>
            <w:vAlign w:val="center"/>
          </w:tcPr>
          <w:p w14:paraId="025DE964" w14:textId="427B34C5" w:rsidR="00771A21" w:rsidRPr="00406474" w:rsidRDefault="00771A21" w:rsidP="001A73A5">
            <w:pPr>
              <w:jc w:val="both"/>
              <w:rPr>
                <w:rFonts w:eastAsia="Times New Roman" w:cstheme="minorHAnsi"/>
                <w:b/>
                <w:sz w:val="20"/>
                <w:szCs w:val="20"/>
              </w:rPr>
            </w:pPr>
            <w:r w:rsidRPr="00406474">
              <w:rPr>
                <w:rFonts w:cstheme="minorHAnsi"/>
                <w:b/>
                <w:bCs/>
                <w:sz w:val="24"/>
                <w:szCs w:val="24"/>
              </w:rPr>
              <w:t xml:space="preserve">Постојеће стање у погледу термичке изолације </w:t>
            </w:r>
            <w:r w:rsidR="009038F2" w:rsidRPr="00406474">
              <w:rPr>
                <w:rFonts w:cstheme="minorHAnsi"/>
                <w:b/>
                <w:bCs/>
                <w:sz w:val="24"/>
                <w:szCs w:val="24"/>
              </w:rPr>
              <w:t>породичне куће</w:t>
            </w:r>
            <w:r w:rsidRPr="00406474">
              <w:rPr>
                <w:rFonts w:cstheme="minorHAnsi"/>
                <w:b/>
                <w:bCs/>
                <w:sz w:val="24"/>
                <w:szCs w:val="24"/>
              </w:rPr>
              <w:t xml:space="preserve"> (заокружити редни број):</w:t>
            </w:r>
          </w:p>
        </w:tc>
      </w:tr>
      <w:tr w:rsidR="00777091" w:rsidRPr="00406474" w14:paraId="433574EC" w14:textId="77777777" w:rsidTr="24E1B43E">
        <w:trPr>
          <w:trHeight w:val="338"/>
        </w:trPr>
        <w:tc>
          <w:tcPr>
            <w:tcW w:w="10920" w:type="dxa"/>
          </w:tcPr>
          <w:p w14:paraId="14F2D72C" w14:textId="77777777" w:rsidR="00771A21" w:rsidRPr="00406474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</w:tr>
      <w:tr w:rsidR="00777091" w:rsidRPr="00406474" w14:paraId="6A86F26B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74D35594" w14:textId="77777777" w:rsidR="00771A21" w:rsidRPr="00406474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</w:tr>
      <w:tr w:rsidR="00777091" w:rsidRPr="00406474" w14:paraId="142E8CFF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560EE330" w14:textId="58C1DF20" w:rsidR="00771A21" w:rsidRPr="00406474" w:rsidRDefault="3F354FEF" w:rsidP="001A73A5">
            <w:pPr>
              <w:pStyle w:val="ListParagraph"/>
              <w:numPr>
                <w:ilvl w:val="0"/>
                <w:numId w:val="34"/>
              </w:num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 xml:space="preserve">Спољни зидови са </w:t>
            </w:r>
            <w:r w:rsidR="33751783" w:rsidRPr="00406474">
              <w:rPr>
                <w:rFonts w:cstheme="minorHAnsi"/>
                <w:sz w:val="24"/>
                <w:szCs w:val="24"/>
              </w:rPr>
              <w:t>а</w:t>
            </w:r>
            <w:r w:rsidRPr="00406474">
              <w:rPr>
                <w:rFonts w:cstheme="minorHAnsi"/>
                <w:sz w:val="24"/>
                <w:szCs w:val="24"/>
              </w:rPr>
              <w:t xml:space="preserve"> кров без термичк</w:t>
            </w:r>
            <w:r w:rsidR="709D26A7" w:rsidRPr="00406474">
              <w:rPr>
                <w:rFonts w:cstheme="minorHAnsi"/>
                <w:sz w:val="24"/>
                <w:szCs w:val="24"/>
              </w:rPr>
              <w:t>е</w:t>
            </w:r>
            <w:r w:rsidRPr="00406474">
              <w:rPr>
                <w:rFonts w:cstheme="minorHAnsi"/>
                <w:sz w:val="24"/>
                <w:szCs w:val="24"/>
              </w:rPr>
              <w:t xml:space="preserve"> изолациј</w:t>
            </w:r>
            <w:r w:rsidR="709D26A7" w:rsidRPr="00406474">
              <w:rPr>
                <w:rFonts w:cstheme="minorHAnsi"/>
                <w:sz w:val="24"/>
                <w:szCs w:val="24"/>
              </w:rPr>
              <w:t>е</w:t>
            </w:r>
          </w:p>
        </w:tc>
      </w:tr>
      <w:tr w:rsidR="00777091" w:rsidRPr="00406474" w14:paraId="33D567FC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58E3BCF8" w14:textId="77777777" w:rsidR="00771A21" w:rsidRPr="00406474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406474" w:rsidRDefault="008A0D35" w:rsidP="0066540E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</w:p>
    <w:tbl>
      <w:tblPr>
        <w:tblStyle w:val="TableGrid0"/>
        <w:tblW w:w="10920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777091" w:rsidRPr="00406474" w14:paraId="695CDD09" w14:textId="77777777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657C3728" w14:textId="2C02163E" w:rsidR="0066540E" w:rsidRPr="00406474" w:rsidRDefault="0066540E" w:rsidP="00B04B51">
            <w:pPr>
              <w:spacing w:line="259" w:lineRule="auto"/>
              <w:ind w:left="17"/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r w:rsidR="0DC84258" w:rsidRPr="00406474">
              <w:rPr>
                <w:rFonts w:cstheme="minorHAnsi"/>
                <w:b/>
                <w:bCs/>
                <w:sz w:val="24"/>
                <w:szCs w:val="24"/>
              </w:rPr>
              <w:t>Постојећи</w:t>
            </w:r>
            <w:r w:rsidR="0A3F0064" w:rsidRPr="0040647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406474">
              <w:rPr>
                <w:rFonts w:cstheme="minorHAnsi"/>
                <w:b/>
                <w:bCs/>
                <w:sz w:val="24"/>
                <w:szCs w:val="24"/>
              </w:rPr>
              <w:t>начин</w:t>
            </w:r>
            <w:r w:rsidR="0A3F0064" w:rsidRPr="0040647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406474">
              <w:rPr>
                <w:rFonts w:cstheme="minorHAnsi"/>
                <w:b/>
                <w:bCs/>
                <w:sz w:val="24"/>
                <w:szCs w:val="24"/>
              </w:rPr>
              <w:t>грејања</w:t>
            </w:r>
            <w:r w:rsidR="0CF3EE3C" w:rsidRPr="0040647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="00ED03A4" w:rsidRPr="00406474">
              <w:rPr>
                <w:rFonts w:cstheme="minorHAnsi"/>
                <w:b/>
                <w:bCs/>
                <w:sz w:val="24"/>
                <w:szCs w:val="24"/>
              </w:rPr>
              <w:t>(</w:t>
            </w:r>
            <w:r w:rsidR="6CF204F3" w:rsidRPr="00406474">
              <w:rPr>
                <w:rFonts w:cstheme="minorHAnsi"/>
                <w:b/>
                <w:bCs/>
                <w:sz w:val="24"/>
                <w:szCs w:val="24"/>
              </w:rPr>
              <w:t>заокружити редни број)</w:t>
            </w:r>
            <w:r w:rsidRPr="00406474">
              <w:rPr>
                <w:rFonts w:cstheme="minorHAnsi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406474" w14:paraId="3820015C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A988481" w14:textId="77777777" w:rsidR="00A00A87" w:rsidRPr="00406474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 xml:space="preserve">Угаљ/ лож уље,/мазут </w:t>
            </w:r>
          </w:p>
        </w:tc>
      </w:tr>
      <w:tr w:rsidR="00777091" w:rsidRPr="00406474" w14:paraId="58949EDB" w14:textId="77777777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EE0FE9D" w14:textId="77777777" w:rsidR="00A00A87" w:rsidRPr="00406474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Електрична енергија</w:t>
            </w:r>
          </w:p>
        </w:tc>
      </w:tr>
      <w:tr w:rsidR="00777091" w:rsidRPr="00406474" w14:paraId="6B70B072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89F1EE2" w14:textId="77777777" w:rsidR="00A00A87" w:rsidRPr="00406474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Дрво</w:t>
            </w:r>
          </w:p>
        </w:tc>
      </w:tr>
      <w:tr w:rsidR="00777091" w:rsidRPr="00406474" w14:paraId="479AA72A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D2DF847" w14:textId="54643668" w:rsidR="00A00A87" w:rsidRPr="00406474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Природни гас</w:t>
            </w:r>
          </w:p>
        </w:tc>
      </w:tr>
      <w:tr w:rsidR="00777091" w:rsidRPr="00406474" w14:paraId="100096F5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289C49" w14:textId="63980110" w:rsidR="00ED03A4" w:rsidRPr="00406474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Пелет</w:t>
            </w:r>
          </w:p>
        </w:tc>
      </w:tr>
      <w:tr w:rsidR="00777091" w:rsidRPr="00406474" w14:paraId="460E7531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FC5E5D1" w14:textId="2C49CCC0" w:rsidR="00ED03A4" w:rsidRPr="00406474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Даљинско грејање</w:t>
            </w:r>
          </w:p>
        </w:tc>
      </w:tr>
      <w:tr w:rsidR="00777091" w:rsidRPr="00406474" w14:paraId="52E1E092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1BE2479C" w14:textId="34DE37FF" w:rsidR="00ED03A4" w:rsidRPr="00406474" w:rsidRDefault="5AA069B8" w:rsidP="24E1B43E">
            <w:pPr>
              <w:pStyle w:val="ListParagraph"/>
              <w:numPr>
                <w:ilvl w:val="0"/>
                <w:numId w:val="35"/>
              </w:num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Друго (уписати</w:t>
            </w:r>
            <w:r w:rsidR="00ED03A4" w:rsidRPr="00406474">
              <w:rPr>
                <w:rFonts w:cstheme="minorHAnsi"/>
                <w:sz w:val="24"/>
                <w:szCs w:val="24"/>
              </w:rPr>
              <w:t>)</w:t>
            </w:r>
          </w:p>
        </w:tc>
      </w:tr>
    </w:tbl>
    <w:p w14:paraId="48E76D7C" w14:textId="77777777" w:rsidR="002C788C" w:rsidRPr="00406474" w:rsidRDefault="002C788C" w:rsidP="0066540E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</w:p>
    <w:tbl>
      <w:tblPr>
        <w:tblStyle w:val="TableGrid0"/>
        <w:tblW w:w="10920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B01010" w:rsidRPr="00406474" w14:paraId="35A1610E" w14:textId="77777777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79BBD32D" w14:textId="5C3E748B" w:rsidR="00B01010" w:rsidRPr="00406474" w:rsidRDefault="00B01010" w:rsidP="00FD6FF6">
            <w:pPr>
              <w:spacing w:line="259" w:lineRule="auto"/>
              <w:ind w:left="17"/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b/>
                <w:bCs/>
                <w:sz w:val="24"/>
                <w:szCs w:val="24"/>
              </w:rPr>
              <w:t>Потрошна вода за домаћинство се греје на, само за меру из тачке 8) која се односи на уградњу соларних колектора, (заокружити редни број) :</w:t>
            </w:r>
          </w:p>
        </w:tc>
      </w:tr>
      <w:tr w:rsidR="00B01010" w:rsidRPr="00406474" w14:paraId="463B7003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0B152BBC" w14:textId="4E913A77" w:rsidR="00B01010" w:rsidRPr="00406474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Угаљ</w:t>
            </w:r>
            <w:r w:rsidR="72EE08D5" w:rsidRPr="00406474">
              <w:rPr>
                <w:rFonts w:cstheme="minorHAnsi"/>
                <w:sz w:val="24"/>
                <w:szCs w:val="24"/>
              </w:rPr>
              <w:t xml:space="preserve"> </w:t>
            </w:r>
            <w:r w:rsidRPr="00406474">
              <w:rPr>
                <w:rFonts w:cstheme="minorHAnsi"/>
                <w:sz w:val="24"/>
                <w:szCs w:val="24"/>
              </w:rPr>
              <w:t>/ лож уље</w:t>
            </w:r>
            <w:r w:rsidR="3D6C6BCC" w:rsidRPr="00406474">
              <w:rPr>
                <w:rFonts w:cstheme="minorHAnsi"/>
                <w:sz w:val="24"/>
                <w:szCs w:val="24"/>
              </w:rPr>
              <w:t xml:space="preserve"> </w:t>
            </w:r>
            <w:r w:rsidRPr="00406474">
              <w:rPr>
                <w:rFonts w:cstheme="minorHAnsi"/>
                <w:sz w:val="24"/>
                <w:szCs w:val="24"/>
              </w:rPr>
              <w:t>/</w:t>
            </w:r>
            <w:r w:rsidR="0A9E6B64" w:rsidRPr="00406474">
              <w:rPr>
                <w:rFonts w:cstheme="minorHAnsi"/>
                <w:sz w:val="24"/>
                <w:szCs w:val="24"/>
              </w:rPr>
              <w:t xml:space="preserve"> </w:t>
            </w:r>
            <w:r w:rsidRPr="00406474">
              <w:rPr>
                <w:rFonts w:cstheme="minorHAnsi"/>
                <w:sz w:val="24"/>
                <w:szCs w:val="24"/>
              </w:rPr>
              <w:t xml:space="preserve">мазут </w:t>
            </w:r>
          </w:p>
        </w:tc>
      </w:tr>
      <w:tr w:rsidR="00B01010" w:rsidRPr="00406474" w14:paraId="7EADC7DF" w14:textId="77777777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144FD13" w14:textId="43FDCF2F" w:rsidR="00B01010" w:rsidRPr="00406474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Електрична енергија</w:t>
            </w:r>
          </w:p>
        </w:tc>
      </w:tr>
      <w:tr w:rsidR="00B01010" w:rsidRPr="00406474" w14:paraId="18E2BCBB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D9AD85" w14:textId="19FD61F3" w:rsidR="00B01010" w:rsidRPr="00406474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Дрво</w:t>
            </w:r>
          </w:p>
        </w:tc>
      </w:tr>
      <w:tr w:rsidR="00B01010" w:rsidRPr="00406474" w14:paraId="3AD2B4EA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D6F1DB0" w14:textId="20F10C5A" w:rsidR="00B01010" w:rsidRPr="00406474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Природни гас</w:t>
            </w:r>
          </w:p>
        </w:tc>
      </w:tr>
      <w:tr w:rsidR="00B01010" w:rsidRPr="00406474" w14:paraId="23B2E059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07355E4" w14:textId="2105A0EE" w:rsidR="00B01010" w:rsidRPr="00406474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Пелет</w:t>
            </w:r>
          </w:p>
        </w:tc>
      </w:tr>
      <w:tr w:rsidR="00B01010" w:rsidRPr="00406474" w14:paraId="0CE7C0E7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0558BFA" w14:textId="20DE520C" w:rsidR="00B01010" w:rsidRPr="00406474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Даљинско грејање</w:t>
            </w:r>
          </w:p>
        </w:tc>
      </w:tr>
      <w:tr w:rsidR="00B01010" w:rsidRPr="00406474" w14:paraId="3B8199F5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C0DE11A" w14:textId="06F6F628" w:rsidR="00B01010" w:rsidRPr="00406474" w:rsidRDefault="00B01010" w:rsidP="24E1B43E">
            <w:pPr>
              <w:pStyle w:val="ListParagraph"/>
              <w:numPr>
                <w:ilvl w:val="0"/>
                <w:numId w:val="40"/>
              </w:num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Друго (уписати)</w:t>
            </w:r>
          </w:p>
        </w:tc>
      </w:tr>
    </w:tbl>
    <w:p w14:paraId="505B50C7" w14:textId="77777777" w:rsidR="00916EC9" w:rsidRPr="00406474" w:rsidRDefault="00916EC9">
      <w:pPr>
        <w:rPr>
          <w:rFonts w:eastAsia="Times New Roman" w:cstheme="minorHAnsi"/>
          <w:sz w:val="24"/>
          <w:szCs w:val="24"/>
        </w:rPr>
      </w:pPr>
    </w:p>
    <w:tbl>
      <w:tblPr>
        <w:tblStyle w:val="TableGrid"/>
        <w:tblW w:w="10920" w:type="dxa"/>
        <w:tblLook w:val="04A0" w:firstRow="1" w:lastRow="0" w:firstColumn="1" w:lastColumn="0" w:noHBand="0" w:noVBand="1"/>
      </w:tblPr>
      <w:tblGrid>
        <w:gridCol w:w="10920"/>
      </w:tblGrid>
      <w:tr w:rsidR="00777091" w:rsidRPr="00406474" w14:paraId="435E6B5D" w14:textId="77777777" w:rsidTr="24E1B43E">
        <w:tc>
          <w:tcPr>
            <w:tcW w:w="10920" w:type="dxa"/>
          </w:tcPr>
          <w:p w14:paraId="28619A05" w14:textId="63B62482" w:rsidR="00916EC9" w:rsidRPr="00406474" w:rsidRDefault="00916EC9">
            <w:pPr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06474">
              <w:rPr>
                <w:rFonts w:eastAsia="Times New Roman" w:cstheme="minorHAnsi"/>
                <w:b/>
                <w:bCs/>
                <w:sz w:val="24"/>
                <w:szCs w:val="24"/>
              </w:rPr>
              <w:t>Постојећи</w:t>
            </w:r>
            <w:r w:rsidR="00A86B80" w:rsidRPr="00406474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</w:t>
            </w:r>
            <w:r w:rsidRPr="00406474">
              <w:rPr>
                <w:rFonts w:eastAsia="Times New Roman" w:cstheme="minorHAnsi"/>
                <w:b/>
                <w:bCs/>
                <w:sz w:val="24"/>
                <w:szCs w:val="24"/>
              </w:rPr>
              <w:t>прозори на ваш</w:t>
            </w:r>
            <w:r w:rsidR="009038F2" w:rsidRPr="00406474">
              <w:rPr>
                <w:rFonts w:eastAsia="Times New Roman" w:cstheme="minorHAnsi"/>
                <w:b/>
                <w:bCs/>
                <w:sz w:val="24"/>
                <w:szCs w:val="24"/>
              </w:rPr>
              <w:t>ој</w:t>
            </w:r>
            <w:r w:rsidRPr="00406474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</w:t>
            </w:r>
            <w:r w:rsidR="009038F2" w:rsidRPr="00406474">
              <w:rPr>
                <w:rFonts w:eastAsia="Times New Roman" w:cstheme="minorHAnsi"/>
                <w:b/>
                <w:bCs/>
                <w:sz w:val="24"/>
                <w:szCs w:val="24"/>
              </w:rPr>
              <w:t>породичној кући/стану</w:t>
            </w:r>
            <w:r w:rsidR="00771A21" w:rsidRPr="00406474">
              <w:rPr>
                <w:rFonts w:cstheme="minorHAnsi"/>
                <w:b/>
                <w:bCs/>
                <w:sz w:val="24"/>
                <w:szCs w:val="24"/>
              </w:rPr>
              <w:t xml:space="preserve">, </w:t>
            </w:r>
            <w:r w:rsidR="00752BCA" w:rsidRPr="00406474">
              <w:rPr>
                <w:rFonts w:cstheme="minorHAnsi"/>
                <w:b/>
                <w:bCs/>
                <w:sz w:val="24"/>
                <w:szCs w:val="24"/>
              </w:rPr>
              <w:t>за примену мере из тачке 1</w:t>
            </w:r>
            <w:r w:rsidR="00845A80" w:rsidRPr="00406474">
              <w:rPr>
                <w:rFonts w:cstheme="minorHAnsi"/>
                <w:b/>
                <w:bCs/>
                <w:sz w:val="24"/>
                <w:szCs w:val="24"/>
              </w:rPr>
              <w:t>)</w:t>
            </w:r>
            <w:r w:rsidR="00752BCA" w:rsidRPr="00406474">
              <w:rPr>
                <w:rFonts w:cstheme="minorHAnsi"/>
                <w:b/>
                <w:bCs/>
                <w:sz w:val="24"/>
                <w:szCs w:val="24"/>
              </w:rPr>
              <w:t xml:space="preserve"> која се односи на замену столарије </w:t>
            </w:r>
            <w:r w:rsidR="00771A21" w:rsidRPr="00406474">
              <w:rPr>
                <w:rFonts w:cstheme="minorHAnsi"/>
                <w:b/>
                <w:bCs/>
                <w:sz w:val="24"/>
                <w:szCs w:val="24"/>
              </w:rPr>
              <w:t>(</w:t>
            </w:r>
            <w:r w:rsidR="0062156B" w:rsidRPr="00406474">
              <w:rPr>
                <w:rFonts w:cstheme="minorHAnsi"/>
                <w:b/>
                <w:bCs/>
                <w:sz w:val="24"/>
                <w:szCs w:val="24"/>
              </w:rPr>
              <w:t>заокружити редни број)</w:t>
            </w:r>
            <w:r w:rsidRPr="00406474">
              <w:rPr>
                <w:rFonts w:eastAsia="Times New Roman" w:cstheme="minorHAnsi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406474" w14:paraId="447FA66C" w14:textId="77777777" w:rsidTr="24E1B43E">
        <w:trPr>
          <w:trHeight w:val="346"/>
        </w:trPr>
        <w:tc>
          <w:tcPr>
            <w:tcW w:w="10920" w:type="dxa"/>
          </w:tcPr>
          <w:p w14:paraId="012D5E19" w14:textId="25A038D9" w:rsidR="00E63938" w:rsidRPr="00406474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 xml:space="preserve">Прозор са дрвеним профилом </w:t>
            </w:r>
          </w:p>
        </w:tc>
      </w:tr>
      <w:tr w:rsidR="00E63938" w:rsidRPr="00406474" w14:paraId="21F1931C" w14:textId="77777777" w:rsidTr="24E1B43E">
        <w:trPr>
          <w:trHeight w:val="343"/>
        </w:trPr>
        <w:tc>
          <w:tcPr>
            <w:tcW w:w="10920" w:type="dxa"/>
          </w:tcPr>
          <w:p w14:paraId="70204B31" w14:textId="46BB2487" w:rsidR="00E63938" w:rsidRPr="00406474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  <w:sz w:val="24"/>
                <w:szCs w:val="24"/>
              </w:rPr>
            </w:pPr>
            <w:r w:rsidRPr="00406474">
              <w:rPr>
                <w:rFonts w:cstheme="minorHAnsi"/>
                <w:sz w:val="24"/>
                <w:szCs w:val="24"/>
              </w:rPr>
              <w:t>Прозор са челичним профилом</w:t>
            </w:r>
          </w:p>
        </w:tc>
      </w:tr>
      <w:bookmarkEnd w:id="3"/>
    </w:tbl>
    <w:p w14:paraId="6E487101" w14:textId="77777777" w:rsidR="00B01010" w:rsidRPr="00406474" w:rsidRDefault="00B01010" w:rsidP="00E125BD">
      <w:pPr>
        <w:spacing w:after="0" w:line="240" w:lineRule="auto"/>
        <w:rPr>
          <w:rFonts w:cstheme="minorHAnsi"/>
          <w:sz w:val="24"/>
          <w:szCs w:val="24"/>
        </w:rPr>
      </w:pPr>
    </w:p>
    <w:p w14:paraId="6D8ED590" w14:textId="77777777" w:rsidR="00406474" w:rsidRPr="00406474" w:rsidRDefault="00406474" w:rsidP="24E1B43E">
      <w:pPr>
        <w:spacing w:after="0" w:line="240" w:lineRule="auto"/>
        <w:rPr>
          <w:rFonts w:cstheme="minorHAnsi"/>
          <w:sz w:val="24"/>
          <w:szCs w:val="24"/>
        </w:rPr>
      </w:pPr>
    </w:p>
    <w:p w14:paraId="4C4F5470" w14:textId="6384C08E" w:rsidR="004C62B0" w:rsidRPr="00406474" w:rsidRDefault="00030EE3" w:rsidP="00E125BD">
      <w:pPr>
        <w:spacing w:after="0" w:line="240" w:lineRule="auto"/>
        <w:rPr>
          <w:rFonts w:cstheme="minorHAnsi"/>
        </w:rPr>
      </w:pPr>
      <w:r w:rsidRPr="00406474">
        <w:rPr>
          <w:rFonts w:cstheme="minorHAnsi"/>
          <w:sz w:val="24"/>
          <w:szCs w:val="24"/>
        </w:rPr>
        <w:t>Датум:</w:t>
      </w:r>
      <w:r w:rsidR="00406474" w:rsidRPr="00406474">
        <w:rPr>
          <w:rFonts w:cstheme="minorHAnsi"/>
          <w:sz w:val="24"/>
          <w:szCs w:val="24"/>
        </w:rPr>
        <w:t xml:space="preserve">  __________________</w:t>
      </w:r>
      <w:r w:rsidRPr="00406474">
        <w:rPr>
          <w:rFonts w:cstheme="minorHAnsi"/>
          <w:sz w:val="24"/>
          <w:szCs w:val="24"/>
        </w:rPr>
        <w:t>.год.</w:t>
      </w:r>
      <w:r w:rsidRPr="00406474">
        <w:rPr>
          <w:rFonts w:cstheme="minorHAnsi"/>
        </w:rPr>
        <w:tab/>
      </w:r>
      <w:r w:rsidRPr="00406474">
        <w:rPr>
          <w:rFonts w:cstheme="minorHAnsi"/>
        </w:rPr>
        <w:tab/>
      </w:r>
      <w:r w:rsidRPr="00406474">
        <w:rPr>
          <w:rFonts w:cstheme="minorHAnsi"/>
        </w:rPr>
        <w:tab/>
      </w:r>
    </w:p>
    <w:p w14:paraId="35456979" w14:textId="1A672687" w:rsidR="00030EE3" w:rsidRPr="00406474" w:rsidRDefault="00030EE3" w:rsidP="00E125BD">
      <w:pPr>
        <w:spacing w:after="0" w:line="240" w:lineRule="auto"/>
        <w:rPr>
          <w:rFonts w:cstheme="minorHAnsi"/>
        </w:rPr>
      </w:pPr>
      <w:r w:rsidRPr="00406474">
        <w:rPr>
          <w:rFonts w:cstheme="minorHAnsi"/>
        </w:rPr>
        <w:tab/>
      </w:r>
      <w:r w:rsidRPr="00406474">
        <w:rPr>
          <w:rFonts w:cstheme="minorHAnsi"/>
        </w:rPr>
        <w:tab/>
      </w:r>
      <w:r w:rsidRPr="00406474">
        <w:rPr>
          <w:rFonts w:cstheme="minorHAnsi"/>
        </w:rPr>
        <w:tab/>
      </w:r>
      <w:r w:rsidRPr="00406474">
        <w:rPr>
          <w:rFonts w:cstheme="minorHAnsi"/>
        </w:rPr>
        <w:tab/>
      </w:r>
      <w:r w:rsidRPr="00406474">
        <w:rPr>
          <w:rFonts w:cstheme="minorHAnsi"/>
        </w:rPr>
        <w:tab/>
      </w:r>
      <w:r w:rsidRPr="00406474">
        <w:rPr>
          <w:rFonts w:cstheme="minorHAnsi"/>
        </w:rPr>
        <w:tab/>
      </w:r>
      <w:r w:rsidRPr="00406474">
        <w:rPr>
          <w:rFonts w:cstheme="minorHAnsi"/>
        </w:rPr>
        <w:tab/>
      </w:r>
      <w:r w:rsidRPr="00406474">
        <w:rPr>
          <w:rFonts w:cstheme="minorHAnsi"/>
        </w:rPr>
        <w:tab/>
      </w:r>
    </w:p>
    <w:p w14:paraId="42EC04EC" w14:textId="0C4B2C5C" w:rsidR="00030EE3" w:rsidRPr="00406474" w:rsidRDefault="00030EE3" w:rsidP="1441D6CB">
      <w:pPr>
        <w:spacing w:after="0" w:line="240" w:lineRule="auto"/>
        <w:ind w:left="7200"/>
        <w:jc w:val="center"/>
        <w:rPr>
          <w:rFonts w:cstheme="minorHAnsi"/>
          <w:sz w:val="24"/>
          <w:szCs w:val="24"/>
        </w:rPr>
      </w:pPr>
      <w:r w:rsidRPr="00406474">
        <w:rPr>
          <w:rFonts w:cstheme="minorHAnsi"/>
          <w:sz w:val="24"/>
          <w:szCs w:val="24"/>
        </w:rPr>
        <w:t>Потпис подносиоца захтева</w:t>
      </w:r>
    </w:p>
    <w:p w14:paraId="421713ED" w14:textId="2226D04F" w:rsidR="00CB7E8C" w:rsidRPr="00406474" w:rsidRDefault="00030EE3" w:rsidP="00406474">
      <w:pPr>
        <w:shd w:val="clear" w:color="auto" w:fill="FFFFFF"/>
        <w:spacing w:after="0" w:line="276" w:lineRule="auto"/>
        <w:jc w:val="both"/>
        <w:rPr>
          <w:rFonts w:cstheme="minorHAnsi"/>
          <w:b/>
          <w:i/>
          <w:iCs/>
          <w:sz w:val="24"/>
          <w:szCs w:val="24"/>
          <w:u w:val="single"/>
        </w:rPr>
      </w:pPr>
      <w:r w:rsidRPr="00406474">
        <w:rPr>
          <w:rFonts w:cstheme="minorHAnsi"/>
          <w:sz w:val="24"/>
          <w:szCs w:val="24"/>
        </w:rPr>
        <w:t xml:space="preserve">                                                                                                             </w:t>
      </w:r>
      <w:r w:rsidR="004E14BD" w:rsidRPr="00406474">
        <w:rPr>
          <w:rFonts w:cstheme="minorHAnsi"/>
          <w:sz w:val="24"/>
          <w:szCs w:val="24"/>
        </w:rPr>
        <w:tab/>
      </w:r>
      <w:r w:rsidR="004E14BD" w:rsidRPr="00406474">
        <w:rPr>
          <w:rFonts w:cstheme="minorHAnsi"/>
          <w:sz w:val="24"/>
          <w:szCs w:val="24"/>
        </w:rPr>
        <w:tab/>
      </w:r>
      <w:r w:rsidR="004E14BD" w:rsidRPr="00406474">
        <w:rPr>
          <w:rFonts w:cstheme="minorHAnsi"/>
          <w:sz w:val="24"/>
          <w:szCs w:val="24"/>
        </w:rPr>
        <w:tab/>
      </w:r>
      <w:r w:rsidR="004E14BD" w:rsidRPr="00406474">
        <w:rPr>
          <w:rFonts w:cstheme="minorHAnsi"/>
          <w:sz w:val="24"/>
          <w:szCs w:val="24"/>
        </w:rPr>
        <w:tab/>
      </w:r>
      <w:r w:rsidR="004E14BD" w:rsidRPr="00406474">
        <w:rPr>
          <w:rFonts w:cstheme="minorHAnsi"/>
          <w:sz w:val="24"/>
          <w:szCs w:val="24"/>
        </w:rPr>
        <w:tab/>
      </w:r>
      <w:r w:rsidR="004E14BD" w:rsidRPr="00406474">
        <w:rPr>
          <w:rFonts w:cstheme="minorHAnsi"/>
          <w:sz w:val="24"/>
          <w:szCs w:val="24"/>
        </w:rPr>
        <w:tab/>
      </w:r>
      <w:r w:rsidR="004E14BD" w:rsidRPr="00406474">
        <w:rPr>
          <w:rFonts w:cstheme="minorHAnsi"/>
          <w:sz w:val="24"/>
          <w:szCs w:val="24"/>
        </w:rPr>
        <w:tab/>
      </w:r>
      <w:r w:rsidR="004E14BD" w:rsidRPr="00406474">
        <w:rPr>
          <w:rFonts w:cstheme="minorHAnsi"/>
          <w:sz w:val="24"/>
          <w:szCs w:val="24"/>
        </w:rPr>
        <w:tab/>
      </w:r>
      <w:r w:rsidR="004E14BD" w:rsidRPr="00406474">
        <w:rPr>
          <w:rFonts w:cstheme="minorHAnsi"/>
          <w:sz w:val="24"/>
          <w:szCs w:val="24"/>
        </w:rPr>
        <w:tab/>
      </w:r>
      <w:r w:rsidR="004E14BD" w:rsidRPr="00406474">
        <w:rPr>
          <w:rFonts w:cstheme="minorHAnsi"/>
          <w:sz w:val="24"/>
          <w:szCs w:val="24"/>
        </w:rPr>
        <w:tab/>
      </w:r>
      <w:r w:rsidR="004E14BD" w:rsidRPr="00406474">
        <w:rPr>
          <w:rFonts w:cstheme="minorHAnsi"/>
          <w:sz w:val="24"/>
          <w:szCs w:val="24"/>
        </w:rPr>
        <w:tab/>
      </w:r>
      <w:r w:rsidR="004E14BD" w:rsidRPr="00406474">
        <w:rPr>
          <w:rFonts w:cstheme="minorHAnsi"/>
          <w:sz w:val="24"/>
          <w:szCs w:val="24"/>
        </w:rPr>
        <w:tab/>
      </w:r>
      <w:r w:rsidR="004E14BD" w:rsidRPr="00406474">
        <w:rPr>
          <w:rFonts w:cstheme="minorHAnsi"/>
          <w:sz w:val="24"/>
          <w:szCs w:val="24"/>
        </w:rPr>
        <w:tab/>
      </w:r>
      <w:r w:rsidR="004E14BD" w:rsidRPr="00406474">
        <w:rPr>
          <w:rFonts w:cstheme="minorHAnsi"/>
          <w:sz w:val="24"/>
          <w:szCs w:val="24"/>
        </w:rPr>
        <w:tab/>
      </w:r>
      <w:r w:rsidR="004E14BD" w:rsidRPr="00406474">
        <w:rPr>
          <w:rFonts w:cstheme="minorHAnsi"/>
          <w:sz w:val="24"/>
          <w:szCs w:val="24"/>
        </w:rPr>
        <w:tab/>
      </w:r>
      <w:r w:rsidR="004E14BD" w:rsidRPr="00406474">
        <w:rPr>
          <w:rFonts w:cstheme="minorHAnsi"/>
          <w:sz w:val="24"/>
          <w:szCs w:val="24"/>
        </w:rPr>
        <w:tab/>
      </w:r>
      <w:r w:rsidR="004E14BD" w:rsidRPr="00406474">
        <w:rPr>
          <w:rFonts w:cstheme="minorHAnsi"/>
          <w:sz w:val="24"/>
          <w:szCs w:val="24"/>
        </w:rPr>
        <w:tab/>
      </w:r>
      <w:r w:rsidR="00406474">
        <w:rPr>
          <w:rFonts w:cstheme="minorHAnsi"/>
          <w:sz w:val="24"/>
          <w:szCs w:val="24"/>
        </w:rPr>
        <w:tab/>
      </w:r>
      <w:r w:rsidR="00406474" w:rsidRPr="00406474">
        <w:rPr>
          <w:rFonts w:cstheme="minorHAnsi"/>
          <w:sz w:val="24"/>
          <w:szCs w:val="24"/>
        </w:rPr>
        <w:t>_____________________</w:t>
      </w:r>
      <w:r w:rsidRPr="00406474">
        <w:rPr>
          <w:rFonts w:cstheme="minorHAnsi"/>
          <w:sz w:val="24"/>
          <w:szCs w:val="24"/>
        </w:rPr>
        <w:tab/>
      </w:r>
    </w:p>
    <w:sectPr w:rsidR="00CB7E8C" w:rsidRPr="00406474" w:rsidSect="00EC747B">
      <w:headerReference w:type="default" r:id="rId12"/>
      <w:pgSz w:w="12240" w:h="15840"/>
      <w:pgMar w:top="576" w:right="576" w:bottom="576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54874C" w14:textId="77777777" w:rsidR="00B12D6D" w:rsidRPr="003D2B36" w:rsidRDefault="00B12D6D" w:rsidP="00CB7E8C">
      <w:pPr>
        <w:spacing w:after="0" w:line="240" w:lineRule="auto"/>
      </w:pPr>
      <w:r w:rsidRPr="003D2B36">
        <w:separator/>
      </w:r>
    </w:p>
  </w:endnote>
  <w:endnote w:type="continuationSeparator" w:id="0">
    <w:p w14:paraId="5468D5FB" w14:textId="77777777" w:rsidR="00B12D6D" w:rsidRPr="003D2B36" w:rsidRDefault="00B12D6D" w:rsidP="00CB7E8C">
      <w:pPr>
        <w:spacing w:after="0" w:line="240" w:lineRule="auto"/>
      </w:pPr>
      <w:r w:rsidRPr="003D2B36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CB539F" w14:textId="77777777" w:rsidR="00B12D6D" w:rsidRPr="003D2B36" w:rsidRDefault="00B12D6D" w:rsidP="00CB7E8C">
      <w:pPr>
        <w:spacing w:after="0" w:line="240" w:lineRule="auto"/>
      </w:pPr>
      <w:r w:rsidRPr="003D2B36">
        <w:separator/>
      </w:r>
    </w:p>
  </w:footnote>
  <w:footnote w:type="continuationSeparator" w:id="0">
    <w:p w14:paraId="298AD62B" w14:textId="77777777" w:rsidR="00B12D6D" w:rsidRPr="003D2B36" w:rsidRDefault="00B12D6D" w:rsidP="00CB7E8C">
      <w:pPr>
        <w:spacing w:after="0" w:line="240" w:lineRule="auto"/>
      </w:pPr>
      <w:r w:rsidRPr="003D2B36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283CCF" w14:textId="77777777" w:rsidR="0066540E" w:rsidRPr="0031328E" w:rsidRDefault="0066540E" w:rsidP="0066540E">
    <w:pPr>
      <w:pStyle w:val="Header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C65A4"/>
    <w:multiLevelType w:val="hybridMultilevel"/>
    <w:tmpl w:val="4364C2D4"/>
    <w:lvl w:ilvl="0" w:tplc="E61097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54D5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FA5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80C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1A2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22B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1E52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461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128B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 w15:restartNumberingAfterBreak="0">
    <w:nsid w:val="22A95D1C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6724ED"/>
    <w:multiLevelType w:val="hybridMultilevel"/>
    <w:tmpl w:val="3C4A486E"/>
    <w:lvl w:ilvl="0" w:tplc="278CB4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38E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003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940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C2C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F4A2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1CBD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0E8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8F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4CB302"/>
    <w:multiLevelType w:val="hybridMultilevel"/>
    <w:tmpl w:val="7E82D978"/>
    <w:lvl w:ilvl="0" w:tplc="5F7C9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CAF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81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A86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5AA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9E3C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9832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9E9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B6E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5C455EA2"/>
    <w:multiLevelType w:val="hybridMultilevel"/>
    <w:tmpl w:val="2C3A0994"/>
    <w:lvl w:ilvl="0" w:tplc="C7629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07F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1A6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A60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16B4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7688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047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B6F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F40E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 w15:restartNumberingAfterBreak="0">
    <w:nsid w:val="7A308985"/>
    <w:multiLevelType w:val="hybridMultilevel"/>
    <w:tmpl w:val="602C02C8"/>
    <w:lvl w:ilvl="0" w:tplc="0F62A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C89D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08A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A32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0EE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2CC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9E7F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D87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6EFD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8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 w15:restartNumberingAfterBreak="0">
    <w:nsid w:val="7C119AFA"/>
    <w:multiLevelType w:val="hybridMultilevel"/>
    <w:tmpl w:val="C9FE8BB2"/>
    <w:lvl w:ilvl="0" w:tplc="B5586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A0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FCAF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74DF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25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3CDB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A0E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D069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5AD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5399586">
    <w:abstractNumId w:val="23"/>
  </w:num>
  <w:num w:numId="2" w16cid:durableId="1553544831">
    <w:abstractNumId w:val="35"/>
  </w:num>
  <w:num w:numId="3" w16cid:durableId="1026176978">
    <w:abstractNumId w:val="39"/>
  </w:num>
  <w:num w:numId="4" w16cid:durableId="2146727431">
    <w:abstractNumId w:val="20"/>
  </w:num>
  <w:num w:numId="5" w16cid:durableId="56632589">
    <w:abstractNumId w:val="25"/>
  </w:num>
  <w:num w:numId="6" w16cid:durableId="1819612044">
    <w:abstractNumId w:val="3"/>
  </w:num>
  <w:num w:numId="7" w16cid:durableId="1105419098">
    <w:abstractNumId w:val="30"/>
  </w:num>
  <w:num w:numId="8" w16cid:durableId="477115428">
    <w:abstractNumId w:val="18"/>
  </w:num>
  <w:num w:numId="9" w16cid:durableId="1570992044">
    <w:abstractNumId w:val="31"/>
  </w:num>
  <w:num w:numId="10" w16cid:durableId="1776510893">
    <w:abstractNumId w:val="9"/>
  </w:num>
  <w:num w:numId="11" w16cid:durableId="1802111875">
    <w:abstractNumId w:val="16"/>
  </w:num>
  <w:num w:numId="12" w16cid:durableId="1587810815">
    <w:abstractNumId w:val="36"/>
  </w:num>
  <w:num w:numId="13" w16cid:durableId="670110772">
    <w:abstractNumId w:val="14"/>
  </w:num>
  <w:num w:numId="14" w16cid:durableId="303243393">
    <w:abstractNumId w:val="17"/>
  </w:num>
  <w:num w:numId="15" w16cid:durableId="1016464145">
    <w:abstractNumId w:val="38"/>
  </w:num>
  <w:num w:numId="16" w16cid:durableId="1974947430">
    <w:abstractNumId w:val="37"/>
  </w:num>
  <w:num w:numId="17" w16cid:durableId="1860001434">
    <w:abstractNumId w:val="8"/>
  </w:num>
  <w:num w:numId="18" w16cid:durableId="106707477">
    <w:abstractNumId w:val="34"/>
  </w:num>
  <w:num w:numId="19" w16cid:durableId="818766293">
    <w:abstractNumId w:val="27"/>
  </w:num>
  <w:num w:numId="20" w16cid:durableId="1006786778">
    <w:abstractNumId w:val="4"/>
  </w:num>
  <w:num w:numId="21" w16cid:durableId="1935936380">
    <w:abstractNumId w:val="10"/>
  </w:num>
  <w:num w:numId="22" w16cid:durableId="426923514">
    <w:abstractNumId w:val="24"/>
  </w:num>
  <w:num w:numId="23" w16cid:durableId="1748264052">
    <w:abstractNumId w:val="33"/>
  </w:num>
  <w:num w:numId="24" w16cid:durableId="1331980551">
    <w:abstractNumId w:val="22"/>
  </w:num>
  <w:num w:numId="25" w16cid:durableId="2026788989">
    <w:abstractNumId w:val="0"/>
  </w:num>
  <w:num w:numId="26" w16cid:durableId="1884514642">
    <w:abstractNumId w:val="12"/>
  </w:num>
  <w:num w:numId="27" w16cid:durableId="161360954">
    <w:abstractNumId w:val="5"/>
  </w:num>
  <w:num w:numId="28" w16cid:durableId="815687497">
    <w:abstractNumId w:val="7"/>
  </w:num>
  <w:num w:numId="29" w16cid:durableId="1720667179">
    <w:abstractNumId w:val="29"/>
  </w:num>
  <w:num w:numId="30" w16cid:durableId="2120947941">
    <w:abstractNumId w:val="11"/>
  </w:num>
  <w:num w:numId="31" w16cid:durableId="524446113">
    <w:abstractNumId w:val="21"/>
  </w:num>
  <w:num w:numId="32" w16cid:durableId="1709140937">
    <w:abstractNumId w:val="26"/>
  </w:num>
  <w:num w:numId="33" w16cid:durableId="698091183">
    <w:abstractNumId w:val="1"/>
  </w:num>
  <w:num w:numId="34" w16cid:durableId="520779769">
    <w:abstractNumId w:val="15"/>
  </w:num>
  <w:num w:numId="35" w16cid:durableId="19940248">
    <w:abstractNumId w:val="32"/>
  </w:num>
  <w:num w:numId="36" w16cid:durableId="876509881">
    <w:abstractNumId w:val="6"/>
  </w:num>
  <w:num w:numId="37" w16cid:durableId="1580015880">
    <w:abstractNumId w:val="19"/>
  </w:num>
  <w:num w:numId="38" w16cid:durableId="1555265769">
    <w:abstractNumId w:val="2"/>
  </w:num>
  <w:num w:numId="39" w16cid:durableId="268122191">
    <w:abstractNumId w:val="28"/>
  </w:num>
  <w:num w:numId="40" w16cid:durableId="861627762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25943"/>
    <w:rsid w:val="000309F7"/>
    <w:rsid w:val="00030EE3"/>
    <w:rsid w:val="00035EFA"/>
    <w:rsid w:val="00041173"/>
    <w:rsid w:val="00041987"/>
    <w:rsid w:val="000458B9"/>
    <w:rsid w:val="00052AB5"/>
    <w:rsid w:val="00054D2F"/>
    <w:rsid w:val="0006100F"/>
    <w:rsid w:val="00062C9F"/>
    <w:rsid w:val="0007423E"/>
    <w:rsid w:val="0008679E"/>
    <w:rsid w:val="00090D4F"/>
    <w:rsid w:val="00092C82"/>
    <w:rsid w:val="000953CD"/>
    <w:rsid w:val="00096283"/>
    <w:rsid w:val="000A570B"/>
    <w:rsid w:val="000A762E"/>
    <w:rsid w:val="000B3E12"/>
    <w:rsid w:val="000B5B83"/>
    <w:rsid w:val="000C7D77"/>
    <w:rsid w:val="000D4ACD"/>
    <w:rsid w:val="000D6077"/>
    <w:rsid w:val="000D62C7"/>
    <w:rsid w:val="000E3BDF"/>
    <w:rsid w:val="000F1414"/>
    <w:rsid w:val="000F34C9"/>
    <w:rsid w:val="000F7816"/>
    <w:rsid w:val="00100950"/>
    <w:rsid w:val="00103269"/>
    <w:rsid w:val="00115E5A"/>
    <w:rsid w:val="00121771"/>
    <w:rsid w:val="00122FD9"/>
    <w:rsid w:val="001232D4"/>
    <w:rsid w:val="00125AA3"/>
    <w:rsid w:val="001364D9"/>
    <w:rsid w:val="0014373C"/>
    <w:rsid w:val="001444DB"/>
    <w:rsid w:val="00145D69"/>
    <w:rsid w:val="0015574A"/>
    <w:rsid w:val="00157B30"/>
    <w:rsid w:val="001618A6"/>
    <w:rsid w:val="00165F07"/>
    <w:rsid w:val="00174995"/>
    <w:rsid w:val="00185A11"/>
    <w:rsid w:val="00186AF8"/>
    <w:rsid w:val="001A5860"/>
    <w:rsid w:val="001C42A9"/>
    <w:rsid w:val="001D54C8"/>
    <w:rsid w:val="001D5DAB"/>
    <w:rsid w:val="001E01C0"/>
    <w:rsid w:val="001F0194"/>
    <w:rsid w:val="001F600E"/>
    <w:rsid w:val="0020470D"/>
    <w:rsid w:val="00205DB4"/>
    <w:rsid w:val="0021336A"/>
    <w:rsid w:val="00213A2F"/>
    <w:rsid w:val="00215AAC"/>
    <w:rsid w:val="00224C4F"/>
    <w:rsid w:val="002624D4"/>
    <w:rsid w:val="00266B51"/>
    <w:rsid w:val="00282D6D"/>
    <w:rsid w:val="0029310E"/>
    <w:rsid w:val="002A1104"/>
    <w:rsid w:val="002B31BC"/>
    <w:rsid w:val="002B5978"/>
    <w:rsid w:val="002C788C"/>
    <w:rsid w:val="002D1A13"/>
    <w:rsid w:val="002D234C"/>
    <w:rsid w:val="002D37E0"/>
    <w:rsid w:val="002F7814"/>
    <w:rsid w:val="0030537C"/>
    <w:rsid w:val="0031328E"/>
    <w:rsid w:val="003239CB"/>
    <w:rsid w:val="00370499"/>
    <w:rsid w:val="003967AD"/>
    <w:rsid w:val="003A361B"/>
    <w:rsid w:val="003A3B83"/>
    <w:rsid w:val="003C33B6"/>
    <w:rsid w:val="003D2B36"/>
    <w:rsid w:val="003D49C5"/>
    <w:rsid w:val="003D4A3E"/>
    <w:rsid w:val="003D67B7"/>
    <w:rsid w:val="003E04AB"/>
    <w:rsid w:val="003E5425"/>
    <w:rsid w:val="003E735E"/>
    <w:rsid w:val="00406474"/>
    <w:rsid w:val="00406587"/>
    <w:rsid w:val="00410446"/>
    <w:rsid w:val="004135DF"/>
    <w:rsid w:val="00414D8E"/>
    <w:rsid w:val="00425CAA"/>
    <w:rsid w:val="00436EAA"/>
    <w:rsid w:val="00437723"/>
    <w:rsid w:val="00450D42"/>
    <w:rsid w:val="00451A10"/>
    <w:rsid w:val="00451C23"/>
    <w:rsid w:val="004643B5"/>
    <w:rsid w:val="00486144"/>
    <w:rsid w:val="00496203"/>
    <w:rsid w:val="004A3D13"/>
    <w:rsid w:val="004A60B6"/>
    <w:rsid w:val="004C602B"/>
    <w:rsid w:val="004C62B0"/>
    <w:rsid w:val="004D2C2E"/>
    <w:rsid w:val="004D6560"/>
    <w:rsid w:val="004D7ACC"/>
    <w:rsid w:val="004E14BD"/>
    <w:rsid w:val="004E3338"/>
    <w:rsid w:val="004F2A9E"/>
    <w:rsid w:val="004F36FD"/>
    <w:rsid w:val="004F4F22"/>
    <w:rsid w:val="00501A63"/>
    <w:rsid w:val="00502488"/>
    <w:rsid w:val="00503952"/>
    <w:rsid w:val="005220B1"/>
    <w:rsid w:val="0052721F"/>
    <w:rsid w:val="00536FD8"/>
    <w:rsid w:val="005524E5"/>
    <w:rsid w:val="00552A02"/>
    <w:rsid w:val="00556FCB"/>
    <w:rsid w:val="00560651"/>
    <w:rsid w:val="00571359"/>
    <w:rsid w:val="0058199F"/>
    <w:rsid w:val="005A1623"/>
    <w:rsid w:val="005A2199"/>
    <w:rsid w:val="005C12AC"/>
    <w:rsid w:val="005C600A"/>
    <w:rsid w:val="005C7FA7"/>
    <w:rsid w:val="005E2557"/>
    <w:rsid w:val="005E6AE5"/>
    <w:rsid w:val="005E6D56"/>
    <w:rsid w:val="005F2BA3"/>
    <w:rsid w:val="00611DB8"/>
    <w:rsid w:val="00612AAC"/>
    <w:rsid w:val="0062156B"/>
    <w:rsid w:val="006216FF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8706D"/>
    <w:rsid w:val="00696A29"/>
    <w:rsid w:val="006A0595"/>
    <w:rsid w:val="006A5FCC"/>
    <w:rsid w:val="006C252A"/>
    <w:rsid w:val="006C5E11"/>
    <w:rsid w:val="006D5879"/>
    <w:rsid w:val="006E0396"/>
    <w:rsid w:val="006E46BB"/>
    <w:rsid w:val="006F1F74"/>
    <w:rsid w:val="006F626E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77091"/>
    <w:rsid w:val="00784F8D"/>
    <w:rsid w:val="00791D3F"/>
    <w:rsid w:val="007B40A4"/>
    <w:rsid w:val="007E4638"/>
    <w:rsid w:val="007E7712"/>
    <w:rsid w:val="007F5D8F"/>
    <w:rsid w:val="00810731"/>
    <w:rsid w:val="00811065"/>
    <w:rsid w:val="00814F24"/>
    <w:rsid w:val="00845A80"/>
    <w:rsid w:val="00845C96"/>
    <w:rsid w:val="008524A5"/>
    <w:rsid w:val="00871655"/>
    <w:rsid w:val="00881172"/>
    <w:rsid w:val="00882D11"/>
    <w:rsid w:val="008868D5"/>
    <w:rsid w:val="008A0ADF"/>
    <w:rsid w:val="008A0D35"/>
    <w:rsid w:val="008A4175"/>
    <w:rsid w:val="008B13FD"/>
    <w:rsid w:val="008E0438"/>
    <w:rsid w:val="008E3243"/>
    <w:rsid w:val="008E3768"/>
    <w:rsid w:val="008F3544"/>
    <w:rsid w:val="008F6ABD"/>
    <w:rsid w:val="00902AE4"/>
    <w:rsid w:val="009038F2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164EC"/>
    <w:rsid w:val="00A275CA"/>
    <w:rsid w:val="00A51C28"/>
    <w:rsid w:val="00A55C46"/>
    <w:rsid w:val="00A654CB"/>
    <w:rsid w:val="00A70556"/>
    <w:rsid w:val="00A77CA4"/>
    <w:rsid w:val="00A85075"/>
    <w:rsid w:val="00A86B80"/>
    <w:rsid w:val="00A86C81"/>
    <w:rsid w:val="00A931AC"/>
    <w:rsid w:val="00A949DA"/>
    <w:rsid w:val="00AB0591"/>
    <w:rsid w:val="00AE07AA"/>
    <w:rsid w:val="00AE5A07"/>
    <w:rsid w:val="00AF4E34"/>
    <w:rsid w:val="00B01010"/>
    <w:rsid w:val="00B04B51"/>
    <w:rsid w:val="00B104CB"/>
    <w:rsid w:val="00B12D6D"/>
    <w:rsid w:val="00B159AD"/>
    <w:rsid w:val="00B22420"/>
    <w:rsid w:val="00B335B4"/>
    <w:rsid w:val="00B33E0C"/>
    <w:rsid w:val="00B43512"/>
    <w:rsid w:val="00B6461F"/>
    <w:rsid w:val="00B66347"/>
    <w:rsid w:val="00B71B17"/>
    <w:rsid w:val="00B730FB"/>
    <w:rsid w:val="00B74A26"/>
    <w:rsid w:val="00B8177E"/>
    <w:rsid w:val="00B84152"/>
    <w:rsid w:val="00B84EE2"/>
    <w:rsid w:val="00B87D39"/>
    <w:rsid w:val="00B9030F"/>
    <w:rsid w:val="00B90B12"/>
    <w:rsid w:val="00BA1DE0"/>
    <w:rsid w:val="00BA768C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0288"/>
    <w:rsid w:val="00C462E1"/>
    <w:rsid w:val="00C46AE0"/>
    <w:rsid w:val="00C50153"/>
    <w:rsid w:val="00C51A4F"/>
    <w:rsid w:val="00C574EF"/>
    <w:rsid w:val="00C72B2E"/>
    <w:rsid w:val="00C86291"/>
    <w:rsid w:val="00CA16AA"/>
    <w:rsid w:val="00CB0FBC"/>
    <w:rsid w:val="00CB2FAD"/>
    <w:rsid w:val="00CB325F"/>
    <w:rsid w:val="00CB7E8C"/>
    <w:rsid w:val="00CC78DF"/>
    <w:rsid w:val="00CC7E46"/>
    <w:rsid w:val="00CF0785"/>
    <w:rsid w:val="00D060F3"/>
    <w:rsid w:val="00D0635D"/>
    <w:rsid w:val="00D13CF6"/>
    <w:rsid w:val="00D17F10"/>
    <w:rsid w:val="00D24529"/>
    <w:rsid w:val="00D24B27"/>
    <w:rsid w:val="00D463C1"/>
    <w:rsid w:val="00D541CB"/>
    <w:rsid w:val="00D54D97"/>
    <w:rsid w:val="00D55D2F"/>
    <w:rsid w:val="00D745B6"/>
    <w:rsid w:val="00D778AB"/>
    <w:rsid w:val="00D84402"/>
    <w:rsid w:val="00D853EF"/>
    <w:rsid w:val="00D939C9"/>
    <w:rsid w:val="00D94E38"/>
    <w:rsid w:val="00DA40E3"/>
    <w:rsid w:val="00DA53D4"/>
    <w:rsid w:val="00DA7892"/>
    <w:rsid w:val="00DB6182"/>
    <w:rsid w:val="00DB67CD"/>
    <w:rsid w:val="00DD5660"/>
    <w:rsid w:val="00DE4C76"/>
    <w:rsid w:val="00DF060B"/>
    <w:rsid w:val="00DF24FD"/>
    <w:rsid w:val="00DF753A"/>
    <w:rsid w:val="00E125BD"/>
    <w:rsid w:val="00E2074C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87692"/>
    <w:rsid w:val="00E919C1"/>
    <w:rsid w:val="00E93681"/>
    <w:rsid w:val="00EA5A2C"/>
    <w:rsid w:val="00EB0873"/>
    <w:rsid w:val="00EC747B"/>
    <w:rsid w:val="00ED03A4"/>
    <w:rsid w:val="00EE2ACD"/>
    <w:rsid w:val="00EE44F0"/>
    <w:rsid w:val="00EF59A7"/>
    <w:rsid w:val="00F14531"/>
    <w:rsid w:val="00F22C3C"/>
    <w:rsid w:val="00F43B94"/>
    <w:rsid w:val="00F46C23"/>
    <w:rsid w:val="00F50B1A"/>
    <w:rsid w:val="00F7002D"/>
    <w:rsid w:val="00F775AD"/>
    <w:rsid w:val="00F82A4D"/>
    <w:rsid w:val="00F927AD"/>
    <w:rsid w:val="00F971CF"/>
    <w:rsid w:val="00FA01F1"/>
    <w:rsid w:val="00FA0DD0"/>
    <w:rsid w:val="00FA63A6"/>
    <w:rsid w:val="00FD4266"/>
    <w:rsid w:val="00FE23DF"/>
    <w:rsid w:val="00FE2666"/>
    <w:rsid w:val="00FE5787"/>
    <w:rsid w:val="00FF7E73"/>
    <w:rsid w:val="030DBDB9"/>
    <w:rsid w:val="0340443B"/>
    <w:rsid w:val="0386A755"/>
    <w:rsid w:val="03A84708"/>
    <w:rsid w:val="03AB1252"/>
    <w:rsid w:val="03DEABC3"/>
    <w:rsid w:val="05D5ADFB"/>
    <w:rsid w:val="06210D00"/>
    <w:rsid w:val="093965BF"/>
    <w:rsid w:val="0A3F0064"/>
    <w:rsid w:val="0A9E6B64"/>
    <w:rsid w:val="0CC9C0FA"/>
    <w:rsid w:val="0CF3EE3C"/>
    <w:rsid w:val="0D4AD42B"/>
    <w:rsid w:val="0DBA5DA0"/>
    <w:rsid w:val="0DC84258"/>
    <w:rsid w:val="12830216"/>
    <w:rsid w:val="1294EA34"/>
    <w:rsid w:val="1441D6CB"/>
    <w:rsid w:val="14F3C309"/>
    <w:rsid w:val="157A7D56"/>
    <w:rsid w:val="1811ECC9"/>
    <w:rsid w:val="1848E618"/>
    <w:rsid w:val="1B0BB5A9"/>
    <w:rsid w:val="1F951561"/>
    <w:rsid w:val="2151C2F9"/>
    <w:rsid w:val="23B0E70B"/>
    <w:rsid w:val="23C8C462"/>
    <w:rsid w:val="24B4ED0D"/>
    <w:rsid w:val="24BB2B4D"/>
    <w:rsid w:val="24E1B43E"/>
    <w:rsid w:val="253026DE"/>
    <w:rsid w:val="26191FBA"/>
    <w:rsid w:val="27B0EEE7"/>
    <w:rsid w:val="27D07FAF"/>
    <w:rsid w:val="2A09808E"/>
    <w:rsid w:val="2B257F35"/>
    <w:rsid w:val="30AB4BF8"/>
    <w:rsid w:val="310C5707"/>
    <w:rsid w:val="3257C017"/>
    <w:rsid w:val="331CBC34"/>
    <w:rsid w:val="33751783"/>
    <w:rsid w:val="349C81F4"/>
    <w:rsid w:val="34F6954E"/>
    <w:rsid w:val="36ED7C73"/>
    <w:rsid w:val="37E6CD32"/>
    <w:rsid w:val="39A919FC"/>
    <w:rsid w:val="39DBB76D"/>
    <w:rsid w:val="3B56AF3B"/>
    <w:rsid w:val="3D6C6BCC"/>
    <w:rsid w:val="3F354FEF"/>
    <w:rsid w:val="40A3514F"/>
    <w:rsid w:val="41B3304A"/>
    <w:rsid w:val="4B6A482A"/>
    <w:rsid w:val="4C88E9BC"/>
    <w:rsid w:val="4DE8B5F4"/>
    <w:rsid w:val="4E6F551D"/>
    <w:rsid w:val="4FA57769"/>
    <w:rsid w:val="513119C2"/>
    <w:rsid w:val="515037E7"/>
    <w:rsid w:val="52ACFB2A"/>
    <w:rsid w:val="5454D45D"/>
    <w:rsid w:val="55392C5F"/>
    <w:rsid w:val="5844E3D6"/>
    <w:rsid w:val="5AA069B8"/>
    <w:rsid w:val="5AB41B65"/>
    <w:rsid w:val="5CAB4832"/>
    <w:rsid w:val="5D1D7CC1"/>
    <w:rsid w:val="5EE2EB5C"/>
    <w:rsid w:val="626D1948"/>
    <w:rsid w:val="6337377C"/>
    <w:rsid w:val="63A9797B"/>
    <w:rsid w:val="6446E078"/>
    <w:rsid w:val="658B0D7B"/>
    <w:rsid w:val="66213EE9"/>
    <w:rsid w:val="68923A7E"/>
    <w:rsid w:val="68D9086B"/>
    <w:rsid w:val="68EA6159"/>
    <w:rsid w:val="6BBEA0B3"/>
    <w:rsid w:val="6CF204F3"/>
    <w:rsid w:val="6F904D79"/>
    <w:rsid w:val="709D26A7"/>
    <w:rsid w:val="720170B4"/>
    <w:rsid w:val="72EE08D5"/>
    <w:rsid w:val="7486DF2D"/>
    <w:rsid w:val="75F4666F"/>
    <w:rsid w:val="76BD7AD7"/>
    <w:rsid w:val="78ED3DDB"/>
    <w:rsid w:val="790AA855"/>
    <w:rsid w:val="7CBBAE24"/>
    <w:rsid w:val="7CFD6476"/>
    <w:rsid w:val="7D7CBB8C"/>
    <w:rsid w:val="7F3D72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F2E569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100F"/>
    <w:rPr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7310009-C48A-4D2F-84AF-EE7DCAF9D0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BA21ABD-FFB3-422E-9A6D-DC5F3061F9E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7BF75FA-94E7-4BEB-8691-B4B0E303DB6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E15C5E1-06DF-4C06-A7BB-9CB0CF930A37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1835</Words>
  <Characters>10463</Characters>
  <Application>Microsoft Office Word</Application>
  <DocSecurity>0</DocSecurity>
  <Lines>87</Lines>
  <Paragraphs>24</Paragraphs>
  <ScaleCrop>false</ScaleCrop>
  <Company/>
  <LinksUpToDate>false</LinksUpToDate>
  <CharactersWithSpaces>12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Vladimir Nastic</cp:lastModifiedBy>
  <cp:revision>12</cp:revision>
  <cp:lastPrinted>2021-08-06T05:54:00Z</cp:lastPrinted>
  <dcterms:created xsi:type="dcterms:W3CDTF">2024-06-17T13:13:00Z</dcterms:created>
  <dcterms:modified xsi:type="dcterms:W3CDTF">2025-12-11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  <property fmtid="{D5CDD505-2E9C-101B-9397-08002B2CF9AE}" pid="4" name="GrammarlyDocumentId">
    <vt:lpwstr>40d96d5cadb9757e19a1f8bf26cfc8f3104cde0fc5cd04cf3113b094462b5482</vt:lpwstr>
  </property>
</Properties>
</file>